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CD7E9" w14:textId="77777777" w:rsidR="009C204E" w:rsidRPr="00D36BA5" w:rsidRDefault="009C204E" w:rsidP="008C7599">
      <w:pPr>
        <w:jc w:val="right"/>
        <w:rPr>
          <w:b/>
          <w:bCs/>
          <w:sz w:val="32"/>
          <w:szCs w:val="32"/>
        </w:rPr>
      </w:pPr>
    </w:p>
    <w:p w14:paraId="582C5ED1" w14:textId="77777777" w:rsidR="00E838F0" w:rsidRPr="00D36BA5" w:rsidRDefault="00E838F0" w:rsidP="008C7599">
      <w:pPr>
        <w:jc w:val="right"/>
        <w:rPr>
          <w:b/>
          <w:bCs/>
          <w:sz w:val="32"/>
          <w:szCs w:val="32"/>
        </w:rPr>
      </w:pPr>
    </w:p>
    <w:p w14:paraId="26552391" w14:textId="77777777" w:rsidR="00E838F0" w:rsidRPr="00D36BA5" w:rsidRDefault="00E838F0" w:rsidP="008C7599">
      <w:pPr>
        <w:jc w:val="right"/>
        <w:rPr>
          <w:b/>
          <w:bCs/>
          <w:sz w:val="32"/>
          <w:szCs w:val="32"/>
        </w:rPr>
      </w:pPr>
    </w:p>
    <w:p w14:paraId="27B42B82" w14:textId="77777777" w:rsidR="00E838F0" w:rsidRPr="00D36BA5" w:rsidRDefault="00E838F0" w:rsidP="008C7599">
      <w:pPr>
        <w:jc w:val="right"/>
        <w:rPr>
          <w:b/>
          <w:bCs/>
          <w:sz w:val="32"/>
          <w:szCs w:val="32"/>
        </w:rPr>
      </w:pPr>
    </w:p>
    <w:p w14:paraId="05BE1794" w14:textId="77777777" w:rsidR="00E838F0" w:rsidRPr="00D36BA5" w:rsidRDefault="00E838F0" w:rsidP="008C7599">
      <w:pPr>
        <w:jc w:val="right"/>
        <w:rPr>
          <w:b/>
          <w:bCs/>
          <w:sz w:val="32"/>
          <w:szCs w:val="32"/>
        </w:rPr>
      </w:pPr>
    </w:p>
    <w:p w14:paraId="2696A5DF" w14:textId="77777777" w:rsidR="00E838F0" w:rsidRPr="00D36BA5" w:rsidRDefault="00E838F0" w:rsidP="008C7599">
      <w:pPr>
        <w:jc w:val="right"/>
        <w:rPr>
          <w:b/>
          <w:bCs/>
          <w:sz w:val="32"/>
          <w:szCs w:val="32"/>
        </w:rPr>
      </w:pPr>
    </w:p>
    <w:p w14:paraId="1F3C738E" w14:textId="77777777" w:rsidR="00E838F0" w:rsidRPr="00D36BA5" w:rsidRDefault="00E838F0" w:rsidP="008C7599">
      <w:pPr>
        <w:jc w:val="right"/>
        <w:rPr>
          <w:b/>
          <w:bCs/>
          <w:sz w:val="32"/>
          <w:szCs w:val="32"/>
        </w:rPr>
      </w:pPr>
    </w:p>
    <w:p w14:paraId="7A482077" w14:textId="77777777" w:rsidR="00E838F0" w:rsidRPr="00D36BA5" w:rsidRDefault="00E838F0" w:rsidP="008C7599">
      <w:pPr>
        <w:jc w:val="right"/>
        <w:rPr>
          <w:b/>
          <w:bCs/>
          <w:sz w:val="32"/>
          <w:szCs w:val="32"/>
        </w:rPr>
      </w:pPr>
    </w:p>
    <w:p w14:paraId="1F9901F7" w14:textId="77777777" w:rsidR="00363D70" w:rsidRPr="00D36BA5" w:rsidRDefault="008C7599" w:rsidP="008C7599">
      <w:pPr>
        <w:jc w:val="right"/>
        <w:rPr>
          <w:b/>
          <w:bCs/>
          <w:sz w:val="48"/>
          <w:szCs w:val="48"/>
        </w:rPr>
      </w:pPr>
      <w:r w:rsidRPr="00D36BA5">
        <w:rPr>
          <w:b/>
          <w:bCs/>
          <w:sz w:val="48"/>
          <w:szCs w:val="48"/>
        </w:rPr>
        <w:t>Team</w:t>
      </w:r>
      <w:r w:rsidR="003E5A3D" w:rsidRPr="00D36BA5">
        <w:rPr>
          <w:b/>
          <w:bCs/>
          <w:sz w:val="48"/>
          <w:szCs w:val="48"/>
        </w:rPr>
        <w:t xml:space="preserve"> Project 2: </w:t>
      </w:r>
      <w:r w:rsidR="00363D70" w:rsidRPr="00D36BA5">
        <w:rPr>
          <w:b/>
          <w:bCs/>
          <w:sz w:val="48"/>
          <w:szCs w:val="48"/>
        </w:rPr>
        <w:t xml:space="preserve">Selection Sort and </w:t>
      </w:r>
    </w:p>
    <w:p w14:paraId="05312B91" w14:textId="3EC0C4DA" w:rsidR="002350B6" w:rsidRPr="00D36BA5" w:rsidRDefault="00363D70" w:rsidP="008C7599">
      <w:pPr>
        <w:jc w:val="right"/>
        <w:rPr>
          <w:b/>
          <w:bCs/>
          <w:sz w:val="32"/>
          <w:szCs w:val="32"/>
        </w:rPr>
      </w:pPr>
      <w:r w:rsidRPr="00D36BA5">
        <w:rPr>
          <w:b/>
          <w:bCs/>
          <w:sz w:val="48"/>
          <w:szCs w:val="48"/>
        </w:rPr>
        <w:t>Encryption Decryption Algorithms</w:t>
      </w:r>
      <w:r w:rsidR="003E5A3D" w:rsidRPr="00D36BA5">
        <w:rPr>
          <w:b/>
          <w:bCs/>
          <w:sz w:val="32"/>
          <w:szCs w:val="32"/>
        </w:rPr>
        <w:t xml:space="preserve"> </w:t>
      </w:r>
    </w:p>
    <w:p w14:paraId="3A7DE9DC" w14:textId="77777777" w:rsidR="00084840" w:rsidRPr="00D36BA5" w:rsidRDefault="00084840" w:rsidP="008C7599">
      <w:pPr>
        <w:jc w:val="right"/>
        <w:rPr>
          <w:b/>
          <w:bCs/>
          <w:sz w:val="32"/>
          <w:szCs w:val="32"/>
        </w:rPr>
      </w:pPr>
    </w:p>
    <w:p w14:paraId="65B1AF7C" w14:textId="77777777" w:rsidR="00AF75D1" w:rsidRPr="00D36BA5" w:rsidRDefault="00AF75D1" w:rsidP="008C7599">
      <w:pPr>
        <w:jc w:val="right"/>
        <w:rPr>
          <w:b/>
          <w:bCs/>
          <w:sz w:val="32"/>
          <w:szCs w:val="32"/>
        </w:rPr>
      </w:pPr>
    </w:p>
    <w:p w14:paraId="34B5ECFC" w14:textId="77777777" w:rsidR="00A43BB0" w:rsidRPr="00D36BA5" w:rsidRDefault="00A43BB0" w:rsidP="00186414">
      <w:pPr>
        <w:rPr>
          <w:b/>
          <w:bCs/>
          <w:sz w:val="32"/>
          <w:szCs w:val="32"/>
        </w:rPr>
      </w:pPr>
    </w:p>
    <w:p w14:paraId="4332DB6B" w14:textId="77777777" w:rsidR="00A43BB0" w:rsidRPr="00D36BA5" w:rsidRDefault="00A43BB0" w:rsidP="00186414">
      <w:pPr>
        <w:rPr>
          <w:b/>
          <w:bCs/>
          <w:sz w:val="32"/>
          <w:szCs w:val="32"/>
        </w:rPr>
      </w:pPr>
    </w:p>
    <w:p w14:paraId="3A6D4544" w14:textId="488F6DF2" w:rsidR="003E5A3D" w:rsidRPr="00D36BA5" w:rsidRDefault="00363D70" w:rsidP="00186414">
      <w:pPr>
        <w:rPr>
          <w:b/>
          <w:bCs/>
          <w:sz w:val="32"/>
          <w:szCs w:val="32"/>
        </w:rPr>
      </w:pPr>
      <w:r w:rsidRPr="00D36BA5">
        <w:rPr>
          <w:b/>
          <w:bCs/>
          <w:sz w:val="32"/>
          <w:szCs w:val="32"/>
        </w:rPr>
        <w:t>Group 6 Team Report</w:t>
      </w:r>
    </w:p>
    <w:p w14:paraId="1ED073E1" w14:textId="568F1D9B" w:rsidR="003E5A3D" w:rsidRPr="00D36BA5" w:rsidRDefault="003E5A3D" w:rsidP="00186414">
      <w:r w:rsidRPr="00D36BA5">
        <w:t>Fall 2021 CS</w:t>
      </w:r>
      <w:r w:rsidR="00363D70" w:rsidRPr="00D36BA5">
        <w:t>351</w:t>
      </w:r>
    </w:p>
    <w:p w14:paraId="71888D0C" w14:textId="30244BB6" w:rsidR="003E5A3D" w:rsidRPr="00D36BA5" w:rsidRDefault="003E5A3D" w:rsidP="00186414">
      <w:r w:rsidRPr="00D36BA5">
        <w:t>Southeast Missouri State University</w:t>
      </w:r>
    </w:p>
    <w:p w14:paraId="782BD1F8" w14:textId="2942F10B" w:rsidR="00AF75D1" w:rsidRPr="00D36BA5" w:rsidRDefault="00AF75D1" w:rsidP="00186414">
      <w:pPr>
        <w:rPr>
          <w:b/>
          <w:bCs/>
          <w:sz w:val="32"/>
          <w:szCs w:val="32"/>
        </w:rPr>
      </w:pPr>
      <w:r w:rsidRPr="00D36BA5">
        <w:rPr>
          <w:b/>
          <w:bCs/>
          <w:sz w:val="32"/>
          <w:szCs w:val="32"/>
        </w:rPr>
        <w:t>11/</w:t>
      </w:r>
      <w:r w:rsidR="00363D70" w:rsidRPr="00D36BA5">
        <w:rPr>
          <w:b/>
          <w:bCs/>
          <w:sz w:val="32"/>
          <w:szCs w:val="32"/>
        </w:rPr>
        <w:t>29</w:t>
      </w:r>
      <w:r w:rsidRPr="00D36BA5">
        <w:rPr>
          <w:b/>
          <w:bCs/>
          <w:sz w:val="32"/>
          <w:szCs w:val="32"/>
        </w:rPr>
        <w:t>/2021</w:t>
      </w:r>
    </w:p>
    <w:p w14:paraId="7B79512B" w14:textId="77777777" w:rsidR="00AF75D1" w:rsidRPr="00D36BA5" w:rsidRDefault="00AF75D1" w:rsidP="00AF75D1"/>
    <w:p w14:paraId="26B1F386" w14:textId="13D81561" w:rsidR="003E5A3D" w:rsidRPr="00D36BA5" w:rsidRDefault="003E5A3D" w:rsidP="00443E5C">
      <w:pPr>
        <w:jc w:val="right"/>
      </w:pPr>
    </w:p>
    <w:p w14:paraId="63B8D878" w14:textId="45555035" w:rsidR="003E5A3D" w:rsidRPr="00D36BA5" w:rsidRDefault="003E5A3D" w:rsidP="00443E5C">
      <w:pPr>
        <w:jc w:val="right"/>
      </w:pPr>
    </w:p>
    <w:tbl>
      <w:tblPr>
        <w:tblStyle w:val="GridTable4-Accent3"/>
        <w:tblpPr w:leftFromText="180" w:rightFromText="180" w:vertAnchor="text" w:tblpXSpec="center" w:tblpY="1448"/>
        <w:tblW w:w="0" w:type="auto"/>
        <w:tblLook w:val="04A0" w:firstRow="1" w:lastRow="0" w:firstColumn="1" w:lastColumn="0" w:noHBand="0" w:noVBand="1"/>
      </w:tblPr>
      <w:tblGrid>
        <w:gridCol w:w="3116"/>
        <w:gridCol w:w="3117"/>
      </w:tblGrid>
      <w:tr w:rsidR="00931071" w:rsidRPr="00D36BA5" w14:paraId="714705FA" w14:textId="77777777" w:rsidTr="004E1A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BC5721D" w14:textId="77777777" w:rsidR="00931071" w:rsidRPr="00D36BA5" w:rsidRDefault="00931071" w:rsidP="00931071">
            <w:pPr>
              <w:rPr>
                <w:b w:val="0"/>
                <w:bCs w:val="0"/>
                <w:color w:val="auto"/>
              </w:rPr>
            </w:pPr>
            <w:r w:rsidRPr="00D36BA5">
              <w:rPr>
                <w:b w:val="0"/>
                <w:bCs w:val="0"/>
                <w:color w:val="auto"/>
              </w:rPr>
              <w:t>Name</w:t>
            </w:r>
          </w:p>
        </w:tc>
        <w:tc>
          <w:tcPr>
            <w:tcW w:w="3117" w:type="dxa"/>
          </w:tcPr>
          <w:p w14:paraId="10B7ABD0" w14:textId="77777777" w:rsidR="00931071" w:rsidRPr="00D36BA5" w:rsidRDefault="00931071" w:rsidP="00931071">
            <w:pPr>
              <w:cnfStyle w:val="100000000000" w:firstRow="1" w:lastRow="0" w:firstColumn="0" w:lastColumn="0" w:oddVBand="0" w:evenVBand="0" w:oddHBand="0" w:evenHBand="0" w:firstRowFirstColumn="0" w:firstRowLastColumn="0" w:lastRowFirstColumn="0" w:lastRowLastColumn="0"/>
              <w:rPr>
                <w:color w:val="auto"/>
              </w:rPr>
            </w:pPr>
            <w:r w:rsidRPr="00D36BA5">
              <w:rPr>
                <w:color w:val="auto"/>
              </w:rPr>
              <w:t>Email</w:t>
            </w:r>
          </w:p>
        </w:tc>
      </w:tr>
      <w:tr w:rsidR="00931071" w:rsidRPr="00D36BA5" w14:paraId="3ADF374A" w14:textId="77777777" w:rsidTr="004E1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CBD4998" w14:textId="5755BA72" w:rsidR="00931071" w:rsidRPr="00D36BA5" w:rsidRDefault="00363D70" w:rsidP="00931071">
            <w:r w:rsidRPr="00D36BA5">
              <w:t>Zach Healy</w:t>
            </w:r>
          </w:p>
        </w:tc>
        <w:tc>
          <w:tcPr>
            <w:tcW w:w="3117" w:type="dxa"/>
          </w:tcPr>
          <w:p w14:paraId="14BD3D23" w14:textId="0E570147" w:rsidR="00931071" w:rsidRPr="00D36BA5" w:rsidRDefault="00363D70" w:rsidP="00931071">
            <w:pPr>
              <w:cnfStyle w:val="000000100000" w:firstRow="0" w:lastRow="0" w:firstColumn="0" w:lastColumn="0" w:oddVBand="0" w:evenVBand="0" w:oddHBand="1" w:evenHBand="0" w:firstRowFirstColumn="0" w:firstRowLastColumn="0" w:lastRowFirstColumn="0" w:lastRowLastColumn="0"/>
            </w:pPr>
            <w:r w:rsidRPr="00D36BA5">
              <w:t>zjhealy1s</w:t>
            </w:r>
            <w:r w:rsidR="00931071" w:rsidRPr="00D36BA5">
              <w:t>@semo.edu</w:t>
            </w:r>
          </w:p>
        </w:tc>
      </w:tr>
      <w:tr w:rsidR="00931071" w:rsidRPr="00D36BA5" w14:paraId="53F38798" w14:textId="77777777" w:rsidTr="004E1AE2">
        <w:tc>
          <w:tcPr>
            <w:cnfStyle w:val="001000000000" w:firstRow="0" w:lastRow="0" w:firstColumn="1" w:lastColumn="0" w:oddVBand="0" w:evenVBand="0" w:oddHBand="0" w:evenHBand="0" w:firstRowFirstColumn="0" w:firstRowLastColumn="0" w:lastRowFirstColumn="0" w:lastRowLastColumn="0"/>
            <w:tcW w:w="3116" w:type="dxa"/>
          </w:tcPr>
          <w:p w14:paraId="2058E7FA" w14:textId="747FCC64" w:rsidR="00931071" w:rsidRPr="00D36BA5" w:rsidRDefault="00363D70" w:rsidP="00931071">
            <w:proofErr w:type="spellStart"/>
            <w:r w:rsidRPr="00D36BA5">
              <w:t>Jalik</w:t>
            </w:r>
            <w:proofErr w:type="spellEnd"/>
            <w:r w:rsidRPr="00D36BA5">
              <w:t xml:space="preserve"> Smith</w:t>
            </w:r>
          </w:p>
        </w:tc>
        <w:tc>
          <w:tcPr>
            <w:tcW w:w="3117" w:type="dxa"/>
          </w:tcPr>
          <w:p w14:paraId="0DC83059" w14:textId="422B3DA4" w:rsidR="00931071" w:rsidRPr="00D36BA5" w:rsidRDefault="00363D70" w:rsidP="00931071">
            <w:pPr>
              <w:cnfStyle w:val="000000000000" w:firstRow="0" w:lastRow="0" w:firstColumn="0" w:lastColumn="0" w:oddVBand="0" w:evenVBand="0" w:oddHBand="0" w:evenHBand="0" w:firstRowFirstColumn="0" w:firstRowLastColumn="0" w:lastRowFirstColumn="0" w:lastRowLastColumn="0"/>
            </w:pPr>
            <w:r w:rsidRPr="00D36BA5">
              <w:t>Jmsmith13s</w:t>
            </w:r>
            <w:r w:rsidR="00931071" w:rsidRPr="00D36BA5">
              <w:t>@semo.edu</w:t>
            </w:r>
          </w:p>
        </w:tc>
      </w:tr>
      <w:tr w:rsidR="00931071" w:rsidRPr="00D36BA5" w14:paraId="298EF9F4" w14:textId="77777777" w:rsidTr="004E1A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0A5B413" w14:textId="6E7EBA52" w:rsidR="00931071" w:rsidRPr="00D36BA5" w:rsidRDefault="00363D70" w:rsidP="00931071">
            <w:r w:rsidRPr="00D36BA5">
              <w:t xml:space="preserve">Momoh </w:t>
            </w:r>
            <w:proofErr w:type="spellStart"/>
            <w:r w:rsidRPr="00D36BA5">
              <w:rPr>
                <w:color w:val="000000"/>
              </w:rPr>
              <w:t>Brema</w:t>
            </w:r>
            <w:proofErr w:type="spellEnd"/>
          </w:p>
        </w:tc>
        <w:tc>
          <w:tcPr>
            <w:tcW w:w="3117" w:type="dxa"/>
          </w:tcPr>
          <w:p w14:paraId="2FFA1F49" w14:textId="7E430362" w:rsidR="00931071" w:rsidRPr="00D36BA5" w:rsidRDefault="00363D70" w:rsidP="00363D70">
            <w:pPr>
              <w:cnfStyle w:val="000000100000" w:firstRow="0" w:lastRow="0" w:firstColumn="0" w:lastColumn="0" w:oddVBand="0" w:evenVBand="0" w:oddHBand="1" w:evenHBand="0" w:firstRowFirstColumn="0" w:firstRowLastColumn="0" w:lastRowFirstColumn="0" w:lastRowLastColumn="0"/>
            </w:pPr>
            <w:r w:rsidRPr="00D36BA5">
              <w:rPr>
                <w:color w:val="000000"/>
              </w:rPr>
              <w:t>mbrema1s</w:t>
            </w:r>
            <w:r w:rsidR="00931071" w:rsidRPr="00D36BA5">
              <w:t>@semo.edu</w:t>
            </w:r>
          </w:p>
        </w:tc>
      </w:tr>
    </w:tbl>
    <w:p w14:paraId="74F2C835" w14:textId="3C128013" w:rsidR="00E838F0" w:rsidRPr="00D36BA5" w:rsidRDefault="00E838F0">
      <w:pPr>
        <w:spacing w:after="160" w:line="259" w:lineRule="auto"/>
      </w:pPr>
      <w:r w:rsidRPr="00D36BA5">
        <w:br w:type="page"/>
      </w:r>
    </w:p>
    <w:p w14:paraId="2CC822B5" w14:textId="77777777" w:rsidR="003E5A3D" w:rsidRPr="00D36BA5" w:rsidRDefault="003E5A3D" w:rsidP="00443E5C">
      <w:pPr>
        <w:jc w:val="right"/>
      </w:pPr>
    </w:p>
    <w:p w14:paraId="4D10A166" w14:textId="77777777" w:rsidR="00767A66" w:rsidRPr="00D36BA5" w:rsidRDefault="00767A66" w:rsidP="006D3236">
      <w:pPr>
        <w:rPr>
          <w:b/>
          <w:bCs/>
        </w:rPr>
      </w:pPr>
      <w:r w:rsidRPr="00D36BA5">
        <w:rPr>
          <w:b/>
          <w:bCs/>
        </w:rPr>
        <w:t>Team Member Contributions</w:t>
      </w:r>
    </w:p>
    <w:p w14:paraId="120CA9B6" w14:textId="33CB0A50" w:rsidR="00767A66" w:rsidRPr="00D36BA5" w:rsidRDefault="00767A66" w:rsidP="00767A66">
      <w:r w:rsidRPr="00D36BA5">
        <w:t xml:space="preserve">Each team member’s contribution can be found in </w:t>
      </w:r>
      <w:r w:rsidR="00F6193B" w:rsidRPr="00D36BA5">
        <w:rPr>
          <w:sz w:val="22"/>
          <w:szCs w:val="22"/>
        </w:rPr>
        <w:t xml:space="preserve">Table </w:t>
      </w:r>
      <w:r w:rsidR="00F6193B" w:rsidRPr="00D36BA5">
        <w:rPr>
          <w:sz w:val="22"/>
          <w:szCs w:val="22"/>
        </w:rPr>
        <w:fldChar w:fldCharType="begin"/>
      </w:r>
      <w:r w:rsidR="00F6193B" w:rsidRPr="00D36BA5">
        <w:rPr>
          <w:sz w:val="22"/>
          <w:szCs w:val="22"/>
        </w:rPr>
        <w:instrText xml:space="preserve"> SEQ Table \* ARABIC </w:instrText>
      </w:r>
      <w:r w:rsidR="00F6193B" w:rsidRPr="00D36BA5">
        <w:rPr>
          <w:sz w:val="22"/>
          <w:szCs w:val="22"/>
        </w:rPr>
        <w:fldChar w:fldCharType="separate"/>
      </w:r>
      <w:r w:rsidR="00F6193B" w:rsidRPr="00D36BA5">
        <w:rPr>
          <w:noProof/>
          <w:sz w:val="22"/>
          <w:szCs w:val="22"/>
        </w:rPr>
        <w:t>1</w:t>
      </w:r>
      <w:r w:rsidR="00F6193B" w:rsidRPr="00D36BA5">
        <w:rPr>
          <w:sz w:val="22"/>
          <w:szCs w:val="22"/>
        </w:rPr>
        <w:fldChar w:fldCharType="end"/>
      </w:r>
      <w:r w:rsidRPr="00D36BA5">
        <w:t>.</w:t>
      </w:r>
    </w:p>
    <w:p w14:paraId="0AD774ED" w14:textId="77777777" w:rsidR="00767A66" w:rsidRPr="00D36BA5" w:rsidRDefault="00767A66" w:rsidP="00767A66"/>
    <w:p w14:paraId="06AD585B" w14:textId="01C8B679" w:rsidR="00767A66" w:rsidRPr="00D36BA5" w:rsidRDefault="00767A66" w:rsidP="00767A66">
      <w:pPr>
        <w:pStyle w:val="Caption"/>
        <w:keepNext/>
        <w:spacing w:after="0"/>
        <w:jc w:val="center"/>
        <w:rPr>
          <w:sz w:val="22"/>
          <w:szCs w:val="22"/>
        </w:rPr>
      </w:pPr>
      <w:bookmarkStart w:id="0" w:name="_Ref86853368"/>
      <w:bookmarkStart w:id="1" w:name="_Ref86853334"/>
      <w:bookmarkStart w:id="2" w:name="_Toc87604187"/>
      <w:r w:rsidRPr="00D36BA5">
        <w:rPr>
          <w:sz w:val="22"/>
          <w:szCs w:val="22"/>
        </w:rPr>
        <w:t xml:space="preserve">Table </w:t>
      </w:r>
      <w:r w:rsidRPr="00D36BA5">
        <w:rPr>
          <w:sz w:val="22"/>
          <w:szCs w:val="22"/>
        </w:rPr>
        <w:fldChar w:fldCharType="begin"/>
      </w:r>
      <w:r w:rsidRPr="00D36BA5">
        <w:rPr>
          <w:sz w:val="22"/>
          <w:szCs w:val="22"/>
        </w:rPr>
        <w:instrText xml:space="preserve"> SEQ Table \* ARABIC </w:instrText>
      </w:r>
      <w:r w:rsidRPr="00D36BA5">
        <w:rPr>
          <w:sz w:val="22"/>
          <w:szCs w:val="22"/>
        </w:rPr>
        <w:fldChar w:fldCharType="separate"/>
      </w:r>
      <w:r w:rsidR="00E838F0" w:rsidRPr="00D36BA5">
        <w:rPr>
          <w:noProof/>
          <w:sz w:val="22"/>
          <w:szCs w:val="22"/>
        </w:rPr>
        <w:t>1</w:t>
      </w:r>
      <w:r w:rsidRPr="00D36BA5">
        <w:rPr>
          <w:sz w:val="22"/>
          <w:szCs w:val="22"/>
        </w:rPr>
        <w:fldChar w:fldCharType="end"/>
      </w:r>
      <w:bookmarkEnd w:id="0"/>
      <w:r w:rsidRPr="00D36BA5">
        <w:rPr>
          <w:sz w:val="22"/>
          <w:szCs w:val="22"/>
        </w:rPr>
        <w:t xml:space="preserve"> - Team member contributions</w:t>
      </w:r>
      <w:bookmarkEnd w:id="1"/>
      <w:bookmarkEnd w:id="2"/>
    </w:p>
    <w:tbl>
      <w:tblPr>
        <w:tblStyle w:val="GridTable4-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5"/>
        <w:gridCol w:w="6385"/>
      </w:tblGrid>
      <w:tr w:rsidR="00767A66" w:rsidRPr="00D36BA5" w14:paraId="71D5CA90" w14:textId="77777777" w:rsidTr="00E91502">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965" w:type="dxa"/>
            <w:tcBorders>
              <w:top w:val="none" w:sz="0" w:space="0" w:color="auto"/>
              <w:left w:val="none" w:sz="0" w:space="0" w:color="auto"/>
              <w:bottom w:val="none" w:sz="0" w:space="0" w:color="auto"/>
              <w:right w:val="none" w:sz="0" w:space="0" w:color="auto"/>
            </w:tcBorders>
          </w:tcPr>
          <w:p w14:paraId="43234DA3" w14:textId="77777777" w:rsidR="00767A66" w:rsidRPr="00D36BA5" w:rsidRDefault="00767A66" w:rsidP="00F53591">
            <w:pPr>
              <w:rPr>
                <w:color w:val="000000" w:themeColor="text1"/>
                <w:sz w:val="22"/>
                <w:szCs w:val="22"/>
              </w:rPr>
            </w:pPr>
            <w:r w:rsidRPr="00D36BA5">
              <w:rPr>
                <w:color w:val="000000" w:themeColor="text1"/>
                <w:sz w:val="22"/>
                <w:szCs w:val="22"/>
              </w:rPr>
              <w:t>Team Member</w:t>
            </w:r>
          </w:p>
          <w:p w14:paraId="3C6630FE" w14:textId="77777777" w:rsidR="00767A66" w:rsidRPr="00D36BA5" w:rsidRDefault="00767A66" w:rsidP="00F53591">
            <w:pPr>
              <w:rPr>
                <w:color w:val="000000" w:themeColor="text1"/>
                <w:sz w:val="22"/>
                <w:szCs w:val="22"/>
              </w:rPr>
            </w:pPr>
          </w:p>
          <w:p w14:paraId="377264C1" w14:textId="77777777" w:rsidR="00767A66" w:rsidRPr="00D36BA5" w:rsidRDefault="00767A66" w:rsidP="00F53591">
            <w:pPr>
              <w:rPr>
                <w:color w:val="000000" w:themeColor="text1"/>
                <w:sz w:val="22"/>
                <w:szCs w:val="22"/>
              </w:rPr>
            </w:pPr>
            <w:r w:rsidRPr="00D36BA5">
              <w:rPr>
                <w:color w:val="000000" w:themeColor="text1"/>
                <w:sz w:val="22"/>
                <w:szCs w:val="22"/>
              </w:rPr>
              <w:t>Email</w:t>
            </w:r>
          </w:p>
          <w:p w14:paraId="3A9009D8" w14:textId="77777777" w:rsidR="00767A66" w:rsidRPr="00D36BA5" w:rsidRDefault="00767A66" w:rsidP="00F53591">
            <w:pPr>
              <w:rPr>
                <w:color w:val="000000" w:themeColor="text1"/>
                <w:sz w:val="22"/>
                <w:szCs w:val="22"/>
              </w:rPr>
            </w:pPr>
          </w:p>
        </w:tc>
        <w:tc>
          <w:tcPr>
            <w:tcW w:w="6385" w:type="dxa"/>
            <w:tcBorders>
              <w:top w:val="none" w:sz="0" w:space="0" w:color="auto"/>
              <w:left w:val="none" w:sz="0" w:space="0" w:color="auto"/>
              <w:bottom w:val="none" w:sz="0" w:space="0" w:color="auto"/>
              <w:right w:val="none" w:sz="0" w:space="0" w:color="auto"/>
            </w:tcBorders>
          </w:tcPr>
          <w:p w14:paraId="42D6731E"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p>
          <w:p w14:paraId="380B22F6"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p>
          <w:p w14:paraId="1E4901C6" w14:textId="77777777" w:rsidR="00767A66" w:rsidRPr="00D36BA5" w:rsidRDefault="00767A66" w:rsidP="00F53591">
            <w:pPr>
              <w:cnfStyle w:val="100000000000" w:firstRow="1" w:lastRow="0" w:firstColumn="0" w:lastColumn="0" w:oddVBand="0" w:evenVBand="0" w:oddHBand="0" w:evenHBand="0" w:firstRowFirstColumn="0" w:firstRowLastColumn="0" w:lastRowFirstColumn="0" w:lastRowLastColumn="0"/>
              <w:rPr>
                <w:color w:val="000000" w:themeColor="text1"/>
                <w:sz w:val="22"/>
                <w:szCs w:val="22"/>
              </w:rPr>
            </w:pPr>
            <w:r w:rsidRPr="00D36BA5">
              <w:rPr>
                <w:color w:val="000000" w:themeColor="text1"/>
                <w:sz w:val="22"/>
                <w:szCs w:val="22"/>
              </w:rPr>
              <w:t>Contributions</w:t>
            </w:r>
          </w:p>
        </w:tc>
      </w:tr>
      <w:tr w:rsidR="00767A66" w:rsidRPr="00D36BA5" w14:paraId="32BD545B" w14:textId="77777777" w:rsidTr="00E9150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14:paraId="31C8FB03" w14:textId="087A0D4E" w:rsidR="00767A66" w:rsidRPr="00D36BA5" w:rsidRDefault="00363D70" w:rsidP="00F53591">
            <w:pPr>
              <w:rPr>
                <w:b w:val="0"/>
                <w:sz w:val="22"/>
                <w:szCs w:val="22"/>
              </w:rPr>
            </w:pPr>
            <w:r w:rsidRPr="00D36BA5">
              <w:rPr>
                <w:b w:val="0"/>
                <w:sz w:val="22"/>
                <w:szCs w:val="22"/>
              </w:rPr>
              <w:t>Zach Healy</w:t>
            </w:r>
          </w:p>
          <w:p w14:paraId="06526FF2" w14:textId="3654520A" w:rsidR="00767A66" w:rsidRPr="00D36BA5" w:rsidRDefault="00363D70" w:rsidP="00F53591">
            <w:pPr>
              <w:rPr>
                <w:b w:val="0"/>
                <w:sz w:val="22"/>
                <w:szCs w:val="22"/>
              </w:rPr>
            </w:pPr>
            <w:r w:rsidRPr="00D36BA5">
              <w:rPr>
                <w:b w:val="0"/>
                <w:sz w:val="22"/>
                <w:szCs w:val="22"/>
              </w:rPr>
              <w:t>Zjhealy1s</w:t>
            </w:r>
            <w:r w:rsidR="00767A66" w:rsidRPr="00D36BA5">
              <w:rPr>
                <w:b w:val="0"/>
                <w:sz w:val="22"/>
                <w:szCs w:val="22"/>
              </w:rPr>
              <w:t>@semo.edu</w:t>
            </w:r>
          </w:p>
        </w:tc>
        <w:tc>
          <w:tcPr>
            <w:tcW w:w="6385" w:type="dxa"/>
          </w:tcPr>
          <w:p w14:paraId="239D3FD4" w14:textId="7A2F134A" w:rsidR="00767A66"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lection Sort Algorithm</w:t>
            </w:r>
          </w:p>
          <w:p w14:paraId="62A6623C" w14:textId="77777777" w:rsidR="00767A66" w:rsidRPr="00D36BA5" w:rsidRDefault="00767A66" w:rsidP="00F53591">
            <w:pPr>
              <w:pStyle w:val="ListParagraph"/>
              <w:ind w:left="404"/>
              <w:cnfStyle w:val="000000100000" w:firstRow="0" w:lastRow="0" w:firstColumn="0" w:lastColumn="0" w:oddVBand="0" w:evenVBand="0" w:oddHBand="1" w:evenHBand="0" w:firstRowFirstColumn="0" w:firstRowLastColumn="0" w:lastRowFirstColumn="0" w:lastRowLastColumn="0"/>
              <w:rPr>
                <w:sz w:val="22"/>
                <w:szCs w:val="22"/>
              </w:rPr>
            </w:pPr>
          </w:p>
          <w:p w14:paraId="241376CF" w14:textId="028CEBD0" w:rsidR="00767A66"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Encryption Decryption Algorithm</w:t>
            </w:r>
          </w:p>
          <w:p w14:paraId="5E863CEC" w14:textId="77777777" w:rsidR="005D59B3" w:rsidRPr="005D59B3" w:rsidRDefault="005D59B3" w:rsidP="005D59B3">
            <w:pPr>
              <w:pStyle w:val="ListParagraph"/>
              <w:cnfStyle w:val="000000100000" w:firstRow="0" w:lastRow="0" w:firstColumn="0" w:lastColumn="0" w:oddVBand="0" w:evenVBand="0" w:oddHBand="1" w:evenHBand="0" w:firstRowFirstColumn="0" w:firstRowLastColumn="0" w:lastRowFirstColumn="0" w:lastRowLastColumn="0"/>
              <w:rPr>
                <w:sz w:val="22"/>
                <w:szCs w:val="22"/>
              </w:rPr>
            </w:pPr>
          </w:p>
          <w:p w14:paraId="733F4D52" w14:textId="03BD5FB6" w:rsidR="005D59B3"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Documentation</w:t>
            </w:r>
          </w:p>
          <w:p w14:paraId="19C1A2F7" w14:textId="77777777" w:rsidR="00767A66" w:rsidRPr="00D36BA5" w:rsidRDefault="00767A66" w:rsidP="00F53591">
            <w:pPr>
              <w:pStyle w:val="ListParagraph"/>
              <w:ind w:left="404"/>
              <w:cnfStyle w:val="000000100000" w:firstRow="0" w:lastRow="0" w:firstColumn="0" w:lastColumn="0" w:oddVBand="0" w:evenVBand="0" w:oddHBand="1" w:evenHBand="0" w:firstRowFirstColumn="0" w:firstRowLastColumn="0" w:lastRowFirstColumn="0" w:lastRowLastColumn="0"/>
              <w:rPr>
                <w:sz w:val="22"/>
                <w:szCs w:val="22"/>
              </w:rPr>
            </w:pPr>
          </w:p>
          <w:p w14:paraId="3495A750" w14:textId="0B9044E1" w:rsidR="00767A66" w:rsidRPr="00D36BA5" w:rsidRDefault="005D59B3"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Managed Team</w:t>
            </w:r>
          </w:p>
          <w:p w14:paraId="77564857" w14:textId="77777777" w:rsidR="00767A66" w:rsidRPr="005D59B3" w:rsidRDefault="00767A66" w:rsidP="005D59B3">
            <w:pPr>
              <w:cnfStyle w:val="000000100000" w:firstRow="0" w:lastRow="0" w:firstColumn="0" w:lastColumn="0" w:oddVBand="0" w:evenVBand="0" w:oddHBand="1" w:evenHBand="0" w:firstRowFirstColumn="0" w:firstRowLastColumn="0" w:lastRowFirstColumn="0" w:lastRowLastColumn="0"/>
              <w:rPr>
                <w:sz w:val="22"/>
                <w:szCs w:val="22"/>
              </w:rPr>
            </w:pPr>
          </w:p>
          <w:p w14:paraId="44221DE0" w14:textId="77777777" w:rsidR="00767A66" w:rsidRPr="00D36BA5" w:rsidRDefault="00767A66" w:rsidP="00F53591">
            <w:pPr>
              <w:pStyle w:val="ListParagraph"/>
              <w:numPr>
                <w:ilvl w:val="0"/>
                <w:numId w:val="17"/>
              </w:numPr>
              <w:ind w:left="404" w:hanging="270"/>
              <w:cnfStyle w:val="000000100000" w:firstRow="0" w:lastRow="0" w:firstColumn="0" w:lastColumn="0" w:oddVBand="0" w:evenVBand="0" w:oddHBand="1" w:evenHBand="0" w:firstRowFirstColumn="0" w:firstRowLastColumn="0" w:lastRowFirstColumn="0" w:lastRowLastColumn="0"/>
              <w:rPr>
                <w:sz w:val="22"/>
                <w:szCs w:val="22"/>
              </w:rPr>
            </w:pPr>
            <w:r w:rsidRPr="00D36BA5">
              <w:rPr>
                <w:sz w:val="22"/>
                <w:szCs w:val="22"/>
              </w:rPr>
              <w:t>Attended and fully participated in group zoom meetings</w:t>
            </w:r>
          </w:p>
          <w:p w14:paraId="6BE10658" w14:textId="77777777" w:rsidR="00767A66" w:rsidRPr="00D36BA5" w:rsidRDefault="00767A66" w:rsidP="00F53591">
            <w:pPr>
              <w:cnfStyle w:val="000000100000" w:firstRow="0" w:lastRow="0" w:firstColumn="0" w:lastColumn="0" w:oddVBand="0" w:evenVBand="0" w:oddHBand="1" w:evenHBand="0" w:firstRowFirstColumn="0" w:firstRowLastColumn="0" w:lastRowFirstColumn="0" w:lastRowLastColumn="0"/>
              <w:rPr>
                <w:sz w:val="22"/>
                <w:szCs w:val="22"/>
              </w:rPr>
            </w:pPr>
          </w:p>
        </w:tc>
      </w:tr>
      <w:tr w:rsidR="00767A66" w:rsidRPr="00D36BA5" w14:paraId="04F25759" w14:textId="77777777" w:rsidTr="00E91502">
        <w:trPr>
          <w:cantSplit/>
        </w:trPr>
        <w:tc>
          <w:tcPr>
            <w:cnfStyle w:val="001000000000" w:firstRow="0" w:lastRow="0" w:firstColumn="1" w:lastColumn="0" w:oddVBand="0" w:evenVBand="0" w:oddHBand="0" w:evenHBand="0" w:firstRowFirstColumn="0" w:firstRowLastColumn="0" w:lastRowFirstColumn="0" w:lastRowLastColumn="0"/>
            <w:tcW w:w="2965" w:type="dxa"/>
          </w:tcPr>
          <w:p w14:paraId="2BD5C9BF" w14:textId="2BD6BA3E" w:rsidR="00767A66" w:rsidRPr="00D36BA5" w:rsidRDefault="00363D70" w:rsidP="00F53591">
            <w:pPr>
              <w:rPr>
                <w:b w:val="0"/>
                <w:sz w:val="22"/>
                <w:szCs w:val="22"/>
              </w:rPr>
            </w:pPr>
            <w:proofErr w:type="spellStart"/>
            <w:r w:rsidRPr="00D36BA5">
              <w:rPr>
                <w:b w:val="0"/>
                <w:sz w:val="22"/>
                <w:szCs w:val="22"/>
              </w:rPr>
              <w:t>Jalik</w:t>
            </w:r>
            <w:proofErr w:type="spellEnd"/>
            <w:r w:rsidRPr="00D36BA5">
              <w:rPr>
                <w:b w:val="0"/>
                <w:sz w:val="22"/>
                <w:szCs w:val="22"/>
              </w:rPr>
              <w:t xml:space="preserve"> Smith</w:t>
            </w:r>
          </w:p>
          <w:p w14:paraId="43A967E6" w14:textId="78265A75" w:rsidR="00767A66" w:rsidRPr="00D36BA5" w:rsidRDefault="00363D70" w:rsidP="00F53591">
            <w:pPr>
              <w:rPr>
                <w:b w:val="0"/>
                <w:sz w:val="22"/>
                <w:szCs w:val="22"/>
              </w:rPr>
            </w:pPr>
            <w:r w:rsidRPr="00D36BA5">
              <w:rPr>
                <w:b w:val="0"/>
                <w:sz w:val="22"/>
                <w:szCs w:val="22"/>
              </w:rPr>
              <w:t>Jmsmith13s</w:t>
            </w:r>
            <w:r w:rsidR="00767A66" w:rsidRPr="00D36BA5">
              <w:rPr>
                <w:b w:val="0"/>
                <w:sz w:val="22"/>
                <w:szCs w:val="22"/>
              </w:rPr>
              <w:t>@semo.edu</w:t>
            </w:r>
          </w:p>
        </w:tc>
        <w:tc>
          <w:tcPr>
            <w:tcW w:w="6385" w:type="dxa"/>
          </w:tcPr>
          <w:p w14:paraId="5503AF48" w14:textId="295C0FD7" w:rsidR="00767A66" w:rsidRPr="00D36BA5" w:rsidRDefault="005D59B3"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Helped write main code for selection sort</w:t>
            </w:r>
          </w:p>
          <w:p w14:paraId="09683700" w14:textId="77777777" w:rsidR="00767A66" w:rsidRPr="00D36BA5" w:rsidRDefault="00767A66" w:rsidP="00F53591">
            <w:pPr>
              <w:pStyle w:val="ListParagraph"/>
              <w:ind w:left="404"/>
              <w:cnfStyle w:val="000000000000" w:firstRow="0" w:lastRow="0" w:firstColumn="0" w:lastColumn="0" w:oddVBand="0" w:evenVBand="0" w:oddHBand="0" w:evenHBand="0" w:firstRowFirstColumn="0" w:firstRowLastColumn="0" w:lastRowFirstColumn="0" w:lastRowLastColumn="0"/>
              <w:rPr>
                <w:sz w:val="22"/>
                <w:szCs w:val="22"/>
              </w:rPr>
            </w:pPr>
          </w:p>
          <w:p w14:paraId="4AD31C35" w14:textId="4D086B76" w:rsidR="005D59B3" w:rsidRPr="00D36BA5" w:rsidRDefault="005D59B3" w:rsidP="005D59B3">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Helped write main code for </w:t>
            </w:r>
            <w:r>
              <w:rPr>
                <w:sz w:val="22"/>
                <w:szCs w:val="22"/>
              </w:rPr>
              <w:t>encryption</w:t>
            </w:r>
            <w:r>
              <w:rPr>
                <w:sz w:val="22"/>
                <w:szCs w:val="22"/>
              </w:rPr>
              <w:t xml:space="preserve"> </w:t>
            </w:r>
            <w:r>
              <w:rPr>
                <w:sz w:val="22"/>
                <w:szCs w:val="22"/>
              </w:rPr>
              <w:t>decryption</w:t>
            </w:r>
          </w:p>
          <w:p w14:paraId="2C82FE17" w14:textId="77777777" w:rsidR="00767A66" w:rsidRPr="00D36BA5" w:rsidRDefault="00767A66" w:rsidP="00F53591">
            <w:pPr>
              <w:pStyle w:val="ListParagraph"/>
              <w:ind w:left="404"/>
              <w:cnfStyle w:val="000000000000" w:firstRow="0" w:lastRow="0" w:firstColumn="0" w:lastColumn="0" w:oddVBand="0" w:evenVBand="0" w:oddHBand="0" w:evenHBand="0" w:firstRowFirstColumn="0" w:firstRowLastColumn="0" w:lastRowFirstColumn="0" w:lastRowLastColumn="0"/>
              <w:rPr>
                <w:sz w:val="22"/>
                <w:szCs w:val="22"/>
              </w:rPr>
            </w:pPr>
          </w:p>
          <w:p w14:paraId="385A86A8" w14:textId="7C0A08DF" w:rsidR="00767A66" w:rsidRPr="00D36BA5" w:rsidRDefault="005D59B3"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Made diagrams and tables</w:t>
            </w:r>
          </w:p>
          <w:p w14:paraId="0D76E75B" w14:textId="77777777" w:rsidR="00767A66" w:rsidRPr="005D59B3" w:rsidRDefault="00767A66" w:rsidP="005D59B3">
            <w:pPr>
              <w:cnfStyle w:val="000000000000" w:firstRow="0" w:lastRow="0" w:firstColumn="0" w:lastColumn="0" w:oddVBand="0" w:evenVBand="0" w:oddHBand="0" w:evenHBand="0" w:firstRowFirstColumn="0" w:firstRowLastColumn="0" w:lastRowFirstColumn="0" w:lastRowLastColumn="0"/>
              <w:rPr>
                <w:sz w:val="22"/>
                <w:szCs w:val="22"/>
              </w:rPr>
            </w:pPr>
          </w:p>
          <w:p w14:paraId="259638B2" w14:textId="77777777" w:rsidR="00767A66" w:rsidRPr="00D36BA5" w:rsidRDefault="00767A66" w:rsidP="00F53591">
            <w:pPr>
              <w:pStyle w:val="ListParagraph"/>
              <w:numPr>
                <w:ilvl w:val="0"/>
                <w:numId w:val="17"/>
              </w:numPr>
              <w:ind w:left="404" w:hanging="270"/>
              <w:cnfStyle w:val="000000000000" w:firstRow="0" w:lastRow="0" w:firstColumn="0" w:lastColumn="0" w:oddVBand="0" w:evenVBand="0" w:oddHBand="0" w:evenHBand="0" w:firstRowFirstColumn="0" w:firstRowLastColumn="0" w:lastRowFirstColumn="0" w:lastRowLastColumn="0"/>
              <w:rPr>
                <w:sz w:val="22"/>
                <w:szCs w:val="22"/>
              </w:rPr>
            </w:pPr>
            <w:r w:rsidRPr="00D36BA5">
              <w:rPr>
                <w:sz w:val="22"/>
                <w:szCs w:val="22"/>
              </w:rPr>
              <w:t>Attended and fully participated in group zoom meetings</w:t>
            </w:r>
          </w:p>
          <w:p w14:paraId="0F09C5B5" w14:textId="77777777" w:rsidR="00767A66" w:rsidRPr="00D36BA5" w:rsidRDefault="00767A66" w:rsidP="00F53591">
            <w:pPr>
              <w:cnfStyle w:val="000000000000" w:firstRow="0" w:lastRow="0" w:firstColumn="0" w:lastColumn="0" w:oddVBand="0" w:evenVBand="0" w:oddHBand="0" w:evenHBand="0" w:firstRowFirstColumn="0" w:firstRowLastColumn="0" w:lastRowFirstColumn="0" w:lastRowLastColumn="0"/>
              <w:rPr>
                <w:sz w:val="22"/>
                <w:szCs w:val="22"/>
              </w:rPr>
            </w:pPr>
          </w:p>
        </w:tc>
      </w:tr>
      <w:tr w:rsidR="0001508A" w:rsidRPr="00D36BA5" w14:paraId="49B17731" w14:textId="77777777" w:rsidTr="00E9150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65" w:type="dxa"/>
          </w:tcPr>
          <w:p w14:paraId="3D5473F9" w14:textId="01D73A67" w:rsidR="00363D70" w:rsidRPr="00D36BA5" w:rsidRDefault="00363D70" w:rsidP="00363D70">
            <w:r w:rsidRPr="00D36BA5">
              <w:rPr>
                <w:b w:val="0"/>
                <w:sz w:val="22"/>
                <w:szCs w:val="22"/>
              </w:rPr>
              <w:t xml:space="preserve">Momoh </w:t>
            </w:r>
            <w:proofErr w:type="spellStart"/>
            <w:r w:rsidRPr="00D36BA5">
              <w:rPr>
                <w:b w:val="0"/>
                <w:sz w:val="22"/>
                <w:szCs w:val="22"/>
              </w:rPr>
              <w:t>Brema</w:t>
            </w:r>
            <w:proofErr w:type="spellEnd"/>
          </w:p>
          <w:p w14:paraId="210346AA" w14:textId="6BF1F5F0" w:rsidR="0001508A" w:rsidRPr="00D36BA5" w:rsidRDefault="0001508A" w:rsidP="00F53591">
            <w:pPr>
              <w:rPr>
                <w:bCs w:val="0"/>
                <w:sz w:val="22"/>
                <w:szCs w:val="22"/>
              </w:rPr>
            </w:pPr>
          </w:p>
          <w:p w14:paraId="04C3938D" w14:textId="7EB5ED82" w:rsidR="00F66DFA" w:rsidRPr="00D36BA5" w:rsidRDefault="00363D70" w:rsidP="00F53591">
            <w:pPr>
              <w:rPr>
                <w:b w:val="0"/>
                <w:sz w:val="22"/>
                <w:szCs w:val="22"/>
              </w:rPr>
            </w:pPr>
            <w:r w:rsidRPr="00D36BA5">
              <w:rPr>
                <w:b w:val="0"/>
                <w:sz w:val="22"/>
                <w:szCs w:val="22"/>
              </w:rPr>
              <w:t>Mbrema1s</w:t>
            </w:r>
            <w:r w:rsidR="00F66DFA" w:rsidRPr="00D36BA5">
              <w:rPr>
                <w:b w:val="0"/>
                <w:sz w:val="22"/>
                <w:szCs w:val="22"/>
              </w:rPr>
              <w:t>@semo.edu</w:t>
            </w:r>
          </w:p>
        </w:tc>
        <w:tc>
          <w:tcPr>
            <w:tcW w:w="6385" w:type="dxa"/>
          </w:tcPr>
          <w:p w14:paraId="5E0039AC" w14:textId="486052BE" w:rsidR="0001508A" w:rsidRPr="00D36BA5" w:rsidRDefault="0001508A" w:rsidP="0001508A">
            <w:pPr>
              <w:spacing w:line="480" w:lineRule="auto"/>
              <w:cnfStyle w:val="000000100000" w:firstRow="0" w:lastRow="0" w:firstColumn="0" w:lastColumn="0" w:oddVBand="0" w:evenVBand="0" w:oddHBand="1" w:evenHBand="0" w:firstRowFirstColumn="0" w:firstRowLastColumn="0" w:lastRowFirstColumn="0" w:lastRowLastColumn="0"/>
              <w:rPr>
                <w:sz w:val="22"/>
                <w:szCs w:val="22"/>
              </w:rPr>
            </w:pPr>
            <w:r w:rsidRPr="00D36BA5">
              <w:sym w:font="Symbol" w:char="F0B7"/>
            </w:r>
            <w:r w:rsidRPr="00D36BA5">
              <w:rPr>
                <w:sz w:val="22"/>
                <w:szCs w:val="22"/>
              </w:rPr>
              <w:t xml:space="preserve"> Sent initial email to get team together to begin work</w:t>
            </w:r>
            <w:r w:rsidRPr="00D36BA5">
              <w:rPr>
                <w:sz w:val="22"/>
                <w:szCs w:val="22"/>
              </w:rPr>
              <w:br/>
            </w:r>
            <w:r w:rsidRPr="00D36BA5">
              <w:sym w:font="Symbol" w:char="F0B7"/>
            </w:r>
            <w:r w:rsidRPr="00D36BA5">
              <w:rPr>
                <w:sz w:val="22"/>
                <w:szCs w:val="22"/>
              </w:rPr>
              <w:t xml:space="preserve"> Coordinated all zoom meetings</w:t>
            </w:r>
            <w:r w:rsidRPr="00D36BA5">
              <w:rPr>
                <w:sz w:val="22"/>
                <w:szCs w:val="22"/>
              </w:rPr>
              <w:br/>
            </w:r>
            <w:r w:rsidRPr="00D36BA5">
              <w:sym w:font="Symbol" w:char="F0B7"/>
            </w:r>
            <w:r w:rsidRPr="00D36BA5">
              <w:rPr>
                <w:sz w:val="22"/>
                <w:szCs w:val="22"/>
              </w:rPr>
              <w:t xml:space="preserve"> </w:t>
            </w:r>
            <w:r w:rsidR="005D59B3">
              <w:rPr>
                <w:sz w:val="22"/>
                <w:szCs w:val="22"/>
              </w:rPr>
              <w:t>Helped with documentation</w:t>
            </w:r>
            <w:r w:rsidRPr="00D36BA5">
              <w:rPr>
                <w:sz w:val="22"/>
                <w:szCs w:val="22"/>
              </w:rPr>
              <w:br/>
            </w:r>
            <w:r w:rsidRPr="00D36BA5">
              <w:sym w:font="Symbol" w:char="F0B7"/>
            </w:r>
            <w:r w:rsidRPr="00D36BA5">
              <w:rPr>
                <w:sz w:val="22"/>
                <w:szCs w:val="22"/>
              </w:rPr>
              <w:t xml:space="preserve"> </w:t>
            </w:r>
            <w:r w:rsidR="005D59B3">
              <w:rPr>
                <w:sz w:val="22"/>
                <w:szCs w:val="22"/>
              </w:rPr>
              <w:t>Made diagrams and tables</w:t>
            </w:r>
            <w:r w:rsidRPr="00D36BA5">
              <w:rPr>
                <w:sz w:val="22"/>
                <w:szCs w:val="22"/>
              </w:rPr>
              <w:br/>
            </w:r>
            <w:r w:rsidRPr="00D36BA5">
              <w:sym w:font="Symbol" w:char="F0B7"/>
            </w:r>
            <w:r w:rsidRPr="00D36BA5">
              <w:rPr>
                <w:sz w:val="22"/>
                <w:szCs w:val="22"/>
              </w:rPr>
              <w:t xml:space="preserve"> Drafted Introduction of report</w:t>
            </w:r>
            <w:r w:rsidRPr="00D36BA5">
              <w:rPr>
                <w:sz w:val="22"/>
                <w:szCs w:val="22"/>
              </w:rPr>
              <w:br/>
            </w:r>
            <w:r w:rsidRPr="00D36BA5">
              <w:sym w:font="Symbol" w:char="F0B7"/>
            </w:r>
            <w:r w:rsidRPr="00D36BA5">
              <w:rPr>
                <w:sz w:val="22"/>
                <w:szCs w:val="22"/>
              </w:rPr>
              <w:t xml:space="preserve"> Attended and fully participated in group zoom meetings</w:t>
            </w:r>
          </w:p>
        </w:tc>
      </w:tr>
    </w:tbl>
    <w:p w14:paraId="0736B081" w14:textId="77777777" w:rsidR="006D3236" w:rsidRPr="00D36BA5" w:rsidRDefault="006D3236" w:rsidP="006D3236"/>
    <w:p w14:paraId="0F2C2608" w14:textId="77777777" w:rsidR="006D3236" w:rsidRPr="00D36BA5" w:rsidRDefault="006D3236" w:rsidP="006D3236"/>
    <w:p w14:paraId="600D9359" w14:textId="581DED79" w:rsidR="00767A66" w:rsidRPr="00D36BA5" w:rsidRDefault="00767A66" w:rsidP="006D3236">
      <w:r w:rsidRPr="00D36BA5">
        <w:t>Video Link to Team Presentation</w:t>
      </w:r>
    </w:p>
    <w:p w14:paraId="6425915E" w14:textId="28034E0C" w:rsidR="00363D70" w:rsidRDefault="00767A66" w:rsidP="00767A66">
      <w:r w:rsidRPr="00D36BA5">
        <w:tab/>
        <w:t xml:space="preserve">The link to our team presentation is found at </w:t>
      </w:r>
      <w:hyperlink r:id="rId8" w:history="1">
        <w:r w:rsidR="00363D70" w:rsidRPr="00D36BA5">
          <w:rPr>
            <w:rStyle w:val="Hyperlink"/>
          </w:rPr>
          <w:t>https://youtu.be/SHqou1_Sb-4</w:t>
        </w:r>
      </w:hyperlink>
    </w:p>
    <w:p w14:paraId="21D5DFBA" w14:textId="24F4B358" w:rsidR="005D59B3" w:rsidRDefault="005D59B3" w:rsidP="00767A66"/>
    <w:p w14:paraId="5A910977" w14:textId="0924F38C" w:rsidR="005D59B3" w:rsidRDefault="005D59B3" w:rsidP="00767A66"/>
    <w:p w14:paraId="69A0091D" w14:textId="3B8A93C6" w:rsidR="005D59B3" w:rsidRDefault="005D59B3" w:rsidP="00767A66"/>
    <w:p w14:paraId="4E53DE88" w14:textId="77777777" w:rsidR="005D59B3" w:rsidRPr="00D36BA5" w:rsidRDefault="005D59B3" w:rsidP="00767A66"/>
    <w:sdt>
      <w:sdtPr>
        <w:rPr>
          <w:rFonts w:ascii="Times New Roman" w:eastAsia="SimSun" w:hAnsi="Times New Roman" w:cs="Times New Roman"/>
          <w:color w:val="auto"/>
          <w:sz w:val="22"/>
          <w:szCs w:val="22"/>
        </w:rPr>
        <w:id w:val="-1314636003"/>
        <w:docPartObj>
          <w:docPartGallery w:val="Table of Contents"/>
          <w:docPartUnique/>
        </w:docPartObj>
      </w:sdtPr>
      <w:sdtEndPr>
        <w:rPr>
          <w:b/>
          <w:bCs/>
          <w:noProof/>
          <w:sz w:val="24"/>
          <w:szCs w:val="24"/>
        </w:rPr>
      </w:sdtEndPr>
      <w:sdtContent>
        <w:p w14:paraId="71B1FA42" w14:textId="34FB5D30" w:rsidR="00363D70" w:rsidRPr="00D36BA5" w:rsidRDefault="00667224" w:rsidP="00363D70">
          <w:pPr>
            <w:pStyle w:val="TOCHeading"/>
            <w:rPr>
              <w:rFonts w:ascii="Times New Roman" w:hAnsi="Times New Roman" w:cs="Times New Roman"/>
            </w:rPr>
          </w:pPr>
          <w:r w:rsidRPr="00D36BA5">
            <w:rPr>
              <w:rFonts w:ascii="Times New Roman" w:hAnsi="Times New Roman" w:cs="Times New Roman"/>
            </w:rPr>
            <w:t>Ta</w:t>
          </w:r>
          <w:r w:rsidR="00137624" w:rsidRPr="00D36BA5">
            <w:rPr>
              <w:rFonts w:ascii="Times New Roman" w:hAnsi="Times New Roman" w:cs="Times New Roman"/>
            </w:rPr>
            <w:t>ble of Contents</w:t>
          </w:r>
        </w:p>
        <w:p w14:paraId="53DA97E8" w14:textId="2A02E0E5" w:rsidR="00137624" w:rsidRPr="00D36BA5" w:rsidRDefault="006D4F74">
          <w:pPr>
            <w:rPr>
              <w:b/>
              <w:bCs/>
              <w:noProof/>
            </w:rPr>
          </w:pPr>
        </w:p>
      </w:sdtContent>
    </w:sdt>
    <w:p w14:paraId="4604452B" w14:textId="77777777" w:rsidR="00D36BA5" w:rsidRPr="00D36BA5" w:rsidRDefault="00D36BA5" w:rsidP="008F30E1">
      <w:pPr>
        <w:rPr>
          <w:rFonts w:eastAsia="Times New Roman"/>
          <w:color w:val="000000"/>
        </w:rPr>
      </w:pPr>
      <w:r w:rsidRPr="00D36BA5">
        <w:rPr>
          <w:rFonts w:eastAsia="Times New Roman"/>
          <w:color w:val="000000"/>
        </w:rPr>
        <w:t>Title Page……………………………………………………………………………………...      1</w:t>
      </w:r>
      <w:r w:rsidRPr="00D36BA5">
        <w:rPr>
          <w:rFonts w:eastAsia="Times New Roman"/>
          <w:color w:val="000000"/>
        </w:rPr>
        <w:tab/>
      </w:r>
    </w:p>
    <w:p w14:paraId="510C8D35" w14:textId="048F98A9" w:rsidR="00D36BA5" w:rsidRDefault="00D36BA5" w:rsidP="008F30E1">
      <w:pPr>
        <w:rPr>
          <w:rFonts w:eastAsia="Times New Roman"/>
          <w:color w:val="000000"/>
        </w:rPr>
      </w:pPr>
      <w:r w:rsidRPr="00D36BA5">
        <w:rPr>
          <w:rFonts w:eastAsia="Times New Roman"/>
          <w:color w:val="000000"/>
        </w:rPr>
        <w:t xml:space="preserve">Team Members and Contributions……………………………………………………………    </w:t>
      </w:r>
      <w:r w:rsidR="008F30E1">
        <w:rPr>
          <w:rFonts w:eastAsia="Times New Roman"/>
          <w:color w:val="000000"/>
        </w:rPr>
        <w:t xml:space="preserve">  </w:t>
      </w:r>
      <w:r>
        <w:rPr>
          <w:rFonts w:eastAsia="Times New Roman"/>
          <w:color w:val="000000"/>
        </w:rPr>
        <w:t>1</w:t>
      </w:r>
    </w:p>
    <w:p w14:paraId="6EF8922C" w14:textId="0FF6001C" w:rsidR="00D36BA5" w:rsidRDefault="00D36BA5" w:rsidP="008F30E1">
      <w:pPr>
        <w:rPr>
          <w:rFonts w:eastAsia="Times New Roman"/>
          <w:color w:val="000000"/>
        </w:rPr>
      </w:pPr>
      <w:r w:rsidRPr="00D36BA5">
        <w:rPr>
          <w:rFonts w:eastAsia="Times New Roman"/>
          <w:color w:val="000000"/>
        </w:rPr>
        <w:t xml:space="preserve">Video Link…………………………………………………………………………………….      </w:t>
      </w:r>
      <w:r>
        <w:rPr>
          <w:rFonts w:eastAsia="Times New Roman"/>
          <w:color w:val="000000"/>
        </w:rPr>
        <w:t>1</w:t>
      </w:r>
    </w:p>
    <w:p w14:paraId="3619DFE8" w14:textId="1EFDC9FC" w:rsidR="00D36BA5" w:rsidRPr="00D36BA5" w:rsidRDefault="00D36BA5" w:rsidP="008F30E1">
      <w:pPr>
        <w:rPr>
          <w:rFonts w:eastAsia="Times New Roman"/>
          <w:color w:val="000000"/>
        </w:rPr>
      </w:pPr>
      <w:r w:rsidRPr="00D36BA5">
        <w:rPr>
          <w:rFonts w:eastAsia="Times New Roman"/>
          <w:color w:val="000000"/>
        </w:rPr>
        <w:t>Table of Contents……………………………………………………………………………..</w:t>
      </w:r>
      <w:r w:rsidR="008F30E1">
        <w:rPr>
          <w:rFonts w:eastAsia="Times New Roman"/>
          <w:color w:val="000000"/>
        </w:rPr>
        <w:t>.</w:t>
      </w:r>
      <w:r w:rsidRPr="00D36BA5">
        <w:rPr>
          <w:rFonts w:eastAsia="Times New Roman"/>
          <w:color w:val="000000"/>
        </w:rPr>
        <w:t>      2</w:t>
      </w:r>
      <w:r w:rsidRPr="00D36BA5">
        <w:rPr>
          <w:rFonts w:eastAsia="Times New Roman"/>
          <w:color w:val="000000"/>
        </w:rPr>
        <w:tab/>
      </w:r>
    </w:p>
    <w:p w14:paraId="19AFA0AC" w14:textId="3042CF48" w:rsidR="00D36BA5" w:rsidRPr="00D36BA5" w:rsidRDefault="00D36BA5" w:rsidP="008F30E1">
      <w:pPr>
        <w:rPr>
          <w:rFonts w:eastAsia="Times New Roman"/>
          <w:color w:val="000000"/>
        </w:rPr>
      </w:pPr>
      <w:r w:rsidRPr="00D36BA5">
        <w:rPr>
          <w:rFonts w:eastAsia="Times New Roman"/>
          <w:color w:val="000000"/>
        </w:rPr>
        <w:t xml:space="preserve">Abstract/Introduction………………………………………………………………………....       </w:t>
      </w:r>
      <w:r w:rsidR="008F30E1">
        <w:rPr>
          <w:rFonts w:eastAsia="Times New Roman"/>
          <w:color w:val="000000"/>
        </w:rPr>
        <w:t xml:space="preserve">3 </w:t>
      </w:r>
    </w:p>
    <w:p w14:paraId="01B3B4B7" w14:textId="10F399FF" w:rsidR="00D36BA5" w:rsidRPr="00D36BA5" w:rsidRDefault="00D36BA5" w:rsidP="008F30E1">
      <w:pPr>
        <w:rPr>
          <w:rFonts w:eastAsia="Times New Roman"/>
          <w:color w:val="000000"/>
        </w:rPr>
      </w:pPr>
      <w:r w:rsidRPr="00D36BA5">
        <w:rPr>
          <w:rFonts w:eastAsia="Times New Roman"/>
          <w:color w:val="000000"/>
        </w:rPr>
        <w:t>Main Body…………………………………………………………………………………….      5</w:t>
      </w:r>
      <w:r w:rsidRPr="00D36BA5">
        <w:rPr>
          <w:rFonts w:eastAsia="Times New Roman"/>
          <w:color w:val="000000"/>
        </w:rPr>
        <w:tab/>
      </w:r>
    </w:p>
    <w:p w14:paraId="662875DE" w14:textId="1DB32703" w:rsidR="00D36BA5" w:rsidRPr="00D36BA5" w:rsidRDefault="00D36BA5" w:rsidP="008F30E1">
      <w:pPr>
        <w:rPr>
          <w:rFonts w:eastAsia="Times New Roman"/>
          <w:color w:val="000000"/>
        </w:rPr>
      </w:pPr>
      <w:r w:rsidRPr="00D36BA5">
        <w:rPr>
          <w:rFonts w:eastAsia="Times New Roman"/>
          <w:color w:val="000000"/>
        </w:rPr>
        <w:t>Discussion…………………………………………………………………………………….     11</w:t>
      </w:r>
      <w:r w:rsidRPr="00D36BA5">
        <w:rPr>
          <w:rFonts w:eastAsia="Times New Roman"/>
          <w:color w:val="000000"/>
        </w:rPr>
        <w:tab/>
      </w:r>
    </w:p>
    <w:p w14:paraId="393EB7FE" w14:textId="3B838724" w:rsidR="00D36BA5" w:rsidRPr="00D36BA5" w:rsidRDefault="00D36BA5" w:rsidP="008F30E1">
      <w:pPr>
        <w:rPr>
          <w:rFonts w:eastAsia="Times New Roman"/>
          <w:color w:val="000000"/>
        </w:rPr>
      </w:pPr>
      <w:r w:rsidRPr="00D36BA5">
        <w:rPr>
          <w:rFonts w:eastAsia="Times New Roman"/>
          <w:color w:val="000000"/>
        </w:rPr>
        <w:t>Conclusion……………………………………………………………………………………</w:t>
      </w:r>
      <w:r w:rsidR="008F30E1">
        <w:rPr>
          <w:rFonts w:eastAsia="Times New Roman"/>
          <w:color w:val="000000"/>
        </w:rPr>
        <w:t xml:space="preserve"> </w:t>
      </w:r>
      <w:r w:rsidRPr="00D36BA5">
        <w:rPr>
          <w:rFonts w:eastAsia="Times New Roman"/>
          <w:color w:val="000000"/>
        </w:rPr>
        <w:t>    1</w:t>
      </w:r>
      <w:r w:rsidR="008F30E1">
        <w:rPr>
          <w:rFonts w:eastAsia="Times New Roman"/>
          <w:color w:val="000000"/>
        </w:rPr>
        <w:t>2</w:t>
      </w:r>
      <w:r w:rsidRPr="00D36BA5">
        <w:rPr>
          <w:rFonts w:eastAsia="Times New Roman"/>
          <w:color w:val="000000"/>
        </w:rPr>
        <w:t>References…………………………………………………………………………………….     12</w:t>
      </w:r>
      <w:r w:rsidRPr="00D36BA5">
        <w:rPr>
          <w:rFonts w:eastAsia="Times New Roman"/>
          <w:color w:val="000000"/>
        </w:rPr>
        <w:tab/>
      </w:r>
    </w:p>
    <w:p w14:paraId="36255CCC" w14:textId="77777777" w:rsidR="00D36BA5" w:rsidRPr="00D36BA5" w:rsidRDefault="00D36BA5" w:rsidP="008F30E1">
      <w:pPr>
        <w:rPr>
          <w:rFonts w:eastAsia="Times New Roman"/>
          <w:color w:val="000000"/>
        </w:rPr>
      </w:pPr>
      <w:r w:rsidRPr="00D36BA5">
        <w:rPr>
          <w:rFonts w:eastAsia="Times New Roman"/>
          <w:color w:val="000000"/>
        </w:rPr>
        <w:t>Appendix……………………………………………………………………………………...     12</w:t>
      </w:r>
      <w:r w:rsidRPr="00D36BA5">
        <w:rPr>
          <w:rFonts w:eastAsia="Times New Roman"/>
          <w:color w:val="000000"/>
        </w:rPr>
        <w:tab/>
      </w:r>
    </w:p>
    <w:p w14:paraId="5265C990" w14:textId="77777777" w:rsidR="00D36BA5" w:rsidRPr="00D36BA5" w:rsidRDefault="00D36BA5" w:rsidP="00D36BA5">
      <w:pPr>
        <w:spacing w:after="240"/>
        <w:rPr>
          <w:rFonts w:eastAsia="Times New Roman"/>
        </w:rPr>
      </w:pPr>
    </w:p>
    <w:p w14:paraId="1646057E" w14:textId="2A32B7CE" w:rsidR="00F77005" w:rsidRPr="00D36BA5" w:rsidRDefault="00F77005" w:rsidP="00E838F0">
      <w:r w:rsidRPr="00D36BA5">
        <w:br w:type="page"/>
      </w:r>
    </w:p>
    <w:p w14:paraId="7A481F77" w14:textId="02495A79" w:rsidR="009A0FC3" w:rsidRPr="00D36BA5" w:rsidRDefault="009A0FC3" w:rsidP="00D36BA5">
      <w:pPr>
        <w:pStyle w:val="H1"/>
        <w:spacing w:line="480" w:lineRule="auto"/>
        <w:jc w:val="left"/>
        <w:rPr>
          <w:rFonts w:cs="Times New Roman"/>
          <w:b w:val="0"/>
          <w:sz w:val="24"/>
          <w:szCs w:val="24"/>
        </w:rPr>
      </w:pPr>
      <w:bookmarkStart w:id="3" w:name="_Toc87608692"/>
      <w:r w:rsidRPr="00D36BA5">
        <w:rPr>
          <w:rFonts w:cs="Times New Roman"/>
          <w:b w:val="0"/>
          <w:sz w:val="24"/>
          <w:szCs w:val="24"/>
        </w:rPr>
        <w:lastRenderedPageBreak/>
        <w:t>Abstract</w:t>
      </w:r>
      <w:bookmarkEnd w:id="3"/>
    </w:p>
    <w:p w14:paraId="5B185ED7" w14:textId="77777777" w:rsidR="00363D70" w:rsidRPr="00363D70" w:rsidRDefault="00363D70" w:rsidP="00D36BA5">
      <w:pPr>
        <w:spacing w:line="480" w:lineRule="auto"/>
        <w:ind w:firstLine="360"/>
        <w:rPr>
          <w:rFonts w:eastAsia="Times New Roman"/>
          <w:color w:val="000000"/>
        </w:rPr>
      </w:pPr>
      <w:r w:rsidRPr="00363D70">
        <w:rPr>
          <w:rFonts w:eastAsia="Times New Roman"/>
          <w:color w:val="000000"/>
        </w:rPr>
        <w:t xml:space="preserve">This project’s goal is to make two C programs, one that takes a file of numbers and sorts them into their numeric order and another program that will take a file that contains a message, will encrypt it into a new file and then will read the new file and decrypt it back to another new file to show the original message. Before we even started the project, we did our research since there were a few elements of this project that were new concepts to us, such as file reading and writing, as well as pointers were still overall a new concept for us. To do the projects, we use a combination of file input/output, arrays, pointers, and functions all while working inside of Ubuntu. For the encryption and decryption, we used a shift cipher, and for the selection sort we ended up using nested for loops </w:t>
      </w:r>
      <w:proofErr w:type="gramStart"/>
      <w:r w:rsidRPr="00363D70">
        <w:rPr>
          <w:rFonts w:eastAsia="Times New Roman"/>
          <w:color w:val="000000"/>
        </w:rPr>
        <w:t>in order to</w:t>
      </w:r>
      <w:proofErr w:type="gramEnd"/>
      <w:r w:rsidRPr="00363D70">
        <w:rPr>
          <w:rFonts w:eastAsia="Times New Roman"/>
          <w:color w:val="000000"/>
        </w:rPr>
        <w:t xml:space="preserve"> help compare two different elements of the array. We used pointers to help shift the elements around when need be. </w:t>
      </w:r>
    </w:p>
    <w:p w14:paraId="50FB4F8C" w14:textId="77777777" w:rsidR="00363D70" w:rsidRPr="00363D70" w:rsidRDefault="00363D70" w:rsidP="00D36BA5">
      <w:pPr>
        <w:spacing w:after="240" w:line="480" w:lineRule="auto"/>
        <w:rPr>
          <w:rFonts w:eastAsia="Times New Roman"/>
        </w:rPr>
      </w:pPr>
    </w:p>
    <w:p w14:paraId="4FDB0C83" w14:textId="37CDD60F" w:rsidR="00554BA4" w:rsidRPr="00D36BA5" w:rsidRDefault="009A0FC3" w:rsidP="00D36BA5">
      <w:pPr>
        <w:pStyle w:val="H1"/>
        <w:spacing w:line="480" w:lineRule="auto"/>
        <w:jc w:val="left"/>
        <w:rPr>
          <w:rFonts w:cs="Times New Roman"/>
          <w:b w:val="0"/>
          <w:sz w:val="24"/>
          <w:szCs w:val="24"/>
        </w:rPr>
      </w:pPr>
      <w:bookmarkStart w:id="4" w:name="_Toc87608693"/>
      <w:r w:rsidRPr="00D36BA5">
        <w:rPr>
          <w:rFonts w:cs="Times New Roman"/>
          <w:b w:val="0"/>
          <w:sz w:val="24"/>
          <w:szCs w:val="24"/>
        </w:rPr>
        <w:t>In</w:t>
      </w:r>
      <w:r w:rsidR="00554BA4" w:rsidRPr="00D36BA5">
        <w:rPr>
          <w:rFonts w:cs="Times New Roman"/>
          <w:b w:val="0"/>
          <w:sz w:val="24"/>
          <w:szCs w:val="24"/>
        </w:rPr>
        <w:t>troduction</w:t>
      </w:r>
      <w:bookmarkEnd w:id="4"/>
    </w:p>
    <w:p w14:paraId="0EADE5F0" w14:textId="77777777" w:rsidR="00363D70" w:rsidRPr="00D36BA5" w:rsidRDefault="00363D70" w:rsidP="00D36BA5">
      <w:pPr>
        <w:spacing w:line="480" w:lineRule="auto"/>
        <w:ind w:firstLine="360"/>
        <w:rPr>
          <w:rFonts w:eastAsia="Times New Roman"/>
        </w:rPr>
      </w:pPr>
      <w:r w:rsidRPr="00D36BA5">
        <w:rPr>
          <w:rFonts w:eastAsia="Times New Roman"/>
          <w:color w:val="000000"/>
        </w:rPr>
        <w:t xml:space="preserve">This is project 2 for group 6, consisting of Zach Healy, </w:t>
      </w:r>
      <w:proofErr w:type="spellStart"/>
      <w:r w:rsidRPr="00D36BA5">
        <w:rPr>
          <w:rFonts w:eastAsia="Times New Roman"/>
          <w:color w:val="000000"/>
        </w:rPr>
        <w:t>Jalik</w:t>
      </w:r>
      <w:proofErr w:type="spellEnd"/>
      <w:r w:rsidRPr="00D36BA5">
        <w:rPr>
          <w:rFonts w:eastAsia="Times New Roman"/>
          <w:color w:val="000000"/>
        </w:rPr>
        <w:t xml:space="preserve"> Smith, and Momoh </w:t>
      </w:r>
      <w:proofErr w:type="spellStart"/>
      <w:r w:rsidRPr="00D36BA5">
        <w:rPr>
          <w:rFonts w:eastAsia="Times New Roman"/>
          <w:color w:val="000000"/>
        </w:rPr>
        <w:t>Brema</w:t>
      </w:r>
      <w:proofErr w:type="spellEnd"/>
      <w:r w:rsidRPr="00D36BA5">
        <w:rPr>
          <w:rFonts w:eastAsia="Times New Roman"/>
          <w:color w:val="000000"/>
        </w:rPr>
        <w:t xml:space="preserve">. This project consists of having 2 programs, one that is a selection algorithm which takes a file of numbers, adds them into an array, and then sorts the in numerical order and writes them to a file output. The other program that was written for this project consists of encryption and decryption algorithms. This program will take the input of a file that has a message, then encrypt it to a file output. After that it will take that same file and read it to then be decrypted and have the result message be outputted to a new file. The main goals that were to be focused on for these programs was help with learning when and how to use pointers and arrays in C programming, as well as how to write functions that work within your code. The last thing that we needed to learn </w:t>
      </w:r>
      <w:r w:rsidRPr="00D36BA5">
        <w:rPr>
          <w:rFonts w:eastAsia="Times New Roman"/>
          <w:color w:val="000000"/>
        </w:rPr>
        <w:lastRenderedPageBreak/>
        <w:t xml:space="preserve">for this assignment was to read and write files while using C programming in the Linux Ubuntu environment. We had to learn a lot to do this project to the professional standard that we strive for. For one, we had to learn how to most efficiently use the </w:t>
      </w:r>
      <w:proofErr w:type="spellStart"/>
      <w:r w:rsidRPr="00D36BA5">
        <w:rPr>
          <w:rFonts w:eastAsia="Times New Roman"/>
          <w:color w:val="000000"/>
        </w:rPr>
        <w:t>linux</w:t>
      </w:r>
      <w:proofErr w:type="spellEnd"/>
      <w:r w:rsidRPr="00D36BA5">
        <w:rPr>
          <w:rFonts w:eastAsia="Times New Roman"/>
          <w:color w:val="000000"/>
        </w:rPr>
        <w:t xml:space="preserve"> environment. Alongside that, the idea of file input and output in </w:t>
      </w:r>
      <w:proofErr w:type="spellStart"/>
      <w:r w:rsidRPr="00D36BA5">
        <w:rPr>
          <w:rFonts w:eastAsia="Times New Roman"/>
          <w:color w:val="000000"/>
        </w:rPr>
        <w:t>linux</w:t>
      </w:r>
      <w:proofErr w:type="spellEnd"/>
      <w:r w:rsidRPr="00D36BA5">
        <w:rPr>
          <w:rFonts w:eastAsia="Times New Roman"/>
          <w:color w:val="000000"/>
        </w:rPr>
        <w:t xml:space="preserve"> was a new concept for us in C. While we have a basis for things like arrays in other languages in Java and Python, every programming language seems to have different ways to read and store files. </w:t>
      </w:r>
    </w:p>
    <w:p w14:paraId="115D08CC" w14:textId="3927371A" w:rsidR="000A2007" w:rsidRPr="00D36BA5" w:rsidRDefault="008F30E1" w:rsidP="008F30E1">
      <w:pPr>
        <w:spacing w:after="160" w:line="259" w:lineRule="auto"/>
      </w:pPr>
      <w:r>
        <w:br w:type="page"/>
      </w:r>
    </w:p>
    <w:p w14:paraId="2CCEDB0C" w14:textId="4336FC43" w:rsidR="004A7F60" w:rsidRPr="00D36BA5" w:rsidRDefault="00363D70" w:rsidP="00D36BA5">
      <w:pPr>
        <w:pStyle w:val="H1"/>
        <w:spacing w:line="480" w:lineRule="auto"/>
        <w:jc w:val="left"/>
        <w:rPr>
          <w:rFonts w:cs="Times New Roman"/>
          <w:b w:val="0"/>
          <w:sz w:val="24"/>
          <w:szCs w:val="24"/>
        </w:rPr>
      </w:pPr>
      <w:r w:rsidRPr="00D36BA5">
        <w:rPr>
          <w:rFonts w:cs="Times New Roman"/>
          <w:b w:val="0"/>
          <w:sz w:val="24"/>
          <w:szCs w:val="24"/>
        </w:rPr>
        <w:lastRenderedPageBreak/>
        <w:t>Main body</w:t>
      </w:r>
    </w:p>
    <w:p w14:paraId="48C69BDF"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For the selection sort file written, we figured out a lot of good basic information that helped us throughout the rest of the project. The first thing we knew we needed to figure out was how to import the file and set it to the array we would use for the rest of the algorithm. For that we used the line the </w:t>
      </w:r>
      <w:proofErr w:type="spellStart"/>
      <w:r w:rsidRPr="00D36BA5">
        <w:rPr>
          <w:rFonts w:eastAsia="Times New Roman"/>
          <w:color w:val="000000"/>
        </w:rPr>
        <w:t>fopen</w:t>
      </w:r>
      <w:proofErr w:type="spellEnd"/>
      <w:r w:rsidRPr="00D36BA5">
        <w:rPr>
          <w:rFonts w:eastAsia="Times New Roman"/>
          <w:color w:val="000000"/>
        </w:rPr>
        <w:t xml:space="preserve"> function that is a basic part of our environment and defined it to a variable called “*file”. We run a check to make sure that the file is there and that there are things in the file. Then we use malloc to allocate the size. We then use a while loop to add each element to the pointer. Then we used a for loop, to check that if we made it through the file to assign each number to an element from the array by using the variable ‘</w:t>
      </w:r>
      <w:proofErr w:type="spellStart"/>
      <w:r w:rsidRPr="00D36BA5">
        <w:rPr>
          <w:rFonts w:eastAsia="Times New Roman"/>
          <w:color w:val="000000"/>
        </w:rPr>
        <w:t>i</w:t>
      </w:r>
      <w:proofErr w:type="spellEnd"/>
      <w:r w:rsidRPr="00D36BA5">
        <w:rPr>
          <w:rFonts w:eastAsia="Times New Roman"/>
          <w:color w:val="000000"/>
        </w:rPr>
        <w:t>’ to increment it. </w:t>
      </w:r>
    </w:p>
    <w:p w14:paraId="065694AE" w14:textId="53D4746E"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gvnfyTyLf7tvU79WNJVvB9v2qZiovUrtdL-8wtHQV8GDMucRIqzTN--o0nJVUesnKHVzh0dBRBXJa0q7uv8itDuoc6iI4ZhITQhbg7HgskZ9BCfajrvPcEoEEhBjZDCfLRJcve22"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17A61EBC" wp14:editId="20CC2C83">
            <wp:extent cx="5943600" cy="3084195"/>
            <wp:effectExtent l="0" t="0" r="0" b="1905"/>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8419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2928272" w14:textId="77777777" w:rsidR="00363D70" w:rsidRPr="00D36BA5" w:rsidRDefault="00363D70" w:rsidP="00D36BA5">
      <w:pPr>
        <w:spacing w:line="480" w:lineRule="auto"/>
        <w:rPr>
          <w:rFonts w:eastAsia="Times New Roman"/>
          <w:color w:val="000000"/>
        </w:rPr>
      </w:pPr>
      <w:proofErr w:type="gramStart"/>
      <w:r w:rsidRPr="00D36BA5">
        <w:rPr>
          <w:rFonts w:eastAsia="Times New Roman"/>
          <w:color w:val="000000"/>
        </w:rPr>
        <w:t>Next</w:t>
      </w:r>
      <w:proofErr w:type="gramEnd"/>
      <w:r w:rsidRPr="00D36BA5">
        <w:rPr>
          <w:rFonts w:eastAsia="Times New Roman"/>
          <w:color w:val="000000"/>
        </w:rPr>
        <w:t xml:space="preserve"> we ran the function which would go through and sort the array. This went through the whole array two times, comparing the first number and the one that came after it. It would compare them and then move the array elements if needed, then move onto the next set.</w:t>
      </w:r>
    </w:p>
    <w:p w14:paraId="09A321D7" w14:textId="6259B54E"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4.googleusercontent.com/FgMTfIdGxGCJVAnlORz1qSAy27iXNjiRpkThqIdS4eGeozDezhuOYYeolwMP1JWSjK1LdXcJnnRJiN-0-FJt_cIV-0-19vLWhYAmihIkFzmHrBFffN1coXMD2arRqCAoc5Ovv_4I"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AF5C82B" wp14:editId="1139680F">
            <wp:extent cx="5943600" cy="3641090"/>
            <wp:effectExtent l="0" t="0" r="0" b="3810"/>
            <wp:docPr id="80" name="Picture 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4109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255E116" w14:textId="77777777" w:rsidR="00363D70" w:rsidRPr="00D36BA5" w:rsidRDefault="00363D70" w:rsidP="00D36BA5">
      <w:pPr>
        <w:spacing w:line="480" w:lineRule="auto"/>
        <w:ind w:left="360"/>
        <w:rPr>
          <w:rFonts w:eastAsia="Times New Roman"/>
          <w:color w:val="000000"/>
        </w:rPr>
      </w:pPr>
    </w:p>
    <w:p w14:paraId="43A8FABC"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The last step is to use the </w:t>
      </w:r>
      <w:proofErr w:type="spellStart"/>
      <w:r w:rsidRPr="00D36BA5">
        <w:rPr>
          <w:rFonts w:eastAsia="Times New Roman"/>
          <w:color w:val="000000"/>
        </w:rPr>
        <w:t>fprintf</w:t>
      </w:r>
      <w:proofErr w:type="spellEnd"/>
      <w:r w:rsidRPr="00D36BA5">
        <w:rPr>
          <w:rFonts w:eastAsia="Times New Roman"/>
          <w:color w:val="000000"/>
        </w:rPr>
        <w:t xml:space="preserve"> function </w:t>
      </w:r>
      <w:proofErr w:type="gramStart"/>
      <w:r w:rsidRPr="00D36BA5">
        <w:rPr>
          <w:rFonts w:eastAsia="Times New Roman"/>
          <w:color w:val="000000"/>
        </w:rPr>
        <w:t>in order to</w:t>
      </w:r>
      <w:proofErr w:type="gramEnd"/>
      <w:r w:rsidRPr="00D36BA5">
        <w:rPr>
          <w:rFonts w:eastAsia="Times New Roman"/>
          <w:color w:val="000000"/>
        </w:rPr>
        <w:t xml:space="preserve"> print out each element of the array into the file that we opened up right before. This will be using the sorted array since we are </w:t>
      </w:r>
      <w:proofErr w:type="spellStart"/>
      <w:r w:rsidRPr="00D36BA5">
        <w:rPr>
          <w:rFonts w:eastAsia="Times New Roman"/>
          <w:color w:val="000000"/>
        </w:rPr>
        <w:t>fprintf-ing</w:t>
      </w:r>
      <w:proofErr w:type="spellEnd"/>
      <w:r w:rsidRPr="00D36BA5">
        <w:rPr>
          <w:rFonts w:eastAsia="Times New Roman"/>
          <w:color w:val="000000"/>
        </w:rPr>
        <w:t xml:space="preserve"> it after the sorting as taken place. </w:t>
      </w:r>
    </w:p>
    <w:p w14:paraId="44A7CDCC" w14:textId="5F285BDC"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aseOZbdShhIh_Ke0rQP1aEBksywdQUIsLIkAje9jfb_uUapARRsoFXmv4nuAcdCDx3xaX2-4BmPasEQ0wtphbNSJRs9rt6BGhel6g1eqshbhfqUAxCwYnuJrXzg9ZoaQl52wRq8v"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20D0A77" wp14:editId="6932DBD5">
            <wp:extent cx="5943600" cy="1300480"/>
            <wp:effectExtent l="0" t="0" r="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30048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748EDA3B" w14:textId="77777777" w:rsidR="00363D70" w:rsidRPr="00D36BA5" w:rsidRDefault="00363D70" w:rsidP="00D36BA5">
      <w:pPr>
        <w:spacing w:line="480" w:lineRule="auto"/>
        <w:ind w:left="360"/>
        <w:rPr>
          <w:rFonts w:eastAsia="Times New Roman"/>
          <w:color w:val="000000"/>
        </w:rPr>
      </w:pPr>
    </w:p>
    <w:p w14:paraId="27570272" w14:textId="7D3D6316" w:rsidR="00363D70" w:rsidRPr="00D36BA5" w:rsidRDefault="00363D70" w:rsidP="00D36BA5">
      <w:pPr>
        <w:spacing w:line="480" w:lineRule="auto"/>
        <w:rPr>
          <w:rFonts w:eastAsia="Times New Roman"/>
          <w:color w:val="000000"/>
        </w:rPr>
      </w:pPr>
      <w:r w:rsidRPr="00D36BA5">
        <w:rPr>
          <w:rFonts w:eastAsia="Times New Roman"/>
          <w:color w:val="000000"/>
        </w:rPr>
        <w:lastRenderedPageBreak/>
        <w:t>This shows us making the file, as well as showing that when ran, there are no</w:t>
      </w:r>
      <w:r w:rsidRPr="00D36BA5">
        <w:rPr>
          <w:rFonts w:eastAsia="Times New Roman"/>
          <w:color w:val="000000"/>
        </w:rPr>
        <w:t xml:space="preserve"> </w:t>
      </w:r>
      <w:r w:rsidRPr="00D36BA5">
        <w:rPr>
          <w:rFonts w:eastAsia="Times New Roman"/>
          <w:color w:val="000000"/>
        </w:rPr>
        <w:t>errors.</w:t>
      </w: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5.googleusercontent.com/2V7PLknJaR5jATSd9h9IO1Di8iq8oCiwwFAIroUDioLUlTtjefoEQs6Rs9AYEJZZCggv2tVmoxL4ZBzbmgvTE-heo7n5HA8tqgLnf7xi3AE74Muyj4inZATZ--R0X7HROEWHWcGB"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69573FD5" wp14:editId="613C93D8">
            <wp:extent cx="5943600" cy="757555"/>
            <wp:effectExtent l="0" t="0" r="0" b="4445"/>
            <wp:docPr id="78" name="Picture 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5755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0059060" w14:textId="77777777" w:rsidR="00363D70" w:rsidRPr="00D36BA5" w:rsidRDefault="00363D70" w:rsidP="00D36BA5">
      <w:pPr>
        <w:spacing w:line="480" w:lineRule="auto"/>
        <w:rPr>
          <w:rFonts w:eastAsia="Times New Roman"/>
          <w:color w:val="000000"/>
        </w:rPr>
      </w:pPr>
      <w:r w:rsidRPr="00D36BA5">
        <w:rPr>
          <w:rFonts w:eastAsia="Times New Roman"/>
          <w:color w:val="000000"/>
        </w:rPr>
        <w:t>Here is the output of the file that is created while running the program.</w:t>
      </w:r>
    </w:p>
    <w:p w14:paraId="00809F3A" w14:textId="0C5A27A4"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qrhcKy1w7NkZeChqBEyNfjTa30doMO7FbNUHVxG0AVwFw-ReWrQFseUzBmV2HrzCI50CQiN1Az9Se8SmTIqOyIV_2qr9x1YKh7zIpdiCrhZfiFBW2lWj0B3fansZRpcvPWJfRgb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338CEF4" wp14:editId="79A6BAD3">
            <wp:extent cx="5943600" cy="4944110"/>
            <wp:effectExtent l="0" t="0" r="0" b="0"/>
            <wp:docPr id="77" name="Picture 7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94411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1691A35" w14:textId="77777777" w:rsidR="00363D70" w:rsidRPr="00D36BA5" w:rsidRDefault="00363D70" w:rsidP="00D36BA5">
      <w:pPr>
        <w:spacing w:line="480" w:lineRule="auto"/>
        <w:ind w:left="360"/>
        <w:rPr>
          <w:rFonts w:eastAsia="Times New Roman"/>
          <w:color w:val="000000"/>
        </w:rPr>
      </w:pPr>
    </w:p>
    <w:p w14:paraId="181F4E8E"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For the encryption and decryption code we needed to write, we used the basis that we learned from the selection sort and knew we needed to first </w:t>
      </w:r>
      <w:proofErr w:type="gramStart"/>
      <w:r w:rsidRPr="00D36BA5">
        <w:rPr>
          <w:rFonts w:eastAsia="Times New Roman"/>
          <w:color w:val="000000"/>
        </w:rPr>
        <w:t>open up</w:t>
      </w:r>
      <w:proofErr w:type="gramEnd"/>
      <w:r w:rsidRPr="00D36BA5">
        <w:rPr>
          <w:rFonts w:eastAsia="Times New Roman"/>
          <w:color w:val="000000"/>
        </w:rPr>
        <w:t xml:space="preserve"> the file that was going to be used, </w:t>
      </w:r>
      <w:r w:rsidRPr="00D36BA5">
        <w:rPr>
          <w:rFonts w:eastAsia="Times New Roman"/>
          <w:color w:val="000000"/>
        </w:rPr>
        <w:lastRenderedPageBreak/>
        <w:t>and this time scan each element and added it to a char array. We create a malloc to a pointer, then open a file and make sure they aren’t NULL. We used the same for and while loops to check and see if we made it to the end of the file, and if not continue looping while assigning each element to the incrementing position using ‘</w:t>
      </w:r>
      <w:proofErr w:type="spellStart"/>
      <w:r w:rsidRPr="00D36BA5">
        <w:rPr>
          <w:rFonts w:eastAsia="Times New Roman"/>
          <w:color w:val="000000"/>
        </w:rPr>
        <w:t>i</w:t>
      </w:r>
      <w:proofErr w:type="spellEnd"/>
      <w:r w:rsidRPr="00D36BA5">
        <w:rPr>
          <w:rFonts w:eastAsia="Times New Roman"/>
          <w:color w:val="000000"/>
        </w:rPr>
        <w:t>’ to the malloc then to the array after.</w:t>
      </w:r>
    </w:p>
    <w:p w14:paraId="041560BA" w14:textId="597F8A25"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PIN-flC7dZp2rz4-d5WTx1MK444p9FNzzfCTGkjFTy3GmTpqZsoxr9Di8Bb7RJql5c9izi3swLmqdwQSJQhF3uu_wVTAlNeioX9SnUJY6gi6rB4_RKXMpLtxQycJVN5i_J7lsCz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5685B27" wp14:editId="2CD3EEDE">
            <wp:extent cx="5943600" cy="4838700"/>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8387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32C6975"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The next step we needed to take was to run the newly made array through the encryption function. For this process, we used a simple encryption process known as a shift cipher. A shift cipher is a cipher that take a </w:t>
      </w:r>
      <w:proofErr w:type="gramStart"/>
      <w:r w:rsidRPr="00D36BA5">
        <w:rPr>
          <w:rFonts w:eastAsia="Times New Roman"/>
          <w:color w:val="000000"/>
        </w:rPr>
        <w:t>character, and</w:t>
      </w:r>
      <w:proofErr w:type="gramEnd"/>
      <w:r w:rsidRPr="00D36BA5">
        <w:rPr>
          <w:rFonts w:eastAsia="Times New Roman"/>
          <w:color w:val="000000"/>
        </w:rPr>
        <w:t xml:space="preserve"> shifts it x amount of places in the character list. </w:t>
      </w:r>
      <w:proofErr w:type="gramStart"/>
      <w:r w:rsidRPr="00D36BA5">
        <w:rPr>
          <w:rFonts w:eastAsia="Times New Roman"/>
          <w:color w:val="000000"/>
        </w:rPr>
        <w:t>So</w:t>
      </w:r>
      <w:proofErr w:type="gramEnd"/>
      <w:r w:rsidRPr="00D36BA5">
        <w:rPr>
          <w:rFonts w:eastAsia="Times New Roman"/>
          <w:color w:val="000000"/>
        </w:rPr>
        <w:t xml:space="preserve"> if you have a shift of 3, the character a becomes a d since that would be 3 positions.</w:t>
      </w:r>
    </w:p>
    <w:p w14:paraId="19D67596" w14:textId="3D34112F"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5.googleusercontent.com/7z_AEDz1BHvcAX1Xj6xeBHR9rP8NfEqDF0rPR2RRWMtUKDjsWKYUKM-nOntW4geyF2R_Lj3fAvCOwHgW0OrUOLPJjZ7BwPkjJdPEou4-Som3hq1xftM1tw25gdxty-_tIfpq4y3Y"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F7DD251" wp14:editId="137CFE4A">
            <wp:extent cx="5943600" cy="2700020"/>
            <wp:effectExtent l="0" t="0" r="0" b="5080"/>
            <wp:docPr id="75" name="Picture 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70002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369CB4A" w14:textId="77777777" w:rsidR="00363D70" w:rsidRPr="00D36BA5" w:rsidRDefault="00363D70" w:rsidP="00D36BA5">
      <w:pPr>
        <w:spacing w:line="480" w:lineRule="auto"/>
        <w:ind w:left="360"/>
        <w:rPr>
          <w:rFonts w:eastAsia="Times New Roman"/>
          <w:color w:val="000000"/>
        </w:rPr>
      </w:pPr>
    </w:p>
    <w:p w14:paraId="1CA8C0E2"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We then assigned the array to a file, which because this is a character array makes it much easier. We first </w:t>
      </w:r>
      <w:proofErr w:type="gramStart"/>
      <w:r w:rsidRPr="00D36BA5">
        <w:rPr>
          <w:rFonts w:eastAsia="Times New Roman"/>
          <w:color w:val="000000"/>
        </w:rPr>
        <w:t>open up</w:t>
      </w:r>
      <w:proofErr w:type="gramEnd"/>
      <w:r w:rsidRPr="00D36BA5">
        <w:rPr>
          <w:rFonts w:eastAsia="Times New Roman"/>
          <w:color w:val="000000"/>
        </w:rPr>
        <w:t xml:space="preserve"> a new file that we named “encrypted_message.txt” and then we used the </w:t>
      </w:r>
      <w:proofErr w:type="spellStart"/>
      <w:r w:rsidRPr="00D36BA5">
        <w:rPr>
          <w:rFonts w:eastAsia="Times New Roman"/>
          <w:color w:val="000000"/>
        </w:rPr>
        <w:t>fputs</w:t>
      </w:r>
      <w:proofErr w:type="spellEnd"/>
      <w:r w:rsidRPr="00D36BA5">
        <w:rPr>
          <w:rFonts w:eastAsia="Times New Roman"/>
          <w:color w:val="000000"/>
        </w:rPr>
        <w:t xml:space="preserve"> command to assign the variable to that file. </w:t>
      </w:r>
    </w:p>
    <w:p w14:paraId="10FC6044" w14:textId="217D56CB"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5.googleusercontent.com/SIwCgSeW1pcFYYYdiqcSLIcXsm6aQpLfBvxpw8qF9hR7ExifW8Qszm4O20C2zUZqPk-orqFYJwGjyGzgJbEsyYtrELGZbsajM6HYdrkaLQtP-eROyTQ3C5Mh1WZhRWAhGcTmedN8"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8FA3D87" wp14:editId="2BA985C3">
            <wp:extent cx="5943600" cy="926465"/>
            <wp:effectExtent l="0" t="0" r="0" b="635"/>
            <wp:docPr id="74" name="Picture 7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92646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3D05D317" w14:textId="77777777" w:rsidR="00363D70" w:rsidRPr="00D36BA5" w:rsidRDefault="00363D70" w:rsidP="00D36BA5">
      <w:pPr>
        <w:spacing w:line="480" w:lineRule="auto"/>
        <w:rPr>
          <w:rFonts w:eastAsia="Times New Roman"/>
          <w:color w:val="000000"/>
        </w:rPr>
      </w:pPr>
      <w:r w:rsidRPr="00D36BA5">
        <w:rPr>
          <w:rFonts w:eastAsia="Times New Roman"/>
          <w:color w:val="000000"/>
        </w:rPr>
        <w:t>After we assign the array to that file, we can then read that file again and assign it back to the array it was just taken from. </w:t>
      </w:r>
    </w:p>
    <w:p w14:paraId="237FF0A6" w14:textId="59722F9F"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UfFqDBq8T71EQFCNvVg8X_MS12nLkDIUtqVjt17Z8QCWsKW7fvBH4c2HOmQdBoUta1AHFktsTD-4YBLOr7Td0L2mdOcC3au4eBFZUHPj_diyaMosjNqHBv3gHOGPTL0yXuKYgHNJ"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23171E30" wp14:editId="7DE87234">
            <wp:extent cx="5943600" cy="1381125"/>
            <wp:effectExtent l="0" t="0" r="0" b="3175"/>
            <wp:docPr id="73" name="Picture 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38112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07B9BE2C"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We will then run it through our decryption algorithm, just shifting the encrypted message back the same </w:t>
      </w:r>
      <w:proofErr w:type="gramStart"/>
      <w:r w:rsidRPr="00D36BA5">
        <w:rPr>
          <w:rFonts w:eastAsia="Times New Roman"/>
          <w:color w:val="000000"/>
        </w:rPr>
        <w:t>amount</w:t>
      </w:r>
      <w:proofErr w:type="gramEnd"/>
      <w:r w:rsidRPr="00D36BA5">
        <w:rPr>
          <w:rFonts w:eastAsia="Times New Roman"/>
          <w:color w:val="000000"/>
        </w:rPr>
        <w:t xml:space="preserve"> of characters that we shifted it in the first</w:t>
      </w:r>
      <w:r w:rsidRPr="00D36BA5">
        <w:rPr>
          <w:rFonts w:eastAsia="Times New Roman"/>
          <w:color w:val="000000"/>
        </w:rPr>
        <w:t xml:space="preserve"> </w:t>
      </w:r>
      <w:r w:rsidRPr="00D36BA5">
        <w:rPr>
          <w:rFonts w:eastAsia="Times New Roman"/>
          <w:color w:val="000000"/>
        </w:rPr>
        <w:t>place.</w:t>
      </w:r>
    </w:p>
    <w:p w14:paraId="7E3FDB3B" w14:textId="6FD634F0" w:rsidR="00363D70" w:rsidRPr="00D36BA5" w:rsidRDefault="00363D70"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3.googleusercontent.com/Z3bbdvjRJj8I-d-GFjO3X0FU98zOFo5wORUKAASFux0Ik5CRI45kOJa4cUzZN1jBjAOy_JKp90wcgrAWNOu1-NIeaC0V27jz0uskhSHFNdetEfHX3FSysjyB3c3bLchuwap5Zfyz"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48EDEF7A" wp14:editId="3DCE45B9">
            <wp:extent cx="5943600" cy="2566035"/>
            <wp:effectExtent l="0" t="0" r="0" b="0"/>
            <wp:docPr id="72" name="Picture 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660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r w:rsidRPr="00D36BA5">
        <w:rPr>
          <w:rFonts w:eastAsia="Times New Roman"/>
          <w:color w:val="000000"/>
        </w:rPr>
        <w:t> </w:t>
      </w:r>
    </w:p>
    <w:p w14:paraId="72CA58D9" w14:textId="77777777" w:rsidR="00363D70" w:rsidRPr="00D36BA5" w:rsidRDefault="00363D70" w:rsidP="00D36BA5">
      <w:pPr>
        <w:spacing w:line="480" w:lineRule="auto"/>
        <w:rPr>
          <w:rFonts w:eastAsia="Times New Roman"/>
          <w:color w:val="000000"/>
        </w:rPr>
      </w:pPr>
      <w:r w:rsidRPr="00D36BA5">
        <w:rPr>
          <w:rFonts w:eastAsia="Times New Roman"/>
          <w:color w:val="000000"/>
        </w:rPr>
        <w:t xml:space="preserve">We then end up assigning it back to the final file that will be called “result_message.txt”. This once again can just use the </w:t>
      </w:r>
      <w:proofErr w:type="spellStart"/>
      <w:r w:rsidRPr="00D36BA5">
        <w:rPr>
          <w:rFonts w:eastAsia="Times New Roman"/>
          <w:color w:val="000000"/>
        </w:rPr>
        <w:t>fputs</w:t>
      </w:r>
      <w:proofErr w:type="spellEnd"/>
      <w:r w:rsidRPr="00D36BA5">
        <w:rPr>
          <w:rFonts w:eastAsia="Times New Roman"/>
          <w:color w:val="000000"/>
        </w:rPr>
        <w:t xml:space="preserve"> command instead of running a for loop with </w:t>
      </w:r>
      <w:proofErr w:type="spellStart"/>
      <w:r w:rsidRPr="00D36BA5">
        <w:rPr>
          <w:rFonts w:eastAsia="Times New Roman"/>
          <w:color w:val="000000"/>
        </w:rPr>
        <w:t>fprintf</w:t>
      </w:r>
      <w:proofErr w:type="spellEnd"/>
      <w:r w:rsidRPr="00D36BA5">
        <w:rPr>
          <w:rFonts w:eastAsia="Times New Roman"/>
          <w:color w:val="000000"/>
        </w:rPr>
        <w:t>.</w:t>
      </w:r>
    </w:p>
    <w:p w14:paraId="57BF64C2" w14:textId="4F25A322"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8mnqPgw8_dy_DT6RibAjuNI9NaCvfgz4MXRLCkp73ZZjpDgiV122n18dLVjmSsSrIgQr6q8lDmrZAvWJFDm9dmlX1lky-Tc1Rn8IVNTODKDfi2EhPNnX4AR7xYA2Khg8F7ipws6E"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6B090591" wp14:editId="0C9870A2">
            <wp:extent cx="5943600" cy="1167130"/>
            <wp:effectExtent l="0" t="0" r="0" b="1270"/>
            <wp:docPr id="71" name="Picture 7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picture containing 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16713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4893DEA" w14:textId="77777777" w:rsidR="00363D70" w:rsidRPr="00D36BA5" w:rsidRDefault="00363D70" w:rsidP="00D36BA5">
      <w:pPr>
        <w:spacing w:line="480" w:lineRule="auto"/>
        <w:rPr>
          <w:rFonts w:eastAsia="Times New Roman"/>
          <w:color w:val="000000"/>
        </w:rPr>
      </w:pPr>
    </w:p>
    <w:p w14:paraId="0019393E" w14:textId="7A246587" w:rsidR="00363D70" w:rsidRPr="00D36BA5" w:rsidRDefault="00363D70" w:rsidP="00D36BA5">
      <w:pPr>
        <w:spacing w:line="480" w:lineRule="auto"/>
        <w:rPr>
          <w:rFonts w:eastAsia="Times New Roman"/>
          <w:color w:val="000000"/>
        </w:rPr>
      </w:pPr>
      <w:r w:rsidRPr="00D36BA5">
        <w:rPr>
          <w:rFonts w:eastAsia="Times New Roman"/>
          <w:color w:val="000000"/>
        </w:rPr>
        <w:t>This shows us making the file, as well as showing that when ran, there are no errors</w:t>
      </w: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awe2pk6U9_aB2ln3E5BsVG5C03Q0mgpaPoc2wqxSafrEvTrhTSzUlJ8EfYbIC-GAfe2QgRWhDUjYR2pPcCzFqlURZ5d9RZRPt9vu_K5Vt9CVYcoq0BCccWnjk_PzeKvj4lTP26km"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54277B3E" wp14:editId="16AF0ACC">
            <wp:extent cx="5943600" cy="1131570"/>
            <wp:effectExtent l="0" t="0" r="0" b="0"/>
            <wp:docPr id="70" name="Picture 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13157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C53BEB1" w14:textId="77777777" w:rsidR="00363D70" w:rsidRPr="00D36BA5" w:rsidRDefault="00363D70" w:rsidP="00D36BA5">
      <w:pPr>
        <w:spacing w:line="480" w:lineRule="auto"/>
        <w:rPr>
          <w:rFonts w:eastAsia="Times New Roman"/>
          <w:color w:val="000000"/>
        </w:rPr>
      </w:pPr>
      <w:r w:rsidRPr="00D36BA5">
        <w:rPr>
          <w:rFonts w:eastAsia="Times New Roman"/>
          <w:color w:val="000000"/>
        </w:rPr>
        <w:t>This shows the file that is the running result of the encryption function </w:t>
      </w:r>
    </w:p>
    <w:p w14:paraId="63C789A7" w14:textId="792B364B" w:rsidR="00363D70"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4.googleusercontent.com/lJGV7meRFC42GYzJF04OlxpjlE5YJKaoFj5rY6iEB4sOdWfcuGCx2TstE8B5UFHQ6tCNlh-Kpvz_790YtbtZfSp92PA1sgsTG5nfaWpU7CUvfYS9H_-Db9yBWB45Mi_jvKmEn5ID"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09AFE533" wp14:editId="6C830387">
            <wp:extent cx="5943600" cy="998220"/>
            <wp:effectExtent l="0" t="0" r="0" b="5080"/>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99822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7B0B432E" w14:textId="77777777" w:rsidR="00363D70" w:rsidRPr="00D36BA5" w:rsidRDefault="00363D70" w:rsidP="00D36BA5">
      <w:pPr>
        <w:spacing w:line="480" w:lineRule="auto"/>
        <w:rPr>
          <w:rFonts w:eastAsia="Times New Roman"/>
          <w:color w:val="000000"/>
        </w:rPr>
      </w:pPr>
      <w:r w:rsidRPr="00D36BA5">
        <w:rPr>
          <w:rFonts w:eastAsia="Times New Roman"/>
          <w:color w:val="000000"/>
        </w:rPr>
        <w:t>This shows the file that is the running result of the decryption function </w:t>
      </w:r>
    </w:p>
    <w:p w14:paraId="3133C0D8" w14:textId="7BC14F82" w:rsidR="000B3D13" w:rsidRPr="00D36BA5" w:rsidRDefault="00363D70" w:rsidP="00D36BA5">
      <w:pPr>
        <w:spacing w:line="480" w:lineRule="auto"/>
        <w:ind w:left="360"/>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3.googleusercontent.com/ZTKpuRBcviF-XNOAm9nYgAg759KZeZ82SIrfR9q1yiCYM358wqJvsrsCtROXN3W5nPAcvvyVSs1nD8v7j5unfCgH1iXnvivw4lSB_FwWhQlHUiE02-zQEun7MyHclbpyJuPTkkXk" \* MERGEFORMATINET </w:instrText>
      </w:r>
      <w:r w:rsidRPr="00D36BA5">
        <w:rPr>
          <w:rFonts w:eastAsia="Times New Roman"/>
          <w:color w:val="000000"/>
          <w:bdr w:val="none" w:sz="0" w:space="0" w:color="auto" w:frame="1"/>
        </w:rPr>
        <w:fldChar w:fldCharType="separate"/>
      </w:r>
      <w:r w:rsidRPr="00D36BA5">
        <w:rPr>
          <w:noProof/>
          <w:bdr w:val="none" w:sz="0" w:space="0" w:color="auto" w:frame="1"/>
        </w:rPr>
        <w:drawing>
          <wp:inline distT="0" distB="0" distL="0" distR="0" wp14:anchorId="3BF889AE" wp14:editId="6D29F80C">
            <wp:extent cx="5943600" cy="989330"/>
            <wp:effectExtent l="0" t="0" r="0" b="127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98933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F44B3BB" w14:textId="30D5D789" w:rsidR="004A7F60" w:rsidRPr="00D36BA5" w:rsidRDefault="004A7F60" w:rsidP="00D36BA5">
      <w:pPr>
        <w:pStyle w:val="H1"/>
        <w:spacing w:line="480" w:lineRule="auto"/>
        <w:jc w:val="left"/>
        <w:rPr>
          <w:rFonts w:cs="Times New Roman"/>
          <w:b w:val="0"/>
          <w:sz w:val="24"/>
          <w:szCs w:val="24"/>
        </w:rPr>
      </w:pPr>
      <w:bookmarkStart w:id="5" w:name="_Toc87608717"/>
      <w:r w:rsidRPr="00D36BA5">
        <w:rPr>
          <w:rFonts w:cs="Times New Roman"/>
          <w:b w:val="0"/>
          <w:sz w:val="24"/>
          <w:szCs w:val="24"/>
        </w:rPr>
        <w:t>Discussion</w:t>
      </w:r>
      <w:bookmarkEnd w:id="5"/>
    </w:p>
    <w:p w14:paraId="2E1658C1" w14:textId="77777777" w:rsidR="00363D70" w:rsidRPr="00D36BA5" w:rsidRDefault="00363D70" w:rsidP="00D36BA5">
      <w:pPr>
        <w:spacing w:line="480" w:lineRule="auto"/>
        <w:ind w:firstLine="360"/>
        <w:rPr>
          <w:rFonts w:eastAsia="Times New Roman"/>
        </w:rPr>
      </w:pPr>
      <w:r w:rsidRPr="00D36BA5">
        <w:rPr>
          <w:rFonts w:eastAsia="Times New Roman"/>
          <w:color w:val="000000"/>
        </w:rPr>
        <w:t xml:space="preserve">Our results were very pleasing at the end! We ended up getting the programs to work perfectly as we had planned them to, however that was not without its hiccups. The main issues that we faced were with getting the program to write its results to a file for the output. We’ve done this in other languages, but C was just different enough that it gave us quite a bit of trouble. Once we read the textbook and figured out more about the syntax regarding the writing format it made a lot more sense. Along with that, a smaller hiccup we encountered was that our </w:t>
      </w:r>
      <w:proofErr w:type="spellStart"/>
      <w:r w:rsidRPr="00D36BA5">
        <w:rPr>
          <w:rFonts w:eastAsia="Times New Roman"/>
          <w:color w:val="000000"/>
        </w:rPr>
        <w:t>linux</w:t>
      </w:r>
      <w:proofErr w:type="spellEnd"/>
      <w:r w:rsidRPr="00D36BA5">
        <w:rPr>
          <w:rFonts w:eastAsia="Times New Roman"/>
          <w:color w:val="000000"/>
        </w:rPr>
        <w:t xml:space="preserve"> environment we were working in crashed and was constantly failing boot in the middle of the project. </w:t>
      </w:r>
      <w:proofErr w:type="gramStart"/>
      <w:r w:rsidRPr="00D36BA5">
        <w:rPr>
          <w:rFonts w:eastAsia="Times New Roman"/>
          <w:color w:val="000000"/>
        </w:rPr>
        <w:t>Luckily</w:t>
      </w:r>
      <w:proofErr w:type="gramEnd"/>
      <w:r w:rsidRPr="00D36BA5">
        <w:rPr>
          <w:rFonts w:eastAsia="Times New Roman"/>
          <w:color w:val="000000"/>
        </w:rPr>
        <w:t xml:space="preserve"> we had our code stored somewhere else so we were able to re-install Ubuntu and rewrite the programs in a timely manner. </w:t>
      </w:r>
    </w:p>
    <w:p w14:paraId="6432B805" w14:textId="2EFEFDF2" w:rsidR="008F30E1" w:rsidRDefault="008F30E1" w:rsidP="00D36BA5">
      <w:pPr>
        <w:spacing w:line="480" w:lineRule="auto"/>
      </w:pPr>
    </w:p>
    <w:p w14:paraId="07610017" w14:textId="77777777" w:rsidR="008F30E1" w:rsidRPr="00D36BA5" w:rsidRDefault="008F30E1" w:rsidP="00D36BA5">
      <w:pPr>
        <w:spacing w:line="480" w:lineRule="auto"/>
      </w:pPr>
    </w:p>
    <w:p w14:paraId="73372664" w14:textId="718B827C" w:rsidR="004A4D42" w:rsidRPr="00D36BA5" w:rsidRDefault="004A4D42" w:rsidP="00D36BA5">
      <w:pPr>
        <w:pStyle w:val="H1"/>
        <w:spacing w:line="480" w:lineRule="auto"/>
        <w:jc w:val="left"/>
        <w:rPr>
          <w:rFonts w:cs="Times New Roman"/>
          <w:b w:val="0"/>
          <w:sz w:val="24"/>
          <w:szCs w:val="24"/>
        </w:rPr>
      </w:pPr>
      <w:bookmarkStart w:id="6" w:name="_Toc87608723"/>
      <w:r w:rsidRPr="00D36BA5">
        <w:rPr>
          <w:rFonts w:cs="Times New Roman"/>
          <w:b w:val="0"/>
          <w:sz w:val="24"/>
          <w:szCs w:val="24"/>
        </w:rPr>
        <w:lastRenderedPageBreak/>
        <w:t>Conclusion</w:t>
      </w:r>
      <w:bookmarkEnd w:id="6"/>
    </w:p>
    <w:p w14:paraId="1BAF4B3B" w14:textId="77777777" w:rsidR="00363D70" w:rsidRPr="00D36BA5" w:rsidRDefault="00363D70" w:rsidP="00D36BA5">
      <w:pPr>
        <w:spacing w:line="480" w:lineRule="auto"/>
        <w:ind w:firstLine="360"/>
        <w:rPr>
          <w:rFonts w:eastAsia="Times New Roman"/>
          <w:color w:val="000000"/>
        </w:rPr>
      </w:pPr>
      <w:r w:rsidRPr="00D36BA5">
        <w:rPr>
          <w:rFonts w:eastAsia="Times New Roman"/>
          <w:color w:val="000000"/>
        </w:rPr>
        <w:t xml:space="preserve">Overall, this project was very interesting for us as a group. We learned a lot about C, specifically some </w:t>
      </w:r>
      <w:proofErr w:type="gramStart"/>
      <w:r w:rsidRPr="00D36BA5">
        <w:rPr>
          <w:rFonts w:eastAsia="Times New Roman"/>
          <w:color w:val="000000"/>
        </w:rPr>
        <w:t>really important</w:t>
      </w:r>
      <w:proofErr w:type="gramEnd"/>
      <w:r w:rsidRPr="00D36BA5">
        <w:rPr>
          <w:rFonts w:eastAsia="Times New Roman"/>
          <w:color w:val="000000"/>
        </w:rPr>
        <w:t xml:space="preserve"> concepts that we are going to be using in the field in the future. Between learning about file input and output and diving deeper into a core concept like arrays this entire project gave us great </w:t>
      </w:r>
      <w:proofErr w:type="gramStart"/>
      <w:r w:rsidRPr="00D36BA5">
        <w:rPr>
          <w:rFonts w:eastAsia="Times New Roman"/>
          <w:color w:val="000000"/>
        </w:rPr>
        <w:t>real world</w:t>
      </w:r>
      <w:proofErr w:type="gramEnd"/>
      <w:r w:rsidRPr="00D36BA5">
        <w:rPr>
          <w:rFonts w:eastAsia="Times New Roman"/>
          <w:color w:val="000000"/>
        </w:rPr>
        <w:t xml:space="preserve"> experience. Alongside the basic concepts, the assignments themselves seemed very heavily based on a </w:t>
      </w:r>
      <w:proofErr w:type="gramStart"/>
      <w:r w:rsidRPr="00D36BA5">
        <w:rPr>
          <w:rFonts w:eastAsia="Times New Roman"/>
          <w:color w:val="000000"/>
        </w:rPr>
        <w:t>real world</w:t>
      </w:r>
      <w:proofErr w:type="gramEnd"/>
      <w:r w:rsidRPr="00D36BA5">
        <w:rPr>
          <w:rFonts w:eastAsia="Times New Roman"/>
          <w:color w:val="000000"/>
        </w:rPr>
        <w:t xml:space="preserve"> assignment. The idea of making an encryption or sorting algorithms is something that we can see being used daily in the work force with ideas like sorting a list of products from least expensive to most expensive.</w:t>
      </w:r>
    </w:p>
    <w:p w14:paraId="1019B94C" w14:textId="77777777" w:rsidR="00363D70" w:rsidRPr="00D36BA5" w:rsidRDefault="00363D70" w:rsidP="00D36BA5">
      <w:pPr>
        <w:spacing w:after="240" w:line="480" w:lineRule="auto"/>
        <w:rPr>
          <w:rFonts w:eastAsia="Times New Roman"/>
        </w:rPr>
      </w:pPr>
    </w:p>
    <w:p w14:paraId="4725E484" w14:textId="53EF333D" w:rsidR="004A7F60" w:rsidRPr="00D36BA5" w:rsidRDefault="004A7F60" w:rsidP="00D36BA5">
      <w:pPr>
        <w:pStyle w:val="H1"/>
        <w:spacing w:line="480" w:lineRule="auto"/>
        <w:jc w:val="left"/>
        <w:rPr>
          <w:rFonts w:cs="Times New Roman"/>
          <w:b w:val="0"/>
          <w:sz w:val="24"/>
          <w:szCs w:val="24"/>
        </w:rPr>
      </w:pPr>
      <w:bookmarkStart w:id="7" w:name="_Toc87608725"/>
      <w:r w:rsidRPr="00D36BA5">
        <w:rPr>
          <w:rFonts w:cs="Times New Roman"/>
          <w:b w:val="0"/>
          <w:sz w:val="24"/>
          <w:szCs w:val="24"/>
        </w:rPr>
        <w:t>References</w:t>
      </w:r>
      <w:bookmarkEnd w:id="7"/>
    </w:p>
    <w:p w14:paraId="43F1AEA0" w14:textId="0044FC36" w:rsidR="00D36BA5" w:rsidRPr="00D36BA5" w:rsidRDefault="00D36BA5" w:rsidP="00D36BA5">
      <w:pPr>
        <w:spacing w:before="240" w:after="240" w:line="480" w:lineRule="auto"/>
        <w:ind w:left="560"/>
        <w:rPr>
          <w:rFonts w:eastAsia="Times New Roman"/>
          <w:color w:val="000000"/>
        </w:rPr>
      </w:pPr>
      <w:bookmarkStart w:id="8" w:name="_Toc87608726"/>
      <w:r w:rsidRPr="00D36BA5">
        <w:rPr>
          <w:rFonts w:eastAsia="Times New Roman"/>
          <w:color w:val="000000"/>
        </w:rPr>
        <w:t>King, K. N. (2008). C Programming: A modern approach (2nd ed.). W. W. Norton. </w:t>
      </w:r>
    </w:p>
    <w:p w14:paraId="48847942" w14:textId="1A8D909E" w:rsidR="0091334B" w:rsidRPr="00D36BA5" w:rsidRDefault="00ED157E" w:rsidP="00D36BA5">
      <w:pPr>
        <w:pStyle w:val="H1"/>
        <w:spacing w:before="0" w:line="480" w:lineRule="auto"/>
        <w:jc w:val="left"/>
        <w:rPr>
          <w:rFonts w:cs="Times New Roman"/>
          <w:b w:val="0"/>
          <w:sz w:val="24"/>
          <w:szCs w:val="24"/>
        </w:rPr>
      </w:pPr>
      <w:r w:rsidRPr="00D36BA5">
        <w:rPr>
          <w:rFonts w:cs="Times New Roman"/>
          <w:b w:val="0"/>
          <w:caps w:val="0"/>
          <w:sz w:val="24"/>
          <w:szCs w:val="24"/>
        </w:rPr>
        <w:t>Appendix</w:t>
      </w:r>
      <w:bookmarkEnd w:id="8"/>
    </w:p>
    <w:p w14:paraId="1F28B76D" w14:textId="77777777" w:rsidR="00D36BA5" w:rsidRPr="00D36BA5" w:rsidRDefault="00D36BA5" w:rsidP="00D36BA5">
      <w:pPr>
        <w:spacing w:line="480" w:lineRule="auto"/>
        <w:rPr>
          <w:rFonts w:eastAsia="Times New Roman"/>
          <w:color w:val="000000"/>
        </w:rPr>
      </w:pPr>
      <w:proofErr w:type="spellStart"/>
      <w:r w:rsidRPr="00D36BA5">
        <w:rPr>
          <w:rFonts w:eastAsia="Times New Roman"/>
          <w:color w:val="000000"/>
        </w:rPr>
        <w:t>Selection_sort.c</w:t>
      </w:r>
      <w:proofErr w:type="spellEnd"/>
    </w:p>
    <w:p w14:paraId="781180D9" w14:textId="77777777" w:rsidR="00D36BA5" w:rsidRPr="00D36BA5" w:rsidRDefault="00D36BA5" w:rsidP="00D36BA5">
      <w:pPr>
        <w:spacing w:line="480" w:lineRule="auto"/>
        <w:rPr>
          <w:rFonts w:eastAsia="Times New Roman"/>
          <w:color w:val="000000"/>
        </w:rPr>
      </w:pPr>
    </w:p>
    <w:p w14:paraId="5289042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io.h&gt;</w:t>
      </w:r>
    </w:p>
    <w:p w14:paraId="6D707D9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lib.h&gt;</w:t>
      </w:r>
    </w:p>
    <w:p w14:paraId="0F8E0F20" w14:textId="77777777" w:rsidR="00D36BA5" w:rsidRPr="00D36BA5" w:rsidRDefault="00D36BA5" w:rsidP="00D36BA5">
      <w:pPr>
        <w:spacing w:line="480" w:lineRule="auto"/>
        <w:rPr>
          <w:rFonts w:eastAsia="Times New Roman"/>
          <w:color w:val="000000"/>
        </w:rPr>
      </w:pPr>
    </w:p>
    <w:p w14:paraId="57E704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function</w:t>
      </w:r>
    </w:p>
    <w:p w14:paraId="54A0019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selection_</w:t>
      </w:r>
      <w:proofErr w:type="gramStart"/>
      <w:r w:rsidRPr="00D36BA5">
        <w:rPr>
          <w:rFonts w:eastAsia="Times New Roman"/>
          <w:color w:val="000000"/>
          <w:shd w:val="clear" w:color="auto" w:fill="FFFFFF"/>
        </w:rPr>
        <w:t>sort</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double a[]);</w:t>
      </w:r>
    </w:p>
    <w:p w14:paraId="1968C29D" w14:textId="77777777" w:rsidR="00D36BA5" w:rsidRPr="00D36BA5" w:rsidRDefault="00D36BA5" w:rsidP="00D36BA5">
      <w:pPr>
        <w:spacing w:line="480" w:lineRule="auto"/>
        <w:rPr>
          <w:rFonts w:eastAsia="Times New Roman"/>
          <w:color w:val="000000"/>
        </w:rPr>
      </w:pPr>
    </w:p>
    <w:p w14:paraId="62FEB79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int </w:t>
      </w:r>
      <w:proofErr w:type="gramStart"/>
      <w:r w:rsidRPr="00D36BA5">
        <w:rPr>
          <w:rFonts w:eastAsia="Times New Roman"/>
          <w:color w:val="000000"/>
          <w:shd w:val="clear" w:color="auto" w:fill="FFFFFF"/>
        </w:rPr>
        <w:t>main(</w:t>
      </w:r>
      <w:proofErr w:type="gramEnd"/>
      <w:r w:rsidRPr="00D36BA5">
        <w:rPr>
          <w:rFonts w:eastAsia="Times New Roman"/>
          <w:color w:val="000000"/>
          <w:shd w:val="clear" w:color="auto" w:fill="FFFFFF"/>
        </w:rPr>
        <w:t>){</w:t>
      </w:r>
    </w:p>
    <w:p w14:paraId="60D5B1F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t>//define variables</w:t>
      </w:r>
    </w:p>
    <w:p w14:paraId="0118F44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0;</w:t>
      </w:r>
      <w:proofErr w:type="gramEnd"/>
    </w:p>
    <w:p w14:paraId="355EF2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w:t>
      </w:r>
      <w:proofErr w:type="gramStart"/>
      <w:r w:rsidRPr="00D36BA5">
        <w:rPr>
          <w:rFonts w:eastAsia="Times New Roman"/>
          <w:color w:val="000000"/>
          <w:shd w:val="clear" w:color="auto" w:fill="FFFFFF"/>
        </w:rPr>
        <w:t>num;</w:t>
      </w:r>
      <w:proofErr w:type="gramEnd"/>
    </w:p>
    <w:p w14:paraId="1688E0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ouble *</w:t>
      </w:r>
      <w:proofErr w:type="gramStart"/>
      <w:r w:rsidRPr="00D36BA5">
        <w:rPr>
          <w:rFonts w:eastAsia="Times New Roman"/>
          <w:color w:val="000000"/>
          <w:shd w:val="clear" w:color="auto" w:fill="FFFFFF"/>
        </w:rPr>
        <w:t>p;</w:t>
      </w:r>
      <w:proofErr w:type="gramEnd"/>
    </w:p>
    <w:p w14:paraId="1C2408F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36];</w:t>
      </w:r>
    </w:p>
    <w:p w14:paraId="2D781B8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ouble *</w:t>
      </w:r>
      <w:proofErr w:type="gramStart"/>
      <w:r w:rsidRPr="00D36BA5">
        <w:rPr>
          <w:rFonts w:eastAsia="Times New Roman"/>
          <w:color w:val="000000"/>
          <w:shd w:val="clear" w:color="auto" w:fill="FFFFFF"/>
        </w:rPr>
        <w:t>c;</w:t>
      </w:r>
      <w:proofErr w:type="gramEnd"/>
    </w:p>
    <w:p w14:paraId="73C4993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5836B7A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open file</w:t>
      </w:r>
    </w:p>
    <w:p w14:paraId="4630235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fil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num.txt", "r");</w:t>
      </w:r>
    </w:p>
    <w:p w14:paraId="3FC77C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630F25F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file == NULL){</w:t>
      </w:r>
    </w:p>
    <w:p w14:paraId="572F9D1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58A95B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741820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CA4A41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333830D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 = (double</w:t>
      </w:r>
      <w:proofErr w:type="gramStart"/>
      <w:r w:rsidRPr="00D36BA5">
        <w:rPr>
          <w:rFonts w:eastAsia="Times New Roman"/>
          <w:color w:val="000000"/>
          <w:shd w:val="clear" w:color="auto" w:fill="FFFFFF"/>
        </w:rPr>
        <w:t>*)malloc</w:t>
      </w:r>
      <w:proofErr w:type="gramEnd"/>
      <w:r w:rsidRPr="00D36BA5">
        <w:rPr>
          <w:rFonts w:eastAsia="Times New Roman"/>
          <w:color w:val="000000"/>
          <w:shd w:val="clear" w:color="auto" w:fill="FFFFFF"/>
        </w:rPr>
        <w:t>(100*</w:t>
      </w:r>
      <w:proofErr w:type="spellStart"/>
      <w:r w:rsidRPr="00D36BA5">
        <w:rPr>
          <w:rFonts w:eastAsia="Times New Roman"/>
          <w:color w:val="000000"/>
          <w:shd w:val="clear" w:color="auto" w:fill="FFFFFF"/>
        </w:rPr>
        <w:t>sizeof</w:t>
      </w:r>
      <w:proofErr w:type="spellEnd"/>
      <w:r w:rsidRPr="00D36BA5">
        <w:rPr>
          <w:rFonts w:eastAsia="Times New Roman"/>
          <w:color w:val="000000"/>
          <w:shd w:val="clear" w:color="auto" w:fill="FFFFFF"/>
        </w:rPr>
        <w:t>(double));</w:t>
      </w:r>
    </w:p>
    <w:p w14:paraId="0DB5A4A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C7B907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file info to array</w:t>
      </w:r>
    </w:p>
    <w:p w14:paraId="7B62C6C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file, "%le, ", &amp;num) &gt; 0){</w:t>
      </w:r>
    </w:p>
    <w:p w14:paraId="176FAE8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num;</w:t>
      </w:r>
      <w:proofErr w:type="gramEnd"/>
    </w:p>
    <w:p w14:paraId="328872B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37A5133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2DE3AA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327D228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 c[</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05A2C40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504612D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B4E5A1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 function to sort array</w:t>
      </w:r>
    </w:p>
    <w:p w14:paraId="77E3DC5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p = </w:t>
      </w:r>
      <w:proofErr w:type="spellStart"/>
      <w:r w:rsidRPr="00D36BA5">
        <w:rPr>
          <w:rFonts w:eastAsia="Times New Roman"/>
          <w:color w:val="000000"/>
          <w:shd w:val="clear" w:color="auto" w:fill="FFFFFF"/>
        </w:rPr>
        <w:t>selection_sort</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7B8976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638F7A0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load file to store array to, then store array to file</w:t>
      </w:r>
    </w:p>
    <w:p w14:paraId="12490BB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FILE *</w:t>
      </w:r>
      <w:proofErr w:type="spellStart"/>
      <w:r w:rsidRPr="00D36BA5">
        <w:rPr>
          <w:rFonts w:eastAsia="Times New Roman"/>
          <w:color w:val="000000"/>
          <w:shd w:val="clear" w:color="auto" w:fill="FFFFFF"/>
        </w:rPr>
        <w:t>aNum</w:t>
      </w:r>
      <w:proofErr w:type="spellEnd"/>
      <w:r w:rsidRPr="00D36BA5">
        <w:rPr>
          <w:rFonts w:eastAsia="Times New Roman"/>
          <w:color w:val="000000"/>
          <w:shd w:val="clear" w:color="auto" w:fill="FFFFFF"/>
        </w:rPr>
        <w:t xml:space="preserv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ascended_num.txt", "</w:t>
      </w:r>
      <w:proofErr w:type="spellStart"/>
      <w:r w:rsidRPr="00D36BA5">
        <w:rPr>
          <w:rFonts w:eastAsia="Times New Roman"/>
          <w:color w:val="000000"/>
          <w:shd w:val="clear" w:color="auto" w:fill="FFFFFF"/>
        </w:rPr>
        <w:t>wb</w:t>
      </w:r>
      <w:proofErr w:type="spellEnd"/>
      <w:r w:rsidRPr="00D36BA5">
        <w:rPr>
          <w:rFonts w:eastAsia="Times New Roman"/>
          <w:color w:val="000000"/>
          <w:shd w:val="clear" w:color="auto" w:fill="FFFFFF"/>
        </w:rPr>
        <w:t>");</w:t>
      </w:r>
    </w:p>
    <w:p w14:paraId="1753A65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F21A4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fprintf</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Num</w:t>
      </w:r>
      <w:proofErr w:type="spellEnd"/>
      <w:r w:rsidRPr="00D36BA5">
        <w:rPr>
          <w:rFonts w:eastAsia="Times New Roman"/>
          <w:color w:val="000000"/>
          <w:shd w:val="clear" w:color="auto" w:fill="FFFFFF"/>
        </w:rPr>
        <w:t>, "%f\n", p[</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48C32CA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02955CC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spellStart"/>
      <w:r w:rsidRPr="00D36BA5">
        <w:rPr>
          <w:rFonts w:eastAsia="Times New Roman"/>
          <w:color w:val="000000"/>
          <w:shd w:val="clear" w:color="auto" w:fill="FFFFFF"/>
        </w:rPr>
        <w:t>fclose</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aNum</w:t>
      </w:r>
      <w:proofErr w:type="spellEnd"/>
      <w:proofErr w:type="gramStart"/>
      <w:r w:rsidRPr="00D36BA5">
        <w:rPr>
          <w:rFonts w:eastAsia="Times New Roman"/>
          <w:color w:val="000000"/>
          <w:shd w:val="clear" w:color="auto" w:fill="FFFFFF"/>
        </w:rPr>
        <w:t>);</w:t>
      </w:r>
      <w:proofErr w:type="gramEnd"/>
    </w:p>
    <w:p w14:paraId="37155B7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4963CDC3" w14:textId="77777777" w:rsidR="00D36BA5" w:rsidRPr="00D36BA5" w:rsidRDefault="00D36BA5" w:rsidP="00D36BA5">
      <w:pPr>
        <w:spacing w:line="480" w:lineRule="auto"/>
        <w:rPr>
          <w:rFonts w:eastAsia="Times New Roman"/>
          <w:color w:val="000000"/>
        </w:rPr>
      </w:pPr>
    </w:p>
    <w:p w14:paraId="14D98C4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function for selection sort</w:t>
      </w:r>
    </w:p>
    <w:p w14:paraId="78E762D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selection_</w:t>
      </w:r>
      <w:proofErr w:type="gramStart"/>
      <w:r w:rsidRPr="00D36BA5">
        <w:rPr>
          <w:rFonts w:eastAsia="Times New Roman"/>
          <w:color w:val="000000"/>
          <w:shd w:val="clear" w:color="auto" w:fill="FFFFFF"/>
        </w:rPr>
        <w:t>sort</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 xml:space="preserve">double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5FC7FD9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fine variables</w:t>
      </w:r>
    </w:p>
    <w:p w14:paraId="165967B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temp = </w:t>
      </w:r>
      <w:proofErr w:type="gramStart"/>
      <w:r w:rsidRPr="00D36BA5">
        <w:rPr>
          <w:rFonts w:eastAsia="Times New Roman"/>
          <w:color w:val="000000"/>
          <w:shd w:val="clear" w:color="auto" w:fill="FFFFFF"/>
        </w:rPr>
        <w:t>0;</w:t>
      </w:r>
      <w:proofErr w:type="gramEnd"/>
    </w:p>
    <w:p w14:paraId="7EEBF49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double place = </w:t>
      </w:r>
      <w:proofErr w:type="gramStart"/>
      <w:r w:rsidRPr="00D36BA5">
        <w:rPr>
          <w:rFonts w:eastAsia="Times New Roman"/>
          <w:color w:val="000000"/>
          <w:shd w:val="clear" w:color="auto" w:fill="FFFFFF"/>
        </w:rPr>
        <w:t>0;</w:t>
      </w:r>
      <w:proofErr w:type="gramEnd"/>
    </w:p>
    <w:p w14:paraId="3D128E3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BE75DC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selection sort </w:t>
      </w:r>
      <w:proofErr w:type="spellStart"/>
      <w:r w:rsidRPr="00D36BA5">
        <w:rPr>
          <w:rFonts w:eastAsia="Times New Roman"/>
          <w:color w:val="000000"/>
          <w:shd w:val="clear" w:color="auto" w:fill="FFFFFF"/>
        </w:rPr>
        <w:t>alogrithm</w:t>
      </w:r>
      <w:proofErr w:type="spellEnd"/>
    </w:p>
    <w:p w14:paraId="4604734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36;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33C8480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 xml:space="preserve">temp = </w:t>
      </w:r>
      <w:proofErr w:type="spellStart"/>
      <w:proofErr w:type="gram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End"/>
    </w:p>
    <w:p w14:paraId="25804CC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j = i+1; j &lt; 36; </w:t>
      </w:r>
      <w:proofErr w:type="spellStart"/>
      <w:r w:rsidRPr="00D36BA5">
        <w:rPr>
          <w:rFonts w:eastAsia="Times New Roman"/>
          <w:color w:val="000000"/>
          <w:shd w:val="clear" w:color="auto" w:fill="FFFFFF"/>
        </w:rPr>
        <w:t>j++</w:t>
      </w:r>
      <w:proofErr w:type="spellEnd"/>
      <w:r w:rsidRPr="00D36BA5">
        <w:rPr>
          <w:rFonts w:eastAsia="Times New Roman"/>
          <w:color w:val="000000"/>
          <w:shd w:val="clear" w:color="auto" w:fill="FFFFFF"/>
        </w:rPr>
        <w:t>){</w:t>
      </w:r>
    </w:p>
    <w:p w14:paraId="460F0B8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 xml:space="preserve">[j] &lt;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temp</w:t>
      </w:r>
      <w:proofErr w:type="gramStart"/>
      <w:r w:rsidRPr="00D36BA5">
        <w:rPr>
          <w:rFonts w:eastAsia="Times New Roman"/>
          <w:color w:val="000000"/>
          <w:shd w:val="clear" w:color="auto" w:fill="FFFFFF"/>
        </w:rPr>
        <w:t>]){</w:t>
      </w:r>
      <w:proofErr w:type="gramEnd"/>
    </w:p>
    <w:p w14:paraId="4A3AC0B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 xml:space="preserve">temp = </w:t>
      </w:r>
      <w:proofErr w:type="gramStart"/>
      <w:r w:rsidRPr="00D36BA5">
        <w:rPr>
          <w:rFonts w:eastAsia="Times New Roman"/>
          <w:color w:val="000000"/>
          <w:shd w:val="clear" w:color="auto" w:fill="FFFFFF"/>
        </w:rPr>
        <w:t>j;</w:t>
      </w:r>
      <w:proofErr w:type="gramEnd"/>
    </w:p>
    <w:p w14:paraId="4B010C6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024645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5CD4F2C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after comparison, move array elements</w:t>
      </w:r>
    </w:p>
    <w:p w14:paraId="7073507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 xml:space="preserve">plac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temp</w:t>
      </w:r>
      <w:proofErr w:type="gramStart"/>
      <w:r w:rsidRPr="00D36BA5">
        <w:rPr>
          <w:rFonts w:eastAsia="Times New Roman"/>
          <w:color w:val="000000"/>
          <w:shd w:val="clear" w:color="auto" w:fill="FFFFFF"/>
        </w:rPr>
        <w:t>];</w:t>
      </w:r>
      <w:proofErr w:type="gramEnd"/>
    </w:p>
    <w:p w14:paraId="12E35D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 xml:space="preserve">[temp]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3782B5F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place;</w:t>
      </w:r>
      <w:proofErr w:type="gramEnd"/>
    </w:p>
    <w:p w14:paraId="2C8ADE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669903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turn sorted array</w:t>
      </w:r>
    </w:p>
    <w:p w14:paraId="17242D1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return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p>
    <w:p w14:paraId="61E24DF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41D6575F" w14:textId="77777777" w:rsidR="00D36BA5" w:rsidRPr="00D36BA5" w:rsidRDefault="00D36BA5" w:rsidP="00D36BA5">
      <w:pPr>
        <w:spacing w:after="240" w:line="480" w:lineRule="auto"/>
        <w:rPr>
          <w:rFonts w:eastAsia="Times New Roman"/>
          <w:color w:val="000000"/>
        </w:rPr>
      </w:pPr>
      <w:r w:rsidRPr="00D36BA5">
        <w:rPr>
          <w:rFonts w:eastAsia="Times New Roman"/>
          <w:color w:val="000000"/>
        </w:rPr>
        <w:br/>
      </w:r>
    </w:p>
    <w:p w14:paraId="56E2B266" w14:textId="77777777" w:rsidR="00D36BA5" w:rsidRPr="00D36BA5" w:rsidRDefault="00D36BA5" w:rsidP="00D36BA5">
      <w:pPr>
        <w:spacing w:line="480" w:lineRule="auto"/>
        <w:rPr>
          <w:rFonts w:eastAsia="Times New Roman"/>
          <w:color w:val="000000"/>
        </w:rPr>
      </w:pPr>
      <w:r w:rsidRPr="00D36BA5">
        <w:rPr>
          <w:rFonts w:eastAsia="Times New Roman"/>
          <w:color w:val="000000"/>
        </w:rPr>
        <w:t> </w:t>
      </w:r>
      <w:proofErr w:type="spellStart"/>
      <w:r w:rsidRPr="00D36BA5">
        <w:rPr>
          <w:rFonts w:eastAsia="Times New Roman"/>
          <w:color w:val="000000"/>
        </w:rPr>
        <w:t>selection_sort.c</w:t>
      </w:r>
      <w:proofErr w:type="spellEnd"/>
      <w:r w:rsidRPr="00D36BA5">
        <w:rPr>
          <w:rFonts w:eastAsia="Times New Roman"/>
          <w:color w:val="000000"/>
        </w:rPr>
        <w:t xml:space="preserve"> Diagram</w:t>
      </w:r>
    </w:p>
    <w:p w14:paraId="51E2D98E" w14:textId="7C188F0A"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6.googleusercontent.com/xzAc2CWdCMTvWv6KvemLvNirp81NrAwGOeMU6Bx6WX114UfE0GzYBhBYeFSGwjFnKLgUiKyFX0KhADNyE5DeWs5Z7B9FtciG1CZIy3wqoeCtzesmkIcxSY4fGoFJua9odU_fO5uN"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71865FE4" wp14:editId="7036A9AF">
            <wp:extent cx="4785995" cy="4928235"/>
            <wp:effectExtent l="0" t="0" r="1905" b="0"/>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85995" cy="49282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06C10903" w14:textId="77777777" w:rsidR="00D36BA5" w:rsidRPr="00D36BA5" w:rsidRDefault="00D36BA5" w:rsidP="00D36BA5">
      <w:pPr>
        <w:spacing w:line="480" w:lineRule="auto"/>
        <w:rPr>
          <w:rFonts w:eastAsia="Times New Roman"/>
          <w:color w:val="000000"/>
        </w:rPr>
      </w:pPr>
      <w:r w:rsidRPr="00D36BA5">
        <w:rPr>
          <w:rFonts w:eastAsia="Times New Roman"/>
          <w:color w:val="000000"/>
        </w:rPr>
        <w:t> </w:t>
      </w:r>
    </w:p>
    <w:p w14:paraId="36836533" w14:textId="46244080" w:rsidR="00D36BA5" w:rsidRPr="00D36BA5" w:rsidRDefault="00D36BA5" w:rsidP="00D36BA5">
      <w:pPr>
        <w:spacing w:line="480" w:lineRule="auto"/>
        <w:rPr>
          <w:rFonts w:eastAsia="Times New Roman"/>
          <w:color w:val="000000"/>
        </w:rPr>
      </w:pPr>
      <w:r w:rsidRPr="00D36BA5">
        <w:rPr>
          <w:rFonts w:eastAsia="Times New Roman"/>
          <w:color w:val="000000"/>
        </w:rPr>
        <w:lastRenderedPageBreak/>
        <w:t> </w:t>
      </w: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KiaD1I4TpT6vs0743bxd9N_w1tB2ijFEE0RYJwGGCG3gt4g3Nv-7jtGKA4GlX4r3_dV9Erld2a5v4yoRaHiBvnQTynUWE7q6LR513Po81NF2-e0lqMJQANdFoPBTnxlVtAkCp43j"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4B1997C7" wp14:editId="65BE0720">
            <wp:extent cx="5882005" cy="8229600"/>
            <wp:effectExtent l="0" t="0" r="0" b="0"/>
            <wp:docPr id="89" name="Picture 8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82005" cy="82296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69CE1657" w14:textId="733070F0"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5.googleusercontent.com/yVc6qu3Az0XW0KDYa16odOZJf58ShOo26xgTO47Nxpa0tXwwDuVEapF_wnmNSSL9z8mUI7xAA4hWUKXQwfyO5yNerMdXLIb2t97MaEspbOzlElsS72W4EtL1MIS1rjvtpTLpCQi_"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2FE08124" wp14:editId="2DD22DB6">
            <wp:extent cx="4892675" cy="6400800"/>
            <wp:effectExtent l="0" t="0" r="0" b="0"/>
            <wp:docPr id="88" name="Picture 8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Chart, 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92675" cy="640080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223BE604" w14:textId="10F6EBC2" w:rsidR="00D36BA5" w:rsidRDefault="00D36BA5" w:rsidP="00D36BA5">
      <w:pPr>
        <w:spacing w:after="240" w:line="480" w:lineRule="auto"/>
        <w:rPr>
          <w:rFonts w:eastAsia="Times New Roman"/>
          <w:color w:val="000000"/>
        </w:rPr>
      </w:pPr>
    </w:p>
    <w:p w14:paraId="6BBF2912" w14:textId="1F978F34" w:rsidR="00D36BA5" w:rsidRDefault="00D36BA5" w:rsidP="00D36BA5">
      <w:pPr>
        <w:spacing w:after="240" w:line="480" w:lineRule="auto"/>
        <w:rPr>
          <w:rFonts w:eastAsia="Times New Roman"/>
          <w:color w:val="000000"/>
        </w:rPr>
      </w:pPr>
    </w:p>
    <w:p w14:paraId="52945516" w14:textId="77777777" w:rsidR="00D36BA5" w:rsidRPr="00D36BA5" w:rsidRDefault="00D36BA5" w:rsidP="00D36BA5">
      <w:pPr>
        <w:spacing w:after="240" w:line="480" w:lineRule="auto"/>
        <w:rPr>
          <w:rFonts w:eastAsia="Times New Roman"/>
          <w:color w:val="000000"/>
        </w:rPr>
      </w:pPr>
    </w:p>
    <w:p w14:paraId="6EF3FC32" w14:textId="77777777" w:rsidR="00D36BA5" w:rsidRPr="00D36BA5" w:rsidRDefault="00D36BA5" w:rsidP="00D36BA5">
      <w:pPr>
        <w:spacing w:line="480" w:lineRule="auto"/>
        <w:rPr>
          <w:rFonts w:eastAsia="Times New Roman"/>
          <w:color w:val="000000"/>
        </w:rPr>
      </w:pPr>
      <w:proofErr w:type="spellStart"/>
      <w:r w:rsidRPr="00D36BA5">
        <w:rPr>
          <w:rFonts w:eastAsia="Times New Roman"/>
          <w:color w:val="000000"/>
        </w:rPr>
        <w:lastRenderedPageBreak/>
        <w:t>encryptDecrypt.c</w:t>
      </w:r>
      <w:proofErr w:type="spellEnd"/>
      <w:r w:rsidRPr="00D36BA5">
        <w:rPr>
          <w:rFonts w:eastAsia="Times New Roman"/>
          <w:color w:val="000000"/>
        </w:rPr>
        <w:t> </w:t>
      </w:r>
    </w:p>
    <w:p w14:paraId="211EF4B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io.h&gt;</w:t>
      </w:r>
    </w:p>
    <w:p w14:paraId="3B9ECF5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include&lt;stdlib.h&gt;</w:t>
      </w:r>
    </w:p>
    <w:p w14:paraId="56854C04" w14:textId="77777777" w:rsidR="00D36BA5" w:rsidRPr="00D36BA5" w:rsidRDefault="00D36BA5" w:rsidP="00D36BA5">
      <w:pPr>
        <w:spacing w:line="480" w:lineRule="auto"/>
        <w:rPr>
          <w:rFonts w:eastAsia="Times New Roman"/>
          <w:color w:val="000000"/>
        </w:rPr>
      </w:pPr>
    </w:p>
    <w:p w14:paraId="52C2289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functions that will be used</w:t>
      </w:r>
    </w:p>
    <w:p w14:paraId="7D9D163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en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0E69BCC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de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097D04AE" w14:textId="77777777" w:rsidR="00D36BA5" w:rsidRPr="00D36BA5" w:rsidRDefault="00D36BA5" w:rsidP="00D36BA5">
      <w:pPr>
        <w:spacing w:line="480" w:lineRule="auto"/>
        <w:rPr>
          <w:rFonts w:eastAsia="Times New Roman"/>
          <w:color w:val="000000"/>
        </w:rPr>
      </w:pPr>
    </w:p>
    <w:p w14:paraId="1C2932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fine size that will be used for array</w:t>
      </w:r>
    </w:p>
    <w:p w14:paraId="7383F1B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nd array scanning</w:t>
      </w:r>
    </w:p>
    <w:p w14:paraId="27DC7AF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roofErr w:type="gramStart"/>
      <w:r w:rsidRPr="00D36BA5">
        <w:rPr>
          <w:rFonts w:eastAsia="Times New Roman"/>
          <w:color w:val="000000"/>
          <w:shd w:val="clear" w:color="auto" w:fill="FFFFFF"/>
        </w:rPr>
        <w:t>define</w:t>
      </w:r>
      <w:proofErr w:type="gramEnd"/>
      <w:r w:rsidRPr="00D36BA5">
        <w:rPr>
          <w:rFonts w:eastAsia="Times New Roman"/>
          <w:color w:val="000000"/>
          <w:shd w:val="clear" w:color="auto" w:fill="FFFFFF"/>
        </w:rPr>
        <w:t xml:space="preserve"> SIZE 74</w:t>
      </w:r>
    </w:p>
    <w:p w14:paraId="5066BAEF" w14:textId="77777777" w:rsidR="00D36BA5" w:rsidRPr="00D36BA5" w:rsidRDefault="00D36BA5" w:rsidP="00D36BA5">
      <w:pPr>
        <w:spacing w:line="480" w:lineRule="auto"/>
        <w:rPr>
          <w:rFonts w:eastAsia="Times New Roman"/>
          <w:color w:val="000000"/>
        </w:rPr>
      </w:pPr>
    </w:p>
    <w:p w14:paraId="101E552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int </w:t>
      </w:r>
      <w:proofErr w:type="gramStart"/>
      <w:r w:rsidRPr="00D36BA5">
        <w:rPr>
          <w:rFonts w:eastAsia="Times New Roman"/>
          <w:color w:val="000000"/>
          <w:shd w:val="clear" w:color="auto" w:fill="FFFFFF"/>
        </w:rPr>
        <w:t>main(</w:t>
      </w:r>
      <w:proofErr w:type="gramEnd"/>
      <w:r w:rsidRPr="00D36BA5">
        <w:rPr>
          <w:rFonts w:eastAsia="Times New Roman"/>
          <w:color w:val="000000"/>
          <w:shd w:val="clear" w:color="auto" w:fill="FFFFFF"/>
        </w:rPr>
        <w:t>){</w:t>
      </w:r>
    </w:p>
    <w:p w14:paraId="76B60D2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fine variables used</w:t>
      </w:r>
    </w:p>
    <w:p w14:paraId="4122F29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char </w:t>
      </w:r>
      <w:proofErr w:type="spellStart"/>
      <w:proofErr w:type="gram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SIZE];</w:t>
      </w:r>
    </w:p>
    <w:p w14:paraId="74C1AD3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ar *</w:t>
      </w:r>
      <w:proofErr w:type="gramStart"/>
      <w:r w:rsidRPr="00D36BA5">
        <w:rPr>
          <w:rFonts w:eastAsia="Times New Roman"/>
          <w:color w:val="000000"/>
          <w:shd w:val="clear" w:color="auto" w:fill="FFFFFF"/>
        </w:rPr>
        <w:t>p;</w:t>
      </w:r>
      <w:proofErr w:type="gramEnd"/>
    </w:p>
    <w:p w14:paraId="451F55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char </w:t>
      </w:r>
      <w:proofErr w:type="gramStart"/>
      <w:r w:rsidRPr="00D36BA5">
        <w:rPr>
          <w:rFonts w:eastAsia="Times New Roman"/>
          <w:color w:val="000000"/>
          <w:shd w:val="clear" w:color="auto" w:fill="FFFFFF"/>
        </w:rPr>
        <w:t>temp;</w:t>
      </w:r>
      <w:proofErr w:type="gramEnd"/>
    </w:p>
    <w:p w14:paraId="5E126CF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int </w:t>
      </w:r>
      <w:proofErr w:type="spellStart"/>
      <w:proofErr w:type="gram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End"/>
    </w:p>
    <w:p w14:paraId="03EA471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4DB652F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p = (char</w:t>
      </w:r>
      <w:proofErr w:type="gramStart"/>
      <w:r w:rsidRPr="00D36BA5">
        <w:rPr>
          <w:rFonts w:eastAsia="Times New Roman"/>
          <w:color w:val="000000"/>
          <w:shd w:val="clear" w:color="auto" w:fill="FFFFFF"/>
        </w:rPr>
        <w:t>*)malloc</w:t>
      </w:r>
      <w:proofErr w:type="gramEnd"/>
      <w:r w:rsidRPr="00D36BA5">
        <w:rPr>
          <w:rFonts w:eastAsia="Times New Roman"/>
          <w:color w:val="000000"/>
          <w:shd w:val="clear" w:color="auto" w:fill="FFFFFF"/>
        </w:rPr>
        <w:t>(100*</w:t>
      </w:r>
      <w:proofErr w:type="spellStart"/>
      <w:r w:rsidRPr="00D36BA5">
        <w:rPr>
          <w:rFonts w:eastAsia="Times New Roman"/>
          <w:color w:val="000000"/>
          <w:shd w:val="clear" w:color="auto" w:fill="FFFFFF"/>
        </w:rPr>
        <w:t>sizeof</w:t>
      </w:r>
      <w:proofErr w:type="spellEnd"/>
      <w:r w:rsidRPr="00D36BA5">
        <w:rPr>
          <w:rFonts w:eastAsia="Times New Roman"/>
          <w:color w:val="000000"/>
          <w:shd w:val="clear" w:color="auto" w:fill="FFFFFF"/>
        </w:rPr>
        <w:t>(char));</w:t>
      </w:r>
    </w:p>
    <w:p w14:paraId="669A83A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p == NULL){</w:t>
      </w:r>
    </w:p>
    <w:p w14:paraId="50B8C1E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5AF2C16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2DF1B4F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
    <w:p w14:paraId="2CB8B5A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ad message.txt</w:t>
      </w:r>
    </w:p>
    <w:p w14:paraId="451CE76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file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message.txt", "r");</w:t>
      </w:r>
    </w:p>
    <w:p w14:paraId="00E58B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0117DD8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0B9ABB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file == NULL){</w:t>
      </w:r>
    </w:p>
    <w:p w14:paraId="4A16C2B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6639E3E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55E9502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2B5320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C4CF70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to malloc</w:t>
      </w:r>
    </w:p>
    <w:p w14:paraId="1FAEBD1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file, "%c", &amp;temp) &gt; 0){</w:t>
      </w:r>
    </w:p>
    <w:p w14:paraId="0D97D4A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p[</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temp;</w:t>
      </w:r>
      <w:proofErr w:type="gramEnd"/>
    </w:p>
    <w:p w14:paraId="14C5A2D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7D06122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6CF498B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7E93D09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07B6138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 p[</w:t>
      </w:r>
      <w:proofErr w:type="spellStart"/>
      <w:r w:rsidRPr="00D36BA5">
        <w:rPr>
          <w:rFonts w:eastAsia="Times New Roman"/>
          <w:color w:val="000000"/>
          <w:shd w:val="clear" w:color="auto" w:fill="FFFFFF"/>
        </w:rPr>
        <w:t>i</w:t>
      </w:r>
      <w:proofErr w:type="spellEnd"/>
      <w:proofErr w:type="gramStart"/>
      <w:r w:rsidRPr="00D36BA5">
        <w:rPr>
          <w:rFonts w:eastAsia="Times New Roman"/>
          <w:color w:val="000000"/>
          <w:shd w:val="clear" w:color="auto" w:fill="FFFFFF"/>
        </w:rPr>
        <w:t>];</w:t>
      </w:r>
      <w:proofErr w:type="gramEnd"/>
    </w:p>
    <w:p w14:paraId="6F18512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12EE0B9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513FE2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encryption and print to file.</w:t>
      </w:r>
    </w:p>
    <w:p w14:paraId="1AF03DC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encryp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0D7E422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encrypt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encrypted_message.txt", "w");</w:t>
      </w:r>
    </w:p>
    <w:p w14:paraId="3FBB88C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roofErr w:type="spellStart"/>
      <w:proofErr w:type="gramStart"/>
      <w:r w:rsidRPr="00D36BA5">
        <w:rPr>
          <w:rFonts w:eastAsia="Times New Roman"/>
          <w:color w:val="000000"/>
          <w:shd w:val="clear" w:color="auto" w:fill="FFFFFF"/>
        </w:rPr>
        <w:t>fputs</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rr</w:t>
      </w:r>
      <w:proofErr w:type="spellEnd"/>
      <w:r w:rsidRPr="00D36BA5">
        <w:rPr>
          <w:rFonts w:eastAsia="Times New Roman"/>
          <w:color w:val="000000"/>
          <w:shd w:val="clear" w:color="auto" w:fill="FFFFFF"/>
        </w:rPr>
        <w:t>, encrypt);</w:t>
      </w:r>
    </w:p>
    <w:p w14:paraId="187A711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C51477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ead encrypted file</w:t>
      </w:r>
    </w:p>
    <w:p w14:paraId="452E637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encrypted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encrypted_message.txt", "r");</w:t>
      </w:r>
    </w:p>
    <w:p w14:paraId="1FAB770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1002C9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checks if file if found and returns error if not</w:t>
      </w:r>
    </w:p>
    <w:p w14:paraId="55F9DC1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if(</w:t>
      </w:r>
      <w:proofErr w:type="gramEnd"/>
      <w:r w:rsidRPr="00D36BA5">
        <w:rPr>
          <w:rFonts w:eastAsia="Times New Roman"/>
          <w:color w:val="000000"/>
          <w:shd w:val="clear" w:color="auto" w:fill="FFFFFF"/>
        </w:rPr>
        <w:t>encrypted == NULL){</w:t>
      </w:r>
    </w:p>
    <w:p w14:paraId="6D7C4F7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printf</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File not found\n");</w:t>
      </w:r>
    </w:p>
    <w:p w14:paraId="5501798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xit(</w:t>
      </w:r>
      <w:proofErr w:type="gramEnd"/>
      <w:r w:rsidRPr="00D36BA5">
        <w:rPr>
          <w:rFonts w:eastAsia="Times New Roman"/>
          <w:color w:val="000000"/>
          <w:shd w:val="clear" w:color="auto" w:fill="FFFFFF"/>
        </w:rPr>
        <w:t>0);</w:t>
      </w:r>
    </w:p>
    <w:p w14:paraId="349FD5B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2D74E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assign to array</w:t>
      </w:r>
    </w:p>
    <w:p w14:paraId="48F6456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while(</w:t>
      </w:r>
      <w:proofErr w:type="spellStart"/>
      <w:proofErr w:type="gramEnd"/>
      <w:r w:rsidRPr="00D36BA5">
        <w:rPr>
          <w:rFonts w:eastAsia="Times New Roman"/>
          <w:color w:val="000000"/>
          <w:shd w:val="clear" w:color="auto" w:fill="FFFFFF"/>
        </w:rPr>
        <w:t>fscanf</w:t>
      </w:r>
      <w:proofErr w:type="spellEnd"/>
      <w:r w:rsidRPr="00D36BA5">
        <w:rPr>
          <w:rFonts w:eastAsia="Times New Roman"/>
          <w:color w:val="000000"/>
          <w:shd w:val="clear" w:color="auto" w:fill="FFFFFF"/>
        </w:rPr>
        <w:t>(encrypted, "%c", &amp;temp) &gt; 0){</w:t>
      </w:r>
    </w:p>
    <w:p w14:paraId="2AD1EFF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temp;</w:t>
      </w:r>
      <w:proofErr w:type="gramEnd"/>
    </w:p>
    <w:p w14:paraId="52EFA54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roofErr w:type="gramStart"/>
      <w:r w:rsidRPr="00D36BA5">
        <w:rPr>
          <w:rFonts w:eastAsia="Times New Roman"/>
          <w:color w:val="000000"/>
          <w:shd w:val="clear" w:color="auto" w:fill="FFFFFF"/>
        </w:rPr>
        <w:t>+;</w:t>
      </w:r>
      <w:proofErr w:type="gramEnd"/>
    </w:p>
    <w:p w14:paraId="4EA3963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74C78403"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
    <w:p w14:paraId="25206FD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crypt and print to file</w:t>
      </w:r>
    </w:p>
    <w:p w14:paraId="686F2B3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decrypt(</w:t>
      </w:r>
      <w:proofErr w:type="spellStart"/>
      <w:r w:rsidRPr="00D36BA5">
        <w:rPr>
          <w:rFonts w:eastAsia="Times New Roman"/>
          <w:color w:val="000000"/>
          <w:shd w:val="clear" w:color="auto" w:fill="FFFFFF"/>
        </w:rPr>
        <w:t>arr</w:t>
      </w:r>
      <w:proofErr w:type="spellEnd"/>
      <w:proofErr w:type="gramStart"/>
      <w:r w:rsidRPr="00D36BA5">
        <w:rPr>
          <w:rFonts w:eastAsia="Times New Roman"/>
          <w:color w:val="000000"/>
          <w:shd w:val="clear" w:color="auto" w:fill="FFFFFF"/>
        </w:rPr>
        <w:t>);</w:t>
      </w:r>
      <w:proofErr w:type="gramEnd"/>
    </w:p>
    <w:p w14:paraId="0BDB0D2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 xml:space="preserve">FILE *result = </w:t>
      </w:r>
      <w:proofErr w:type="spellStart"/>
      <w:proofErr w:type="gramStart"/>
      <w:r w:rsidRPr="00D36BA5">
        <w:rPr>
          <w:rFonts w:eastAsia="Times New Roman"/>
          <w:color w:val="000000"/>
          <w:shd w:val="clear" w:color="auto" w:fill="FFFFFF"/>
        </w:rPr>
        <w:t>fopen</w:t>
      </w:r>
      <w:proofErr w:type="spellEnd"/>
      <w:r w:rsidRPr="00D36BA5">
        <w:rPr>
          <w:rFonts w:eastAsia="Times New Roman"/>
          <w:color w:val="000000"/>
          <w:shd w:val="clear" w:color="auto" w:fill="FFFFFF"/>
        </w:rPr>
        <w:t>(</w:t>
      </w:r>
      <w:proofErr w:type="gramEnd"/>
      <w:r w:rsidRPr="00D36BA5">
        <w:rPr>
          <w:rFonts w:eastAsia="Times New Roman"/>
          <w:color w:val="000000"/>
          <w:shd w:val="clear" w:color="auto" w:fill="FFFFFF"/>
        </w:rPr>
        <w:t>"result_message.txt", "w");</w:t>
      </w:r>
    </w:p>
    <w:p w14:paraId="6D94F91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spellStart"/>
      <w:proofErr w:type="gramStart"/>
      <w:r w:rsidRPr="00D36BA5">
        <w:rPr>
          <w:rFonts w:eastAsia="Times New Roman"/>
          <w:color w:val="000000"/>
          <w:shd w:val="clear" w:color="auto" w:fill="FFFFFF"/>
        </w:rPr>
        <w:t>fputs</w:t>
      </w:r>
      <w:proofErr w:type="spellEnd"/>
      <w:r w:rsidRPr="00D36BA5">
        <w:rPr>
          <w:rFonts w:eastAsia="Times New Roman"/>
          <w:color w:val="000000"/>
          <w:shd w:val="clear" w:color="auto" w:fill="FFFFFF"/>
        </w:rPr>
        <w:t>(</w:t>
      </w:r>
      <w:proofErr w:type="spellStart"/>
      <w:proofErr w:type="gramEnd"/>
      <w:r w:rsidRPr="00D36BA5">
        <w:rPr>
          <w:rFonts w:eastAsia="Times New Roman"/>
          <w:color w:val="000000"/>
          <w:shd w:val="clear" w:color="auto" w:fill="FFFFFF"/>
        </w:rPr>
        <w:t>arr</w:t>
      </w:r>
      <w:proofErr w:type="spellEnd"/>
      <w:r w:rsidRPr="00D36BA5">
        <w:rPr>
          <w:rFonts w:eastAsia="Times New Roman"/>
          <w:color w:val="000000"/>
          <w:shd w:val="clear" w:color="auto" w:fill="FFFFFF"/>
        </w:rPr>
        <w:t>, result);</w:t>
      </w:r>
    </w:p>
    <w:p w14:paraId="07240833" w14:textId="77777777" w:rsidR="00D36BA5" w:rsidRPr="00D36BA5" w:rsidRDefault="00D36BA5" w:rsidP="00D36BA5">
      <w:pPr>
        <w:spacing w:line="480" w:lineRule="auto"/>
        <w:rPr>
          <w:rFonts w:eastAsia="Times New Roman"/>
          <w:color w:val="000000"/>
        </w:rPr>
      </w:pPr>
    </w:p>
    <w:p w14:paraId="0C5B4C4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258AA2D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encryption function (shift cipher)</w:t>
      </w:r>
    </w:p>
    <w:p w14:paraId="529560BA"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 xml:space="preserve">char* </w:t>
      </w:r>
      <w:proofErr w:type="gramStart"/>
      <w:r w:rsidRPr="00D36BA5">
        <w:rPr>
          <w:rFonts w:eastAsia="Times New Roman"/>
          <w:color w:val="000000"/>
          <w:shd w:val="clear" w:color="auto" w:fill="FFFFFF"/>
        </w:rPr>
        <w:t>en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47ACA4E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s through array</w:t>
      </w:r>
    </w:p>
    <w:p w14:paraId="453DEF0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407CE9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hecks to see if char is lowercase then shifts</w:t>
      </w:r>
    </w:p>
    <w:p w14:paraId="6A8D31A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roofErr w:type="gramStart"/>
      <w:r w:rsidRPr="00D36BA5">
        <w:rPr>
          <w:rFonts w:eastAsia="Times New Roman"/>
          <w:color w:val="000000"/>
          <w:shd w:val="clear" w:color="auto" w:fill="FFFFFF"/>
        </w:rPr>
        <w:t>'){</w:t>
      </w:r>
      <w:proofErr w:type="gramEnd"/>
    </w:p>
    <w:p w14:paraId="45B783F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2C4DF3C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 char goes out of bounds, then it goes back to start of alphabet</w:t>
      </w:r>
    </w:p>
    <w:p w14:paraId="458D950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gt; 'z</w:t>
      </w:r>
      <w:proofErr w:type="gramStart"/>
      <w:r w:rsidRPr="00D36BA5">
        <w:rPr>
          <w:rFonts w:eastAsia="Times New Roman"/>
          <w:color w:val="000000"/>
          <w:shd w:val="clear" w:color="auto" w:fill="FFFFFF"/>
        </w:rPr>
        <w:t>'){</w:t>
      </w:r>
      <w:proofErr w:type="gramEnd"/>
    </w:p>
    <w:p w14:paraId="639AD37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w:t>
      </w:r>
      <w:proofErr w:type="gramStart"/>
      <w:r w:rsidRPr="00D36BA5">
        <w:rPr>
          <w:rFonts w:eastAsia="Times New Roman"/>
          <w:color w:val="000000"/>
          <w:shd w:val="clear" w:color="auto" w:fill="FFFFFF"/>
        </w:rPr>
        <w:t>-  '</w:t>
      </w:r>
      <w:proofErr w:type="gramEnd"/>
      <w:r w:rsidRPr="00D36BA5">
        <w:rPr>
          <w:rFonts w:eastAsia="Times New Roman"/>
          <w:color w:val="000000"/>
          <w:shd w:val="clear" w:color="auto" w:fill="FFFFFF"/>
        </w:rPr>
        <w:t>z' + 'a' - 1;</w:t>
      </w:r>
    </w:p>
    <w:p w14:paraId="45AF05E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66820C9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same as lower case, but for upper case letters</w:t>
      </w:r>
    </w:p>
    <w:p w14:paraId="2629D40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lse</w:t>
      </w:r>
      <w:proofErr w:type="gramEnd"/>
      <w:r w:rsidRPr="00D36BA5">
        <w:rPr>
          <w:rFonts w:eastAsia="Times New Roman"/>
          <w:color w:val="000000"/>
          <w:shd w:val="clear" w:color="auto" w:fill="FFFFFF"/>
        </w:rPr>
        <w:t xml:space="preserve"> 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
    <w:p w14:paraId="2DB6C0F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5716A49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gt; 'Z</w:t>
      </w:r>
      <w:proofErr w:type="gramStart"/>
      <w:r w:rsidRPr="00D36BA5">
        <w:rPr>
          <w:rFonts w:eastAsia="Times New Roman"/>
          <w:color w:val="000000"/>
          <w:shd w:val="clear" w:color="auto" w:fill="FFFFFF"/>
        </w:rPr>
        <w:t>'){</w:t>
      </w:r>
      <w:proofErr w:type="gramEnd"/>
    </w:p>
    <w:p w14:paraId="1AB435C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0E7FEAB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5C5D072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77E89A11"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
    <w:p w14:paraId="316B66C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0052A9A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7E43187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decryption function (shift cipher)</w:t>
      </w:r>
    </w:p>
    <w:p w14:paraId="6F0ECB9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 xml:space="preserve">char* </w:t>
      </w:r>
      <w:proofErr w:type="gramStart"/>
      <w:r w:rsidRPr="00D36BA5">
        <w:rPr>
          <w:rFonts w:eastAsia="Times New Roman"/>
          <w:color w:val="000000"/>
          <w:shd w:val="clear" w:color="auto" w:fill="FFFFFF"/>
        </w:rPr>
        <w:t>decrypt(</w:t>
      </w:r>
      <w:proofErr w:type="gramEnd"/>
      <w:r w:rsidRPr="00D36BA5">
        <w:rPr>
          <w:rFonts w:eastAsia="Times New Roman"/>
          <w:color w:val="000000"/>
          <w:shd w:val="clear" w:color="auto" w:fill="FFFFFF"/>
        </w:rPr>
        <w:t xml:space="preserve">char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
    <w:p w14:paraId="25A6901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runs through array</w:t>
      </w:r>
    </w:p>
    <w:p w14:paraId="01F3A465"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lastRenderedPageBreak/>
        <w:tab/>
      </w:r>
      <w:proofErr w:type="gramStart"/>
      <w:r w:rsidRPr="00D36BA5">
        <w:rPr>
          <w:rFonts w:eastAsia="Times New Roman"/>
          <w:color w:val="000000"/>
          <w:shd w:val="clear" w:color="auto" w:fill="FFFFFF"/>
        </w:rPr>
        <w:t>for(</w:t>
      </w:r>
      <w:proofErr w:type="gramEnd"/>
      <w:r w:rsidRPr="00D36BA5">
        <w:rPr>
          <w:rFonts w:eastAsia="Times New Roman"/>
          <w:color w:val="000000"/>
          <w:shd w:val="clear" w:color="auto" w:fill="FFFFFF"/>
        </w:rPr>
        <w:t xml:space="preserve">int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0;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lt; SIZE; </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w:t>
      </w:r>
    </w:p>
    <w:p w14:paraId="7AF673D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checks to see if char is lowercase then shifts</w:t>
      </w:r>
    </w:p>
    <w:p w14:paraId="5BC6949C"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roofErr w:type="gramStart"/>
      <w:r w:rsidRPr="00D36BA5">
        <w:rPr>
          <w:rFonts w:eastAsia="Times New Roman"/>
          <w:color w:val="000000"/>
          <w:shd w:val="clear" w:color="auto" w:fill="FFFFFF"/>
        </w:rPr>
        <w:t>'){</w:t>
      </w:r>
      <w:proofErr w:type="gramEnd"/>
    </w:p>
    <w:p w14:paraId="6C401A88"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7246C8E4"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 char goes out of bounds, then it goes back to start of alphabet</w:t>
      </w:r>
    </w:p>
    <w:p w14:paraId="2095CBD7"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a</w:t>
      </w:r>
      <w:proofErr w:type="gramStart"/>
      <w:r w:rsidRPr="00D36BA5">
        <w:rPr>
          <w:rFonts w:eastAsia="Times New Roman"/>
          <w:color w:val="000000"/>
          <w:shd w:val="clear" w:color="auto" w:fill="FFFFFF"/>
        </w:rPr>
        <w:t>'){</w:t>
      </w:r>
      <w:proofErr w:type="gramEnd"/>
    </w:p>
    <w:p w14:paraId="2DB9B81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48D75086"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0738F12F"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same as lower case, but for upper case letters</w:t>
      </w:r>
    </w:p>
    <w:p w14:paraId="2E895D0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proofErr w:type="gramStart"/>
      <w:r w:rsidRPr="00D36BA5">
        <w:rPr>
          <w:rFonts w:eastAsia="Times New Roman"/>
          <w:color w:val="000000"/>
          <w:shd w:val="clear" w:color="auto" w:fill="FFFFFF"/>
        </w:rPr>
        <w:t>}else</w:t>
      </w:r>
      <w:proofErr w:type="gramEnd"/>
      <w:r w:rsidRPr="00D36BA5">
        <w:rPr>
          <w:rFonts w:eastAsia="Times New Roman"/>
          <w:color w:val="000000"/>
          <w:shd w:val="clear" w:color="auto" w:fill="FFFFFF"/>
        </w:rPr>
        <w:t xml:space="preserve"> 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gt;= 'A' &amp;&amp;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Z'){</w:t>
      </w:r>
    </w:p>
    <w:p w14:paraId="66C1F3C2"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gramStart"/>
      <w:r w:rsidRPr="00D36BA5">
        <w:rPr>
          <w:rFonts w:eastAsia="Times New Roman"/>
          <w:color w:val="000000"/>
          <w:shd w:val="clear" w:color="auto" w:fill="FFFFFF"/>
        </w:rPr>
        <w:t>3;</w:t>
      </w:r>
      <w:proofErr w:type="gramEnd"/>
    </w:p>
    <w:p w14:paraId="39B1581B"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if(</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lt; 'A</w:t>
      </w:r>
      <w:proofErr w:type="gramStart"/>
      <w:r w:rsidRPr="00D36BA5">
        <w:rPr>
          <w:rFonts w:eastAsia="Times New Roman"/>
          <w:color w:val="000000"/>
          <w:shd w:val="clear" w:color="auto" w:fill="FFFFFF"/>
        </w:rPr>
        <w:t>'){</w:t>
      </w:r>
      <w:proofErr w:type="gramEnd"/>
    </w:p>
    <w:p w14:paraId="638DDC9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w:t>
      </w:r>
      <w:proofErr w:type="spellStart"/>
      <w:r w:rsidRPr="00D36BA5">
        <w:rPr>
          <w:rFonts w:eastAsia="Times New Roman"/>
          <w:color w:val="000000"/>
          <w:shd w:val="clear" w:color="auto" w:fill="FFFFFF"/>
        </w:rPr>
        <w:t>arr</w:t>
      </w:r>
      <w:proofErr w:type="spellEnd"/>
      <w:r w:rsidRPr="00D36BA5">
        <w:rPr>
          <w:rFonts w:eastAsia="Times New Roman"/>
          <w:color w:val="000000"/>
          <w:shd w:val="clear" w:color="auto" w:fill="FFFFFF"/>
        </w:rPr>
        <w:t>[</w:t>
      </w:r>
      <w:proofErr w:type="spellStart"/>
      <w:r w:rsidRPr="00D36BA5">
        <w:rPr>
          <w:rFonts w:eastAsia="Times New Roman"/>
          <w:color w:val="000000"/>
          <w:shd w:val="clear" w:color="auto" w:fill="FFFFFF"/>
        </w:rPr>
        <w:t>i</w:t>
      </w:r>
      <w:proofErr w:type="spellEnd"/>
      <w:r w:rsidRPr="00D36BA5">
        <w:rPr>
          <w:rFonts w:eastAsia="Times New Roman"/>
          <w:color w:val="000000"/>
          <w:shd w:val="clear" w:color="auto" w:fill="FFFFFF"/>
        </w:rPr>
        <w:t xml:space="preserve">] + 'Z' - 'A' + </w:t>
      </w:r>
      <w:proofErr w:type="gramStart"/>
      <w:r w:rsidRPr="00D36BA5">
        <w:rPr>
          <w:rFonts w:eastAsia="Times New Roman"/>
          <w:color w:val="000000"/>
          <w:shd w:val="clear" w:color="auto" w:fill="FFFFFF"/>
        </w:rPr>
        <w:t>1;</w:t>
      </w:r>
      <w:proofErr w:type="gramEnd"/>
    </w:p>
    <w:p w14:paraId="5454BCC9"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r>
      <w:r w:rsidRPr="00D36BA5">
        <w:rPr>
          <w:rFonts w:eastAsia="Times New Roman"/>
          <w:color w:val="000000"/>
          <w:shd w:val="clear" w:color="auto" w:fill="FFFFFF"/>
        </w:rPr>
        <w:tab/>
        <w:t>}</w:t>
      </w:r>
    </w:p>
    <w:p w14:paraId="51DB57BD"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r>
      <w:r w:rsidRPr="00D36BA5">
        <w:rPr>
          <w:rFonts w:eastAsia="Times New Roman"/>
          <w:color w:val="000000"/>
          <w:shd w:val="clear" w:color="auto" w:fill="FFFFFF"/>
        </w:rPr>
        <w:tab/>
        <w:t>}</w:t>
      </w:r>
    </w:p>
    <w:p w14:paraId="66C1DD00"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ab/>
        <w:t>}</w:t>
      </w:r>
    </w:p>
    <w:p w14:paraId="3648460E" w14:textId="77777777" w:rsidR="00D36BA5" w:rsidRPr="00D36BA5" w:rsidRDefault="00D36BA5" w:rsidP="00D36BA5">
      <w:pPr>
        <w:spacing w:line="480" w:lineRule="auto"/>
        <w:rPr>
          <w:rFonts w:eastAsia="Times New Roman"/>
          <w:color w:val="000000"/>
        </w:rPr>
      </w:pPr>
      <w:r w:rsidRPr="00D36BA5">
        <w:rPr>
          <w:rFonts w:eastAsia="Times New Roman"/>
          <w:color w:val="000000"/>
          <w:shd w:val="clear" w:color="auto" w:fill="FFFFFF"/>
        </w:rPr>
        <w:t>}</w:t>
      </w:r>
    </w:p>
    <w:p w14:paraId="0DB466FF" w14:textId="77777777" w:rsidR="00D36BA5" w:rsidRPr="00D36BA5" w:rsidRDefault="00D36BA5" w:rsidP="00D36BA5">
      <w:pPr>
        <w:spacing w:line="480" w:lineRule="auto"/>
        <w:rPr>
          <w:rFonts w:eastAsia="Times New Roman"/>
          <w:color w:val="000000"/>
        </w:rPr>
      </w:pPr>
    </w:p>
    <w:p w14:paraId="5CE00B4B" w14:textId="77777777" w:rsidR="00D36BA5" w:rsidRPr="00D36BA5" w:rsidRDefault="00D36BA5" w:rsidP="00D36BA5">
      <w:pPr>
        <w:spacing w:line="480" w:lineRule="auto"/>
        <w:rPr>
          <w:rFonts w:eastAsia="Times New Roman"/>
          <w:color w:val="000000"/>
        </w:rPr>
      </w:pPr>
      <w:r w:rsidRPr="00D36BA5">
        <w:rPr>
          <w:rFonts w:eastAsia="Times New Roman"/>
          <w:color w:val="000000"/>
        </w:rPr>
        <w:t>Encryption/Decryption Diagram</w:t>
      </w:r>
    </w:p>
    <w:p w14:paraId="1A1E211A" w14:textId="74AE3302"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3.googleusercontent.com/tbWezaWBUGjr2dmckktG4sQq6xaeGEs1niG_dLS1oJN4XDu_rfltQDd5ZVGNh9KJfeUH67zTCBR6IvSkA4iMF8FIeGnWy8ghMZS52tJCrBG8FtoKIZKWwTJRsQZXYY_V1Do7QoJ9"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52C6FF5E" wp14:editId="14FACD99">
            <wp:extent cx="2957195" cy="2885440"/>
            <wp:effectExtent l="0" t="0" r="1905" b="0"/>
            <wp:docPr id="87" name="Picture 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Dia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57195" cy="288544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10E8A8A8" w14:textId="0DE25BF4"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yPcR7nPFAuSveUdievf74BXPdkOpElFWsN6jCA3rbR84l5XosaRoKh9VyktBRxYQY-XThAWsbunPjfV2xOFDxNY5TGsAIWusHQ5-MXjuujuvDH2Qsks9PGY7qmwIxIEJqEdXCLp_"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373FA951" wp14:editId="0E02800B">
            <wp:extent cx="4324077" cy="5082639"/>
            <wp:effectExtent l="0" t="0" r="0" b="0"/>
            <wp:docPr id="86" name="Picture 8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28583" cy="5087936"/>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89AF013" w14:textId="7B0C09BE" w:rsidR="00D36BA5" w:rsidRPr="00D36BA5" w:rsidRDefault="00D36BA5" w:rsidP="00D36BA5">
      <w:pPr>
        <w:spacing w:after="240" w:line="480" w:lineRule="auto"/>
        <w:rPr>
          <w:rFonts w:eastAsia="Times New Roman"/>
          <w:color w:val="000000"/>
        </w:rPr>
      </w:pPr>
      <w:r w:rsidRPr="00D36BA5">
        <w:rPr>
          <w:rFonts w:eastAsia="Times New Roman"/>
          <w:color w:val="000000"/>
        </w:rPr>
        <w:lastRenderedPageBreak/>
        <w:br/>
      </w:r>
    </w:p>
    <w:p w14:paraId="7AF8E7D5" w14:textId="1ECCB967"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4.googleusercontent.com/Mhk7eGCSgRbRr4ioxOgbXmljt9VI_EzpEKT4Xs2o5SkTQVTjLb6wr6caB5PyhSM8vI_IkzqKuhwdLygzNIIt-uz-YlI3uKR4tkKQQlnCSracDX8nrWRJmP9-LNe09_RZri--GkX4"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204F5F0C" wp14:editId="7BE517BD">
            <wp:extent cx="5142230" cy="3586480"/>
            <wp:effectExtent l="0" t="0" r="1270" b="0"/>
            <wp:docPr id="85" name="Picture 8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Dia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42230" cy="358648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39E2DBE7" w14:textId="6003A985"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3.googleusercontent.com/_ZRRfzrkMDcZjznsbTNjtvYhYFMh_Am8LEeve-L2fJE1BwCBcm3pbUhjaastNBgDmbNhTODXARA8bkS9oUrJSI0GqNMDSuoBGNnTir823na6AGUzNoy5P8PgZa1irM86zdkC1xg0"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1FFE01F0" wp14:editId="5793E6A2">
            <wp:extent cx="5943600" cy="5655310"/>
            <wp:effectExtent l="0" t="0" r="0" b="0"/>
            <wp:docPr id="84" name="Picture 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Diagram&#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5655310"/>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4F1AFAC5" w14:textId="701C8334" w:rsidR="00D36BA5"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lastRenderedPageBreak/>
        <w:fldChar w:fldCharType="begin"/>
      </w:r>
      <w:r w:rsidRPr="00D36BA5">
        <w:rPr>
          <w:rFonts w:eastAsia="Times New Roman"/>
          <w:color w:val="000000"/>
          <w:bdr w:val="none" w:sz="0" w:space="0" w:color="auto" w:frame="1"/>
        </w:rPr>
        <w:instrText xml:space="preserve"> INCLUDEPICTURE "https://lh5.googleusercontent.com/8Cp9Y2J5SOdjrwdURGfeD054YODuzI1mij10Ld5ppCs0Ocu_x2UiMu4okpCO_d5nKz0tqckbLmdHyks-ItYY6mUbVtCf1T4mv8nNo0HbP4tMK4vgBzxAjMGZ9kn0nXjtCjtrf6As"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6E9D1EF7" wp14:editId="6A2387C5">
            <wp:extent cx="2707640" cy="3467735"/>
            <wp:effectExtent l="0" t="0" r="0" b="0"/>
            <wp:docPr id="83" name="Picture 8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07640" cy="346773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p w14:paraId="591326D7" w14:textId="77777777" w:rsidR="00D36BA5" w:rsidRPr="00D36BA5" w:rsidRDefault="00D36BA5" w:rsidP="00D36BA5">
      <w:pPr>
        <w:spacing w:after="240" w:line="480" w:lineRule="auto"/>
        <w:rPr>
          <w:rFonts w:eastAsia="Times New Roman"/>
          <w:color w:val="000000"/>
        </w:rPr>
      </w:pPr>
    </w:p>
    <w:p w14:paraId="4EC5E6B0" w14:textId="77777777" w:rsidR="00D36BA5" w:rsidRPr="00D36BA5" w:rsidRDefault="00D36BA5" w:rsidP="00D36BA5">
      <w:pPr>
        <w:spacing w:line="480" w:lineRule="auto"/>
        <w:rPr>
          <w:rFonts w:eastAsia="Times New Roman"/>
          <w:color w:val="000000"/>
        </w:rPr>
      </w:pPr>
      <w:r w:rsidRPr="00D36BA5">
        <w:rPr>
          <w:rFonts w:eastAsia="Times New Roman"/>
          <w:color w:val="000000"/>
        </w:rPr>
        <w:t>Table</w:t>
      </w:r>
    </w:p>
    <w:p w14:paraId="2D14C181" w14:textId="55346532" w:rsidR="005A1150" w:rsidRPr="00D36BA5" w:rsidRDefault="00D36BA5" w:rsidP="00D36BA5">
      <w:pPr>
        <w:spacing w:line="480" w:lineRule="auto"/>
        <w:rPr>
          <w:rFonts w:eastAsia="Times New Roman"/>
          <w:color w:val="000000"/>
        </w:rPr>
      </w:pPr>
      <w:r w:rsidRPr="00D36BA5">
        <w:rPr>
          <w:rFonts w:eastAsia="Times New Roman"/>
          <w:color w:val="000000"/>
          <w:bdr w:val="none" w:sz="0" w:space="0" w:color="auto" w:frame="1"/>
        </w:rPr>
        <w:fldChar w:fldCharType="begin"/>
      </w:r>
      <w:r w:rsidRPr="00D36BA5">
        <w:rPr>
          <w:rFonts w:eastAsia="Times New Roman"/>
          <w:color w:val="000000"/>
          <w:bdr w:val="none" w:sz="0" w:space="0" w:color="auto" w:frame="1"/>
        </w:rPr>
        <w:instrText xml:space="preserve"> INCLUDEPICTURE "https://lh6.googleusercontent.com/9vQjI-DixMlInfYUQY6Xw2iqiXjjrHs6f33Q9PEx6itGKzSHJVzCze6FVcmFK_n3vu-TlgdaFggOudlNOISDQos9cGO1H9D6WGmCv2_JibMBiVvpr1yT2XoiMXT6tleqFtVTT-Le" \* MERGEFORMATINET </w:instrText>
      </w:r>
      <w:r w:rsidRPr="00D36BA5">
        <w:rPr>
          <w:rFonts w:eastAsia="Times New Roman"/>
          <w:color w:val="000000"/>
          <w:bdr w:val="none" w:sz="0" w:space="0" w:color="auto" w:frame="1"/>
        </w:rPr>
        <w:fldChar w:fldCharType="separate"/>
      </w:r>
      <w:r w:rsidRPr="00D36BA5">
        <w:rPr>
          <w:rFonts w:eastAsia="Times New Roman"/>
          <w:noProof/>
          <w:color w:val="000000"/>
          <w:bdr w:val="none" w:sz="0" w:space="0" w:color="auto" w:frame="1"/>
        </w:rPr>
        <w:drawing>
          <wp:inline distT="0" distB="0" distL="0" distR="0" wp14:anchorId="1CB9CE36" wp14:editId="192014C8">
            <wp:extent cx="5943600" cy="1196975"/>
            <wp:effectExtent l="0" t="0" r="0" b="0"/>
            <wp:docPr id="82" name="Picture 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abl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196975"/>
                    </a:xfrm>
                    <a:prstGeom prst="rect">
                      <a:avLst/>
                    </a:prstGeom>
                    <a:noFill/>
                    <a:ln>
                      <a:noFill/>
                    </a:ln>
                  </pic:spPr>
                </pic:pic>
              </a:graphicData>
            </a:graphic>
          </wp:inline>
        </w:drawing>
      </w:r>
      <w:r w:rsidRPr="00D36BA5">
        <w:rPr>
          <w:rFonts w:eastAsia="Times New Roman"/>
          <w:color w:val="000000"/>
          <w:bdr w:val="none" w:sz="0" w:space="0" w:color="auto" w:frame="1"/>
        </w:rPr>
        <w:fldChar w:fldCharType="end"/>
      </w:r>
    </w:p>
    <w:sectPr w:rsidR="005A1150" w:rsidRPr="00D36BA5" w:rsidSect="00443E5C">
      <w:footerReference w:type="defaul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4565A" w14:textId="77777777" w:rsidR="006D4F74" w:rsidRDefault="006D4F74" w:rsidP="00420DB0">
      <w:r>
        <w:separator/>
      </w:r>
    </w:p>
  </w:endnote>
  <w:endnote w:type="continuationSeparator" w:id="0">
    <w:p w14:paraId="78F392A2" w14:textId="77777777" w:rsidR="006D4F74" w:rsidRDefault="006D4F74" w:rsidP="00420D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946726032"/>
      <w:docPartObj>
        <w:docPartGallery w:val="Page Numbers (Bottom of Page)"/>
        <w:docPartUnique/>
      </w:docPartObj>
    </w:sdtPr>
    <w:sdtEndPr/>
    <w:sdtContent>
      <w:p w14:paraId="4B2A2E50" w14:textId="1B557F61" w:rsidR="00777924" w:rsidRPr="00BD0CA1" w:rsidRDefault="00777924">
        <w:pPr>
          <w:pStyle w:val="Footer"/>
          <w:jc w:val="right"/>
          <w:rPr>
            <w:sz w:val="20"/>
            <w:szCs w:val="20"/>
          </w:rPr>
        </w:pPr>
        <w:r w:rsidRPr="00BD0CA1">
          <w:rPr>
            <w:sz w:val="20"/>
            <w:szCs w:val="20"/>
          </w:rPr>
          <w:t xml:space="preserve">Page | </w:t>
        </w:r>
        <w:r w:rsidRPr="00BD0CA1">
          <w:rPr>
            <w:sz w:val="20"/>
            <w:szCs w:val="20"/>
          </w:rPr>
          <w:fldChar w:fldCharType="begin"/>
        </w:r>
        <w:r w:rsidRPr="00BD0CA1">
          <w:rPr>
            <w:sz w:val="20"/>
            <w:szCs w:val="20"/>
          </w:rPr>
          <w:instrText xml:space="preserve"> PAGE   \* MERGEFORMAT </w:instrText>
        </w:r>
        <w:r w:rsidRPr="00BD0CA1">
          <w:rPr>
            <w:sz w:val="20"/>
            <w:szCs w:val="20"/>
          </w:rPr>
          <w:fldChar w:fldCharType="separate"/>
        </w:r>
        <w:r w:rsidR="00CE7117" w:rsidRPr="00BD0CA1">
          <w:rPr>
            <w:noProof/>
            <w:sz w:val="20"/>
            <w:szCs w:val="20"/>
          </w:rPr>
          <w:t>3</w:t>
        </w:r>
        <w:r w:rsidRPr="00BD0CA1">
          <w:rPr>
            <w:noProof/>
            <w:sz w:val="20"/>
            <w:szCs w:val="20"/>
          </w:rPr>
          <w:fldChar w:fldCharType="end"/>
        </w:r>
        <w:r w:rsidRPr="00BD0CA1">
          <w:rPr>
            <w:sz w:val="20"/>
            <w:szCs w:val="20"/>
          </w:rPr>
          <w:t xml:space="preserve"> </w:t>
        </w:r>
      </w:p>
    </w:sdtContent>
  </w:sdt>
  <w:p w14:paraId="3E448C3C" w14:textId="77777777" w:rsidR="00777924" w:rsidRPr="00BD0CA1" w:rsidRDefault="00777924">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7A5CA" w14:textId="77777777" w:rsidR="006D4F74" w:rsidRDefault="006D4F74" w:rsidP="00420DB0">
      <w:r>
        <w:separator/>
      </w:r>
    </w:p>
  </w:footnote>
  <w:footnote w:type="continuationSeparator" w:id="0">
    <w:p w14:paraId="29954121" w14:textId="77777777" w:rsidR="006D4F74" w:rsidRDefault="006D4F74" w:rsidP="00420D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139F"/>
    <w:multiLevelType w:val="hybridMultilevel"/>
    <w:tmpl w:val="9D7AC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6E7D1A"/>
    <w:multiLevelType w:val="hybridMultilevel"/>
    <w:tmpl w:val="1E842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064DB"/>
    <w:multiLevelType w:val="hybridMultilevel"/>
    <w:tmpl w:val="CA6AEF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42200"/>
    <w:multiLevelType w:val="hybridMultilevel"/>
    <w:tmpl w:val="428666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ACE3147"/>
    <w:multiLevelType w:val="hybridMultilevel"/>
    <w:tmpl w:val="C53AED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A6EA0"/>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E157243"/>
    <w:multiLevelType w:val="hybridMultilevel"/>
    <w:tmpl w:val="F6A0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215349"/>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28630F"/>
    <w:multiLevelType w:val="hybridMultilevel"/>
    <w:tmpl w:val="E034D1F4"/>
    <w:lvl w:ilvl="0" w:tplc="E684DF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D74519"/>
    <w:multiLevelType w:val="hybridMultilevel"/>
    <w:tmpl w:val="C846D5D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18741E"/>
    <w:multiLevelType w:val="hybridMultilevel"/>
    <w:tmpl w:val="FFF28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D126DE2"/>
    <w:multiLevelType w:val="hybridMultilevel"/>
    <w:tmpl w:val="9D7AC9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B35C5E"/>
    <w:multiLevelType w:val="hybridMultilevel"/>
    <w:tmpl w:val="89B8FE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043B12"/>
    <w:multiLevelType w:val="hybridMultilevel"/>
    <w:tmpl w:val="D136B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918D0"/>
    <w:multiLevelType w:val="hybridMultilevel"/>
    <w:tmpl w:val="1458D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B13D40"/>
    <w:multiLevelType w:val="hybridMultilevel"/>
    <w:tmpl w:val="B1407C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870761"/>
    <w:multiLevelType w:val="hybridMultilevel"/>
    <w:tmpl w:val="AA0070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555C43"/>
    <w:multiLevelType w:val="hybridMultilevel"/>
    <w:tmpl w:val="66C88B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1A5020"/>
    <w:multiLevelType w:val="hybridMultilevel"/>
    <w:tmpl w:val="EA60E6C6"/>
    <w:lvl w:ilvl="0" w:tplc="04090019">
      <w:start w:val="1"/>
      <w:numFmt w:val="low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7E1BE5"/>
    <w:multiLevelType w:val="hybridMultilevel"/>
    <w:tmpl w:val="01DA7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F9582F"/>
    <w:multiLevelType w:val="hybridMultilevel"/>
    <w:tmpl w:val="1C5EC7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7D03CB"/>
    <w:multiLevelType w:val="hybridMultilevel"/>
    <w:tmpl w:val="0A2A50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0E2603"/>
    <w:multiLevelType w:val="hybridMultilevel"/>
    <w:tmpl w:val="78663DF2"/>
    <w:lvl w:ilvl="0" w:tplc="C44E9AB8">
      <w:start w:val="1"/>
      <w:numFmt w:val="lowerLetter"/>
      <w:lvlText w:val="%1."/>
      <w:lvlJc w:val="left"/>
      <w:pPr>
        <w:ind w:left="72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BC7436"/>
    <w:multiLevelType w:val="hybridMultilevel"/>
    <w:tmpl w:val="F6A0EB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4035FB"/>
    <w:multiLevelType w:val="hybridMultilevel"/>
    <w:tmpl w:val="24346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541D2A"/>
    <w:multiLevelType w:val="hybridMultilevel"/>
    <w:tmpl w:val="6AB408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727BC4"/>
    <w:multiLevelType w:val="hybridMultilevel"/>
    <w:tmpl w:val="C8444C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4329FE"/>
    <w:multiLevelType w:val="hybridMultilevel"/>
    <w:tmpl w:val="DA22D4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12656"/>
    <w:multiLevelType w:val="hybridMultilevel"/>
    <w:tmpl w:val="17D6C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D825FB"/>
    <w:multiLevelType w:val="hybridMultilevel"/>
    <w:tmpl w:val="6F881A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392711D"/>
    <w:multiLevelType w:val="hybridMultilevel"/>
    <w:tmpl w:val="56DEF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9743C2D"/>
    <w:multiLevelType w:val="hybridMultilevel"/>
    <w:tmpl w:val="51A83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E36A39"/>
    <w:multiLevelType w:val="hybridMultilevel"/>
    <w:tmpl w:val="C5585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20"/>
  </w:num>
  <w:num w:numId="5">
    <w:abstractNumId w:val="26"/>
  </w:num>
  <w:num w:numId="6">
    <w:abstractNumId w:val="27"/>
  </w:num>
  <w:num w:numId="7">
    <w:abstractNumId w:val="25"/>
  </w:num>
  <w:num w:numId="8">
    <w:abstractNumId w:val="18"/>
  </w:num>
  <w:num w:numId="9">
    <w:abstractNumId w:val="21"/>
  </w:num>
  <w:num w:numId="10">
    <w:abstractNumId w:val="22"/>
  </w:num>
  <w:num w:numId="11">
    <w:abstractNumId w:val="28"/>
  </w:num>
  <w:num w:numId="12">
    <w:abstractNumId w:val="29"/>
  </w:num>
  <w:num w:numId="13">
    <w:abstractNumId w:val="12"/>
  </w:num>
  <w:num w:numId="14">
    <w:abstractNumId w:val="10"/>
  </w:num>
  <w:num w:numId="15">
    <w:abstractNumId w:val="16"/>
  </w:num>
  <w:num w:numId="16">
    <w:abstractNumId w:val="32"/>
  </w:num>
  <w:num w:numId="17">
    <w:abstractNumId w:val="31"/>
  </w:num>
  <w:num w:numId="18">
    <w:abstractNumId w:val="14"/>
  </w:num>
  <w:num w:numId="19">
    <w:abstractNumId w:val="3"/>
  </w:num>
  <w:num w:numId="20">
    <w:abstractNumId w:val="6"/>
  </w:num>
  <w:num w:numId="21">
    <w:abstractNumId w:val="23"/>
  </w:num>
  <w:num w:numId="22">
    <w:abstractNumId w:val="4"/>
  </w:num>
  <w:num w:numId="23">
    <w:abstractNumId w:val="13"/>
  </w:num>
  <w:num w:numId="24">
    <w:abstractNumId w:val="15"/>
  </w:num>
  <w:num w:numId="25">
    <w:abstractNumId w:val="19"/>
  </w:num>
  <w:num w:numId="26">
    <w:abstractNumId w:val="24"/>
  </w:num>
  <w:num w:numId="27">
    <w:abstractNumId w:val="1"/>
  </w:num>
  <w:num w:numId="28">
    <w:abstractNumId w:val="0"/>
  </w:num>
  <w:num w:numId="29">
    <w:abstractNumId w:val="11"/>
  </w:num>
  <w:num w:numId="30">
    <w:abstractNumId w:val="7"/>
  </w:num>
  <w:num w:numId="31">
    <w:abstractNumId w:val="5"/>
  </w:num>
  <w:num w:numId="32">
    <w:abstractNumId w:val="30"/>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ocumentProtection w:edit="trackedChanges"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DY0M7EwMTIxNjRS0lEKTi0uzszPAykwrAUAls1OfiwAAAA="/>
  </w:docVars>
  <w:rsids>
    <w:rsidRoot w:val="003E146B"/>
    <w:rsid w:val="000015A0"/>
    <w:rsid w:val="000038D5"/>
    <w:rsid w:val="00004ACE"/>
    <w:rsid w:val="000057AF"/>
    <w:rsid w:val="00011A7D"/>
    <w:rsid w:val="0001508A"/>
    <w:rsid w:val="0001631B"/>
    <w:rsid w:val="00016739"/>
    <w:rsid w:val="0002214D"/>
    <w:rsid w:val="00027E0E"/>
    <w:rsid w:val="000460E3"/>
    <w:rsid w:val="0006204F"/>
    <w:rsid w:val="00084840"/>
    <w:rsid w:val="000859B1"/>
    <w:rsid w:val="00092DF2"/>
    <w:rsid w:val="00096D6A"/>
    <w:rsid w:val="000A2007"/>
    <w:rsid w:val="000B1588"/>
    <w:rsid w:val="000B3D13"/>
    <w:rsid w:val="000B598B"/>
    <w:rsid w:val="000B6834"/>
    <w:rsid w:val="000B755C"/>
    <w:rsid w:val="000C56C2"/>
    <w:rsid w:val="000D28C9"/>
    <w:rsid w:val="000D341D"/>
    <w:rsid w:val="000F1A46"/>
    <w:rsid w:val="00137624"/>
    <w:rsid w:val="00141C8C"/>
    <w:rsid w:val="00145EFA"/>
    <w:rsid w:val="0015768B"/>
    <w:rsid w:val="0016254B"/>
    <w:rsid w:val="00186414"/>
    <w:rsid w:val="00187215"/>
    <w:rsid w:val="0019135C"/>
    <w:rsid w:val="0019498E"/>
    <w:rsid w:val="001A5B87"/>
    <w:rsid w:val="001C165F"/>
    <w:rsid w:val="001C7E9B"/>
    <w:rsid w:val="001D1C61"/>
    <w:rsid w:val="001D6C41"/>
    <w:rsid w:val="001E5151"/>
    <w:rsid w:val="001F085C"/>
    <w:rsid w:val="001F6964"/>
    <w:rsid w:val="001F6A44"/>
    <w:rsid w:val="00205BC4"/>
    <w:rsid w:val="002101D2"/>
    <w:rsid w:val="002227CA"/>
    <w:rsid w:val="00233C70"/>
    <w:rsid w:val="002350B6"/>
    <w:rsid w:val="002438E5"/>
    <w:rsid w:val="00275300"/>
    <w:rsid w:val="00283208"/>
    <w:rsid w:val="00287F7C"/>
    <w:rsid w:val="002977DA"/>
    <w:rsid w:val="002B06C7"/>
    <w:rsid w:val="002C07F5"/>
    <w:rsid w:val="002C1FCA"/>
    <w:rsid w:val="002C7634"/>
    <w:rsid w:val="002D1590"/>
    <w:rsid w:val="002F7909"/>
    <w:rsid w:val="00313997"/>
    <w:rsid w:val="003169D4"/>
    <w:rsid w:val="003200E6"/>
    <w:rsid w:val="00333CBD"/>
    <w:rsid w:val="00337091"/>
    <w:rsid w:val="00346386"/>
    <w:rsid w:val="003500C9"/>
    <w:rsid w:val="003513A0"/>
    <w:rsid w:val="003547B9"/>
    <w:rsid w:val="00363D70"/>
    <w:rsid w:val="0037366B"/>
    <w:rsid w:val="003813E8"/>
    <w:rsid w:val="00385A46"/>
    <w:rsid w:val="00392F2E"/>
    <w:rsid w:val="00394248"/>
    <w:rsid w:val="003A1B69"/>
    <w:rsid w:val="003A49F3"/>
    <w:rsid w:val="003A7998"/>
    <w:rsid w:val="003B6002"/>
    <w:rsid w:val="003C48A3"/>
    <w:rsid w:val="003D7B7E"/>
    <w:rsid w:val="003E146B"/>
    <w:rsid w:val="003E5A3D"/>
    <w:rsid w:val="003F1EE9"/>
    <w:rsid w:val="00420DB0"/>
    <w:rsid w:val="00432CB1"/>
    <w:rsid w:val="004425E5"/>
    <w:rsid w:val="00443E5C"/>
    <w:rsid w:val="00444418"/>
    <w:rsid w:val="004456B7"/>
    <w:rsid w:val="00461F84"/>
    <w:rsid w:val="00464953"/>
    <w:rsid w:val="00465BC3"/>
    <w:rsid w:val="004857F1"/>
    <w:rsid w:val="0049166A"/>
    <w:rsid w:val="00495D85"/>
    <w:rsid w:val="004A363E"/>
    <w:rsid w:val="004A4D42"/>
    <w:rsid w:val="004A5879"/>
    <w:rsid w:val="004A7F60"/>
    <w:rsid w:val="004C5BF7"/>
    <w:rsid w:val="004E1AE2"/>
    <w:rsid w:val="004E74F8"/>
    <w:rsid w:val="00510ECE"/>
    <w:rsid w:val="0051574D"/>
    <w:rsid w:val="00515BE9"/>
    <w:rsid w:val="00521117"/>
    <w:rsid w:val="00532944"/>
    <w:rsid w:val="00532BCA"/>
    <w:rsid w:val="0054174B"/>
    <w:rsid w:val="00554BA4"/>
    <w:rsid w:val="005670CB"/>
    <w:rsid w:val="00574082"/>
    <w:rsid w:val="00585B96"/>
    <w:rsid w:val="0059244F"/>
    <w:rsid w:val="005A1150"/>
    <w:rsid w:val="005A139E"/>
    <w:rsid w:val="005B6E25"/>
    <w:rsid w:val="005C07F3"/>
    <w:rsid w:val="005C10C3"/>
    <w:rsid w:val="005C6382"/>
    <w:rsid w:val="005D1F3A"/>
    <w:rsid w:val="005D591A"/>
    <w:rsid w:val="005D59B3"/>
    <w:rsid w:val="005E1923"/>
    <w:rsid w:val="005F3405"/>
    <w:rsid w:val="00622BAD"/>
    <w:rsid w:val="0062420B"/>
    <w:rsid w:val="0063440A"/>
    <w:rsid w:val="0064557F"/>
    <w:rsid w:val="00651323"/>
    <w:rsid w:val="00652C8B"/>
    <w:rsid w:val="00654241"/>
    <w:rsid w:val="0065781B"/>
    <w:rsid w:val="00661266"/>
    <w:rsid w:val="00665526"/>
    <w:rsid w:val="00667224"/>
    <w:rsid w:val="006741E2"/>
    <w:rsid w:val="0068025D"/>
    <w:rsid w:val="006802EA"/>
    <w:rsid w:val="0069085D"/>
    <w:rsid w:val="006A0B8C"/>
    <w:rsid w:val="006B1039"/>
    <w:rsid w:val="006B6C92"/>
    <w:rsid w:val="006D3236"/>
    <w:rsid w:val="006D4F74"/>
    <w:rsid w:val="006F2193"/>
    <w:rsid w:val="006F292E"/>
    <w:rsid w:val="006F36B5"/>
    <w:rsid w:val="00713839"/>
    <w:rsid w:val="00721455"/>
    <w:rsid w:val="0073324E"/>
    <w:rsid w:val="0073431B"/>
    <w:rsid w:val="007375EC"/>
    <w:rsid w:val="00751746"/>
    <w:rsid w:val="007526FE"/>
    <w:rsid w:val="00767A66"/>
    <w:rsid w:val="00774629"/>
    <w:rsid w:val="00777924"/>
    <w:rsid w:val="00780A9A"/>
    <w:rsid w:val="007911E3"/>
    <w:rsid w:val="0079398A"/>
    <w:rsid w:val="00793CDC"/>
    <w:rsid w:val="00794B7C"/>
    <w:rsid w:val="007958AB"/>
    <w:rsid w:val="007C5D0A"/>
    <w:rsid w:val="007D0BED"/>
    <w:rsid w:val="007D390F"/>
    <w:rsid w:val="007D5E06"/>
    <w:rsid w:val="007E00B4"/>
    <w:rsid w:val="007E2F5C"/>
    <w:rsid w:val="007E6926"/>
    <w:rsid w:val="00802F98"/>
    <w:rsid w:val="00806E30"/>
    <w:rsid w:val="0080735A"/>
    <w:rsid w:val="00821825"/>
    <w:rsid w:val="008262C5"/>
    <w:rsid w:val="00836EBB"/>
    <w:rsid w:val="00842788"/>
    <w:rsid w:val="00850F04"/>
    <w:rsid w:val="0085193E"/>
    <w:rsid w:val="0085345A"/>
    <w:rsid w:val="00865F21"/>
    <w:rsid w:val="00874194"/>
    <w:rsid w:val="008761C4"/>
    <w:rsid w:val="0087744B"/>
    <w:rsid w:val="00882CE8"/>
    <w:rsid w:val="008A1124"/>
    <w:rsid w:val="008A1F94"/>
    <w:rsid w:val="008A5C75"/>
    <w:rsid w:val="008B002C"/>
    <w:rsid w:val="008B3C34"/>
    <w:rsid w:val="008B4D0A"/>
    <w:rsid w:val="008C3B3A"/>
    <w:rsid w:val="008C6971"/>
    <w:rsid w:val="008C7599"/>
    <w:rsid w:val="008D5484"/>
    <w:rsid w:val="008D7F88"/>
    <w:rsid w:val="008E0E78"/>
    <w:rsid w:val="008E5037"/>
    <w:rsid w:val="008F30E1"/>
    <w:rsid w:val="00911DA6"/>
    <w:rsid w:val="0091334B"/>
    <w:rsid w:val="009176B3"/>
    <w:rsid w:val="009261D9"/>
    <w:rsid w:val="00931071"/>
    <w:rsid w:val="00940263"/>
    <w:rsid w:val="00951225"/>
    <w:rsid w:val="0095493B"/>
    <w:rsid w:val="00956CBD"/>
    <w:rsid w:val="009635A7"/>
    <w:rsid w:val="00963D8B"/>
    <w:rsid w:val="009665E2"/>
    <w:rsid w:val="00975FEB"/>
    <w:rsid w:val="009958F6"/>
    <w:rsid w:val="009A0FC3"/>
    <w:rsid w:val="009A1FF2"/>
    <w:rsid w:val="009A6304"/>
    <w:rsid w:val="009B179B"/>
    <w:rsid w:val="009B3CAE"/>
    <w:rsid w:val="009B3E36"/>
    <w:rsid w:val="009B4EF1"/>
    <w:rsid w:val="009B7D26"/>
    <w:rsid w:val="009C204E"/>
    <w:rsid w:val="009C5CD2"/>
    <w:rsid w:val="009C6281"/>
    <w:rsid w:val="009D3303"/>
    <w:rsid w:val="009D4029"/>
    <w:rsid w:val="009E3451"/>
    <w:rsid w:val="009F0E15"/>
    <w:rsid w:val="009F2C4F"/>
    <w:rsid w:val="009F788B"/>
    <w:rsid w:val="00A169B1"/>
    <w:rsid w:val="00A24D1A"/>
    <w:rsid w:val="00A25688"/>
    <w:rsid w:val="00A36A4B"/>
    <w:rsid w:val="00A37D61"/>
    <w:rsid w:val="00A42CA2"/>
    <w:rsid w:val="00A42CB8"/>
    <w:rsid w:val="00A43BB0"/>
    <w:rsid w:val="00A50C4A"/>
    <w:rsid w:val="00A545B6"/>
    <w:rsid w:val="00A6095D"/>
    <w:rsid w:val="00A616A0"/>
    <w:rsid w:val="00A67906"/>
    <w:rsid w:val="00A67D23"/>
    <w:rsid w:val="00A9313C"/>
    <w:rsid w:val="00AA5C9A"/>
    <w:rsid w:val="00AB13C0"/>
    <w:rsid w:val="00AC08C9"/>
    <w:rsid w:val="00AC5642"/>
    <w:rsid w:val="00AC65B6"/>
    <w:rsid w:val="00AD6B86"/>
    <w:rsid w:val="00AE083B"/>
    <w:rsid w:val="00AF1529"/>
    <w:rsid w:val="00AF5B03"/>
    <w:rsid w:val="00AF5CB4"/>
    <w:rsid w:val="00AF75D1"/>
    <w:rsid w:val="00B03519"/>
    <w:rsid w:val="00B26816"/>
    <w:rsid w:val="00B629BD"/>
    <w:rsid w:val="00B650AE"/>
    <w:rsid w:val="00B70765"/>
    <w:rsid w:val="00B87645"/>
    <w:rsid w:val="00B87EA9"/>
    <w:rsid w:val="00B94BCE"/>
    <w:rsid w:val="00BC3D8E"/>
    <w:rsid w:val="00BD0CA1"/>
    <w:rsid w:val="00BD3A6E"/>
    <w:rsid w:val="00BE67B8"/>
    <w:rsid w:val="00BF382A"/>
    <w:rsid w:val="00C122CC"/>
    <w:rsid w:val="00C26763"/>
    <w:rsid w:val="00C51771"/>
    <w:rsid w:val="00C54246"/>
    <w:rsid w:val="00C56186"/>
    <w:rsid w:val="00C60EE2"/>
    <w:rsid w:val="00C82F27"/>
    <w:rsid w:val="00C84638"/>
    <w:rsid w:val="00C955AC"/>
    <w:rsid w:val="00C97E4B"/>
    <w:rsid w:val="00CB1CF2"/>
    <w:rsid w:val="00CB2203"/>
    <w:rsid w:val="00CC0C6B"/>
    <w:rsid w:val="00CE0314"/>
    <w:rsid w:val="00CE7117"/>
    <w:rsid w:val="00CF3C2D"/>
    <w:rsid w:val="00CF7555"/>
    <w:rsid w:val="00D010D0"/>
    <w:rsid w:val="00D20665"/>
    <w:rsid w:val="00D27B2F"/>
    <w:rsid w:val="00D27CD9"/>
    <w:rsid w:val="00D31418"/>
    <w:rsid w:val="00D36BA5"/>
    <w:rsid w:val="00D410F3"/>
    <w:rsid w:val="00D559B4"/>
    <w:rsid w:val="00D6133C"/>
    <w:rsid w:val="00D732C1"/>
    <w:rsid w:val="00D872CD"/>
    <w:rsid w:val="00D900EB"/>
    <w:rsid w:val="00DC0BDF"/>
    <w:rsid w:val="00DC1DCE"/>
    <w:rsid w:val="00DD1E02"/>
    <w:rsid w:val="00DE76F3"/>
    <w:rsid w:val="00DF14F7"/>
    <w:rsid w:val="00DF487B"/>
    <w:rsid w:val="00E01FB1"/>
    <w:rsid w:val="00E13751"/>
    <w:rsid w:val="00E2113F"/>
    <w:rsid w:val="00E361FD"/>
    <w:rsid w:val="00E46C43"/>
    <w:rsid w:val="00E56162"/>
    <w:rsid w:val="00E74329"/>
    <w:rsid w:val="00E838F0"/>
    <w:rsid w:val="00E85605"/>
    <w:rsid w:val="00E870EE"/>
    <w:rsid w:val="00E90D6B"/>
    <w:rsid w:val="00E91502"/>
    <w:rsid w:val="00E9309A"/>
    <w:rsid w:val="00E935EF"/>
    <w:rsid w:val="00EA0C89"/>
    <w:rsid w:val="00EA7D24"/>
    <w:rsid w:val="00EB3F35"/>
    <w:rsid w:val="00EC5EAF"/>
    <w:rsid w:val="00ED157E"/>
    <w:rsid w:val="00ED7D20"/>
    <w:rsid w:val="00EE34A7"/>
    <w:rsid w:val="00EE7A65"/>
    <w:rsid w:val="00EF3D51"/>
    <w:rsid w:val="00F13012"/>
    <w:rsid w:val="00F16B96"/>
    <w:rsid w:val="00F214F9"/>
    <w:rsid w:val="00F24C7D"/>
    <w:rsid w:val="00F25699"/>
    <w:rsid w:val="00F25A7E"/>
    <w:rsid w:val="00F312DB"/>
    <w:rsid w:val="00F3306D"/>
    <w:rsid w:val="00F5650B"/>
    <w:rsid w:val="00F6193B"/>
    <w:rsid w:val="00F66DFA"/>
    <w:rsid w:val="00F7349E"/>
    <w:rsid w:val="00F77005"/>
    <w:rsid w:val="00F915E8"/>
    <w:rsid w:val="00F97560"/>
    <w:rsid w:val="00FA2081"/>
    <w:rsid w:val="00FA2AB3"/>
    <w:rsid w:val="00FA36FC"/>
    <w:rsid w:val="00FD0C51"/>
    <w:rsid w:val="00FD2B53"/>
    <w:rsid w:val="00FD6B14"/>
    <w:rsid w:val="00FE3251"/>
    <w:rsid w:val="00FF557C"/>
    <w:rsid w:val="4CCE44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6C868"/>
  <w15:chartTrackingRefBased/>
  <w15:docId w15:val="{B7A4F989-8608-4524-95E9-3AD96C3F6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7E0E"/>
    <w:pPr>
      <w:spacing w:after="0" w:line="240" w:lineRule="auto"/>
    </w:pPr>
  </w:style>
  <w:style w:type="paragraph" w:styleId="Heading1">
    <w:name w:val="heading 1"/>
    <w:basedOn w:val="Normal"/>
    <w:next w:val="Normal"/>
    <w:link w:val="Heading1Char"/>
    <w:uiPriority w:val="9"/>
    <w:qFormat/>
    <w:rsid w:val="00554BA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54BA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6A44"/>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5A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E5A3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420DB0"/>
    <w:pPr>
      <w:tabs>
        <w:tab w:val="center" w:pos="4680"/>
        <w:tab w:val="right" w:pos="9360"/>
      </w:tabs>
    </w:pPr>
  </w:style>
  <w:style w:type="character" w:customStyle="1" w:styleId="HeaderChar">
    <w:name w:val="Header Char"/>
    <w:basedOn w:val="DefaultParagraphFont"/>
    <w:link w:val="Header"/>
    <w:uiPriority w:val="99"/>
    <w:rsid w:val="00420DB0"/>
  </w:style>
  <w:style w:type="paragraph" w:styleId="Footer">
    <w:name w:val="footer"/>
    <w:basedOn w:val="Normal"/>
    <w:link w:val="FooterChar"/>
    <w:uiPriority w:val="99"/>
    <w:unhideWhenUsed/>
    <w:rsid w:val="00420DB0"/>
    <w:pPr>
      <w:tabs>
        <w:tab w:val="center" w:pos="4680"/>
        <w:tab w:val="right" w:pos="9360"/>
      </w:tabs>
    </w:pPr>
  </w:style>
  <w:style w:type="character" w:customStyle="1" w:styleId="FooterChar">
    <w:name w:val="Footer Char"/>
    <w:basedOn w:val="DefaultParagraphFont"/>
    <w:link w:val="Footer"/>
    <w:uiPriority w:val="99"/>
    <w:rsid w:val="00420DB0"/>
  </w:style>
  <w:style w:type="paragraph" w:customStyle="1" w:styleId="H1">
    <w:name w:val="H1"/>
    <w:basedOn w:val="Heading1"/>
    <w:link w:val="H1Char"/>
    <w:qFormat/>
    <w:rsid w:val="00092DF2"/>
    <w:pPr>
      <w:spacing w:after="240"/>
      <w:jc w:val="center"/>
    </w:pPr>
    <w:rPr>
      <w:rFonts w:ascii="Times New Roman" w:hAnsi="Times New Roman"/>
      <w:b/>
      <w:caps/>
    </w:rPr>
  </w:style>
  <w:style w:type="paragraph" w:customStyle="1" w:styleId="H2">
    <w:name w:val="H2"/>
    <w:basedOn w:val="Heading2"/>
    <w:link w:val="H2Char"/>
    <w:qFormat/>
    <w:rsid w:val="000C56C2"/>
    <w:pPr>
      <w:spacing w:before="240" w:after="240"/>
    </w:pPr>
    <w:rPr>
      <w:rFonts w:ascii="Times New Roman" w:hAnsi="Times New Roman"/>
      <w:b/>
      <w:sz w:val="28"/>
    </w:rPr>
  </w:style>
  <w:style w:type="character" w:customStyle="1" w:styleId="Heading1Char">
    <w:name w:val="Heading 1 Char"/>
    <w:basedOn w:val="DefaultParagraphFont"/>
    <w:link w:val="Heading1"/>
    <w:uiPriority w:val="9"/>
    <w:rsid w:val="00554BA4"/>
    <w:rPr>
      <w:rFonts w:asciiTheme="majorHAnsi" w:eastAsiaTheme="majorEastAsia" w:hAnsiTheme="majorHAnsi" w:cstheme="majorBidi"/>
      <w:color w:val="2F5496" w:themeColor="accent1" w:themeShade="BF"/>
      <w:sz w:val="32"/>
      <w:szCs w:val="32"/>
    </w:rPr>
  </w:style>
  <w:style w:type="character" w:customStyle="1" w:styleId="H1Char">
    <w:name w:val="H1 Char"/>
    <w:basedOn w:val="Heading1Char"/>
    <w:link w:val="H1"/>
    <w:rsid w:val="00092DF2"/>
    <w:rPr>
      <w:rFonts w:asciiTheme="majorHAnsi" w:eastAsiaTheme="majorEastAsia" w:hAnsiTheme="majorHAnsi" w:cstheme="majorBidi"/>
      <w:b/>
      <w:caps/>
      <w:color w:val="2F5496" w:themeColor="accent1" w:themeShade="BF"/>
      <w:sz w:val="32"/>
      <w:szCs w:val="32"/>
    </w:rPr>
  </w:style>
  <w:style w:type="paragraph" w:styleId="TOCHeading">
    <w:name w:val="TOC Heading"/>
    <w:basedOn w:val="Heading1"/>
    <w:next w:val="Normal"/>
    <w:uiPriority w:val="39"/>
    <w:unhideWhenUsed/>
    <w:qFormat/>
    <w:rsid w:val="004A7F60"/>
    <w:pPr>
      <w:outlineLvl w:val="9"/>
    </w:pPr>
  </w:style>
  <w:style w:type="character" w:customStyle="1" w:styleId="Heading2Char">
    <w:name w:val="Heading 2 Char"/>
    <w:basedOn w:val="DefaultParagraphFont"/>
    <w:link w:val="Heading2"/>
    <w:uiPriority w:val="9"/>
    <w:semiHidden/>
    <w:rsid w:val="00554BA4"/>
    <w:rPr>
      <w:rFonts w:asciiTheme="majorHAnsi" w:eastAsiaTheme="majorEastAsia" w:hAnsiTheme="majorHAnsi" w:cstheme="majorBidi"/>
      <w:color w:val="2F5496" w:themeColor="accent1" w:themeShade="BF"/>
      <w:sz w:val="26"/>
      <w:szCs w:val="26"/>
    </w:rPr>
  </w:style>
  <w:style w:type="character" w:customStyle="1" w:styleId="H2Char">
    <w:name w:val="H2 Char"/>
    <w:basedOn w:val="Heading2Char"/>
    <w:link w:val="H2"/>
    <w:rsid w:val="000C56C2"/>
    <w:rPr>
      <w:rFonts w:asciiTheme="majorHAnsi" w:eastAsiaTheme="majorEastAsia" w:hAnsiTheme="majorHAnsi" w:cstheme="majorBidi"/>
      <w:b/>
      <w:color w:val="2F5496" w:themeColor="accent1" w:themeShade="BF"/>
      <w:sz w:val="28"/>
      <w:szCs w:val="26"/>
    </w:rPr>
  </w:style>
  <w:style w:type="paragraph" w:styleId="TOC1">
    <w:name w:val="toc 1"/>
    <w:basedOn w:val="Normal"/>
    <w:next w:val="Normal"/>
    <w:autoRedefine/>
    <w:uiPriority w:val="39"/>
    <w:unhideWhenUsed/>
    <w:rsid w:val="004A7F60"/>
    <w:pPr>
      <w:spacing w:after="100"/>
    </w:pPr>
  </w:style>
  <w:style w:type="paragraph" w:styleId="TOC2">
    <w:name w:val="toc 2"/>
    <w:basedOn w:val="Normal"/>
    <w:next w:val="Normal"/>
    <w:autoRedefine/>
    <w:uiPriority w:val="39"/>
    <w:unhideWhenUsed/>
    <w:rsid w:val="004A7F60"/>
    <w:pPr>
      <w:spacing w:after="100"/>
      <w:ind w:left="220"/>
    </w:pPr>
  </w:style>
  <w:style w:type="character" w:styleId="Hyperlink">
    <w:name w:val="Hyperlink"/>
    <w:basedOn w:val="DefaultParagraphFont"/>
    <w:uiPriority w:val="99"/>
    <w:unhideWhenUsed/>
    <w:rsid w:val="004A7F60"/>
    <w:rPr>
      <w:color w:val="0563C1" w:themeColor="hyperlink"/>
      <w:u w:val="single"/>
    </w:rPr>
  </w:style>
  <w:style w:type="character" w:customStyle="1" w:styleId="UnresolvedMention1">
    <w:name w:val="Unresolved Mention1"/>
    <w:basedOn w:val="DefaultParagraphFont"/>
    <w:uiPriority w:val="99"/>
    <w:semiHidden/>
    <w:unhideWhenUsed/>
    <w:rsid w:val="000B598B"/>
    <w:rPr>
      <w:color w:val="605E5C"/>
      <w:shd w:val="clear" w:color="auto" w:fill="E1DFDD"/>
    </w:rPr>
  </w:style>
  <w:style w:type="paragraph" w:customStyle="1" w:styleId="H3">
    <w:name w:val="H3"/>
    <w:basedOn w:val="Heading3"/>
    <w:link w:val="H3Char"/>
    <w:qFormat/>
    <w:rsid w:val="000C56C2"/>
    <w:pPr>
      <w:spacing w:before="0"/>
    </w:pPr>
    <w:rPr>
      <w:rFonts w:ascii="Times New Roman" w:hAnsi="Times New Roman"/>
      <w:b/>
      <w:i/>
      <w:color w:val="2F5496" w:themeColor="accent1" w:themeShade="BF"/>
    </w:rPr>
  </w:style>
  <w:style w:type="paragraph" w:styleId="ListParagraph">
    <w:name w:val="List Paragraph"/>
    <w:basedOn w:val="Normal"/>
    <w:uiPriority w:val="34"/>
    <w:qFormat/>
    <w:rsid w:val="001F6A44"/>
    <w:pPr>
      <w:ind w:left="720"/>
      <w:contextualSpacing/>
    </w:pPr>
  </w:style>
  <w:style w:type="character" w:customStyle="1" w:styleId="Heading3Char">
    <w:name w:val="Heading 3 Char"/>
    <w:basedOn w:val="DefaultParagraphFont"/>
    <w:link w:val="Heading3"/>
    <w:uiPriority w:val="9"/>
    <w:rsid w:val="001F6A44"/>
    <w:rPr>
      <w:rFonts w:asciiTheme="majorHAnsi" w:eastAsiaTheme="majorEastAsia" w:hAnsiTheme="majorHAnsi" w:cstheme="majorBidi"/>
      <w:color w:val="1F3763" w:themeColor="accent1" w:themeShade="7F"/>
      <w:sz w:val="24"/>
      <w:szCs w:val="24"/>
    </w:rPr>
  </w:style>
  <w:style w:type="character" w:customStyle="1" w:styleId="H3Char">
    <w:name w:val="H3 Char"/>
    <w:basedOn w:val="Heading3Char"/>
    <w:link w:val="H3"/>
    <w:rsid w:val="000C56C2"/>
    <w:rPr>
      <w:rFonts w:asciiTheme="majorHAnsi" w:eastAsiaTheme="majorEastAsia" w:hAnsiTheme="majorHAnsi" w:cstheme="majorBidi"/>
      <w:b/>
      <w:i/>
      <w:color w:val="2F5496" w:themeColor="accent1" w:themeShade="BF"/>
      <w:sz w:val="24"/>
      <w:szCs w:val="24"/>
    </w:rPr>
  </w:style>
  <w:style w:type="paragraph" w:styleId="Caption">
    <w:name w:val="caption"/>
    <w:basedOn w:val="Normal"/>
    <w:next w:val="Normal"/>
    <w:uiPriority w:val="35"/>
    <w:unhideWhenUsed/>
    <w:qFormat/>
    <w:rsid w:val="001F6A44"/>
    <w:pPr>
      <w:spacing w:after="200"/>
    </w:pPr>
    <w:rPr>
      <w:i/>
      <w:iCs/>
      <w:color w:val="44546A" w:themeColor="text2"/>
      <w:sz w:val="18"/>
      <w:szCs w:val="18"/>
    </w:rPr>
  </w:style>
  <w:style w:type="paragraph" w:styleId="TOC3">
    <w:name w:val="toc 3"/>
    <w:basedOn w:val="Normal"/>
    <w:next w:val="Normal"/>
    <w:autoRedefine/>
    <w:uiPriority w:val="39"/>
    <w:unhideWhenUsed/>
    <w:rsid w:val="009B4EF1"/>
    <w:pPr>
      <w:spacing w:after="100"/>
      <w:ind w:left="440"/>
    </w:pPr>
  </w:style>
  <w:style w:type="paragraph" w:styleId="TableofFigures">
    <w:name w:val="table of figures"/>
    <w:basedOn w:val="Normal"/>
    <w:next w:val="Normal"/>
    <w:uiPriority w:val="99"/>
    <w:unhideWhenUsed/>
    <w:rsid w:val="00510ECE"/>
    <w:pPr>
      <w:spacing w:before="120" w:after="120"/>
    </w:pPr>
  </w:style>
  <w:style w:type="paragraph" w:styleId="NormalWeb">
    <w:name w:val="Normal (Web)"/>
    <w:basedOn w:val="Normal"/>
    <w:uiPriority w:val="99"/>
    <w:unhideWhenUsed/>
    <w:rsid w:val="009D4029"/>
    <w:pPr>
      <w:spacing w:before="100" w:beforeAutospacing="1" w:after="100" w:afterAutospacing="1"/>
    </w:pPr>
    <w:rPr>
      <w:rFonts w:eastAsia="Times New Roman"/>
    </w:rPr>
  </w:style>
  <w:style w:type="character" w:styleId="FollowedHyperlink">
    <w:name w:val="FollowedHyperlink"/>
    <w:basedOn w:val="DefaultParagraphFont"/>
    <w:uiPriority w:val="99"/>
    <w:semiHidden/>
    <w:unhideWhenUsed/>
    <w:rsid w:val="00CB2203"/>
    <w:rPr>
      <w:color w:val="954F72" w:themeColor="followedHyperlink"/>
      <w:u w:val="single"/>
    </w:rPr>
  </w:style>
  <w:style w:type="character" w:styleId="UnresolvedMention">
    <w:name w:val="Unresolved Mention"/>
    <w:basedOn w:val="DefaultParagraphFont"/>
    <w:uiPriority w:val="99"/>
    <w:semiHidden/>
    <w:unhideWhenUsed/>
    <w:rsid w:val="009C204E"/>
    <w:rPr>
      <w:color w:val="605E5C"/>
      <w:shd w:val="clear" w:color="auto" w:fill="E1DFDD"/>
    </w:rPr>
  </w:style>
  <w:style w:type="character" w:customStyle="1" w:styleId="textlayer--absolute">
    <w:name w:val="textlayer--absolute"/>
    <w:basedOn w:val="DefaultParagraphFont"/>
    <w:rsid w:val="0001508A"/>
  </w:style>
  <w:style w:type="character" w:customStyle="1" w:styleId="apple-tab-span">
    <w:name w:val="apple-tab-span"/>
    <w:basedOn w:val="DefaultParagraphFont"/>
    <w:rsid w:val="00D36B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31373">
      <w:bodyDiv w:val="1"/>
      <w:marLeft w:val="0"/>
      <w:marRight w:val="0"/>
      <w:marTop w:val="0"/>
      <w:marBottom w:val="0"/>
      <w:divBdr>
        <w:top w:val="none" w:sz="0" w:space="0" w:color="auto"/>
        <w:left w:val="none" w:sz="0" w:space="0" w:color="auto"/>
        <w:bottom w:val="none" w:sz="0" w:space="0" w:color="auto"/>
        <w:right w:val="none" w:sz="0" w:space="0" w:color="auto"/>
      </w:divBdr>
    </w:div>
    <w:div w:id="120198409">
      <w:bodyDiv w:val="1"/>
      <w:marLeft w:val="0"/>
      <w:marRight w:val="0"/>
      <w:marTop w:val="0"/>
      <w:marBottom w:val="0"/>
      <w:divBdr>
        <w:top w:val="none" w:sz="0" w:space="0" w:color="auto"/>
        <w:left w:val="none" w:sz="0" w:space="0" w:color="auto"/>
        <w:bottom w:val="none" w:sz="0" w:space="0" w:color="auto"/>
        <w:right w:val="none" w:sz="0" w:space="0" w:color="auto"/>
      </w:divBdr>
    </w:div>
    <w:div w:id="165487016">
      <w:bodyDiv w:val="1"/>
      <w:marLeft w:val="0"/>
      <w:marRight w:val="0"/>
      <w:marTop w:val="0"/>
      <w:marBottom w:val="0"/>
      <w:divBdr>
        <w:top w:val="none" w:sz="0" w:space="0" w:color="auto"/>
        <w:left w:val="none" w:sz="0" w:space="0" w:color="auto"/>
        <w:bottom w:val="none" w:sz="0" w:space="0" w:color="auto"/>
        <w:right w:val="none" w:sz="0" w:space="0" w:color="auto"/>
      </w:divBdr>
    </w:div>
    <w:div w:id="270479207">
      <w:bodyDiv w:val="1"/>
      <w:marLeft w:val="0"/>
      <w:marRight w:val="0"/>
      <w:marTop w:val="0"/>
      <w:marBottom w:val="0"/>
      <w:divBdr>
        <w:top w:val="none" w:sz="0" w:space="0" w:color="auto"/>
        <w:left w:val="none" w:sz="0" w:space="0" w:color="auto"/>
        <w:bottom w:val="none" w:sz="0" w:space="0" w:color="auto"/>
        <w:right w:val="none" w:sz="0" w:space="0" w:color="auto"/>
      </w:divBdr>
    </w:div>
    <w:div w:id="404227057">
      <w:bodyDiv w:val="1"/>
      <w:marLeft w:val="0"/>
      <w:marRight w:val="0"/>
      <w:marTop w:val="0"/>
      <w:marBottom w:val="0"/>
      <w:divBdr>
        <w:top w:val="none" w:sz="0" w:space="0" w:color="auto"/>
        <w:left w:val="none" w:sz="0" w:space="0" w:color="auto"/>
        <w:bottom w:val="none" w:sz="0" w:space="0" w:color="auto"/>
        <w:right w:val="none" w:sz="0" w:space="0" w:color="auto"/>
      </w:divBdr>
    </w:div>
    <w:div w:id="494537968">
      <w:bodyDiv w:val="1"/>
      <w:marLeft w:val="0"/>
      <w:marRight w:val="0"/>
      <w:marTop w:val="0"/>
      <w:marBottom w:val="0"/>
      <w:divBdr>
        <w:top w:val="none" w:sz="0" w:space="0" w:color="auto"/>
        <w:left w:val="none" w:sz="0" w:space="0" w:color="auto"/>
        <w:bottom w:val="none" w:sz="0" w:space="0" w:color="auto"/>
        <w:right w:val="none" w:sz="0" w:space="0" w:color="auto"/>
      </w:divBdr>
    </w:div>
    <w:div w:id="521748056">
      <w:bodyDiv w:val="1"/>
      <w:marLeft w:val="0"/>
      <w:marRight w:val="0"/>
      <w:marTop w:val="0"/>
      <w:marBottom w:val="0"/>
      <w:divBdr>
        <w:top w:val="none" w:sz="0" w:space="0" w:color="auto"/>
        <w:left w:val="none" w:sz="0" w:space="0" w:color="auto"/>
        <w:bottom w:val="none" w:sz="0" w:space="0" w:color="auto"/>
        <w:right w:val="none" w:sz="0" w:space="0" w:color="auto"/>
      </w:divBdr>
    </w:div>
    <w:div w:id="600380493">
      <w:bodyDiv w:val="1"/>
      <w:marLeft w:val="0"/>
      <w:marRight w:val="0"/>
      <w:marTop w:val="0"/>
      <w:marBottom w:val="0"/>
      <w:divBdr>
        <w:top w:val="none" w:sz="0" w:space="0" w:color="auto"/>
        <w:left w:val="none" w:sz="0" w:space="0" w:color="auto"/>
        <w:bottom w:val="none" w:sz="0" w:space="0" w:color="auto"/>
        <w:right w:val="none" w:sz="0" w:space="0" w:color="auto"/>
      </w:divBdr>
    </w:div>
    <w:div w:id="632102438">
      <w:bodyDiv w:val="1"/>
      <w:marLeft w:val="0"/>
      <w:marRight w:val="0"/>
      <w:marTop w:val="0"/>
      <w:marBottom w:val="0"/>
      <w:divBdr>
        <w:top w:val="none" w:sz="0" w:space="0" w:color="auto"/>
        <w:left w:val="none" w:sz="0" w:space="0" w:color="auto"/>
        <w:bottom w:val="none" w:sz="0" w:space="0" w:color="auto"/>
        <w:right w:val="none" w:sz="0" w:space="0" w:color="auto"/>
      </w:divBdr>
    </w:div>
    <w:div w:id="696084097">
      <w:bodyDiv w:val="1"/>
      <w:marLeft w:val="0"/>
      <w:marRight w:val="0"/>
      <w:marTop w:val="0"/>
      <w:marBottom w:val="0"/>
      <w:divBdr>
        <w:top w:val="none" w:sz="0" w:space="0" w:color="auto"/>
        <w:left w:val="none" w:sz="0" w:space="0" w:color="auto"/>
        <w:bottom w:val="none" w:sz="0" w:space="0" w:color="auto"/>
        <w:right w:val="none" w:sz="0" w:space="0" w:color="auto"/>
      </w:divBdr>
    </w:div>
    <w:div w:id="707728569">
      <w:bodyDiv w:val="1"/>
      <w:marLeft w:val="0"/>
      <w:marRight w:val="0"/>
      <w:marTop w:val="0"/>
      <w:marBottom w:val="0"/>
      <w:divBdr>
        <w:top w:val="none" w:sz="0" w:space="0" w:color="auto"/>
        <w:left w:val="none" w:sz="0" w:space="0" w:color="auto"/>
        <w:bottom w:val="none" w:sz="0" w:space="0" w:color="auto"/>
        <w:right w:val="none" w:sz="0" w:space="0" w:color="auto"/>
      </w:divBdr>
    </w:div>
    <w:div w:id="935672426">
      <w:bodyDiv w:val="1"/>
      <w:marLeft w:val="0"/>
      <w:marRight w:val="0"/>
      <w:marTop w:val="0"/>
      <w:marBottom w:val="0"/>
      <w:divBdr>
        <w:top w:val="none" w:sz="0" w:space="0" w:color="auto"/>
        <w:left w:val="none" w:sz="0" w:space="0" w:color="auto"/>
        <w:bottom w:val="none" w:sz="0" w:space="0" w:color="auto"/>
        <w:right w:val="none" w:sz="0" w:space="0" w:color="auto"/>
      </w:divBdr>
    </w:div>
    <w:div w:id="1145046240">
      <w:bodyDiv w:val="1"/>
      <w:marLeft w:val="0"/>
      <w:marRight w:val="0"/>
      <w:marTop w:val="0"/>
      <w:marBottom w:val="0"/>
      <w:divBdr>
        <w:top w:val="none" w:sz="0" w:space="0" w:color="auto"/>
        <w:left w:val="none" w:sz="0" w:space="0" w:color="auto"/>
        <w:bottom w:val="none" w:sz="0" w:space="0" w:color="auto"/>
        <w:right w:val="none" w:sz="0" w:space="0" w:color="auto"/>
      </w:divBdr>
    </w:div>
    <w:div w:id="1190989400">
      <w:bodyDiv w:val="1"/>
      <w:marLeft w:val="0"/>
      <w:marRight w:val="0"/>
      <w:marTop w:val="0"/>
      <w:marBottom w:val="0"/>
      <w:divBdr>
        <w:top w:val="none" w:sz="0" w:space="0" w:color="auto"/>
        <w:left w:val="none" w:sz="0" w:space="0" w:color="auto"/>
        <w:bottom w:val="none" w:sz="0" w:space="0" w:color="auto"/>
        <w:right w:val="none" w:sz="0" w:space="0" w:color="auto"/>
      </w:divBdr>
    </w:div>
    <w:div w:id="1223908075">
      <w:bodyDiv w:val="1"/>
      <w:marLeft w:val="0"/>
      <w:marRight w:val="0"/>
      <w:marTop w:val="0"/>
      <w:marBottom w:val="0"/>
      <w:divBdr>
        <w:top w:val="none" w:sz="0" w:space="0" w:color="auto"/>
        <w:left w:val="none" w:sz="0" w:space="0" w:color="auto"/>
        <w:bottom w:val="none" w:sz="0" w:space="0" w:color="auto"/>
        <w:right w:val="none" w:sz="0" w:space="0" w:color="auto"/>
      </w:divBdr>
    </w:div>
    <w:div w:id="1345399289">
      <w:bodyDiv w:val="1"/>
      <w:marLeft w:val="0"/>
      <w:marRight w:val="0"/>
      <w:marTop w:val="0"/>
      <w:marBottom w:val="0"/>
      <w:divBdr>
        <w:top w:val="none" w:sz="0" w:space="0" w:color="auto"/>
        <w:left w:val="none" w:sz="0" w:space="0" w:color="auto"/>
        <w:bottom w:val="none" w:sz="0" w:space="0" w:color="auto"/>
        <w:right w:val="none" w:sz="0" w:space="0" w:color="auto"/>
      </w:divBdr>
    </w:div>
    <w:div w:id="1435442442">
      <w:bodyDiv w:val="1"/>
      <w:marLeft w:val="0"/>
      <w:marRight w:val="0"/>
      <w:marTop w:val="0"/>
      <w:marBottom w:val="0"/>
      <w:divBdr>
        <w:top w:val="none" w:sz="0" w:space="0" w:color="auto"/>
        <w:left w:val="none" w:sz="0" w:space="0" w:color="auto"/>
        <w:bottom w:val="none" w:sz="0" w:space="0" w:color="auto"/>
        <w:right w:val="none" w:sz="0" w:space="0" w:color="auto"/>
      </w:divBdr>
    </w:div>
    <w:div w:id="1506556044">
      <w:bodyDiv w:val="1"/>
      <w:marLeft w:val="0"/>
      <w:marRight w:val="0"/>
      <w:marTop w:val="0"/>
      <w:marBottom w:val="0"/>
      <w:divBdr>
        <w:top w:val="none" w:sz="0" w:space="0" w:color="auto"/>
        <w:left w:val="none" w:sz="0" w:space="0" w:color="auto"/>
        <w:bottom w:val="none" w:sz="0" w:space="0" w:color="auto"/>
        <w:right w:val="none" w:sz="0" w:space="0" w:color="auto"/>
      </w:divBdr>
    </w:div>
    <w:div w:id="1559977564">
      <w:bodyDiv w:val="1"/>
      <w:marLeft w:val="0"/>
      <w:marRight w:val="0"/>
      <w:marTop w:val="0"/>
      <w:marBottom w:val="0"/>
      <w:divBdr>
        <w:top w:val="none" w:sz="0" w:space="0" w:color="auto"/>
        <w:left w:val="none" w:sz="0" w:space="0" w:color="auto"/>
        <w:bottom w:val="none" w:sz="0" w:space="0" w:color="auto"/>
        <w:right w:val="none" w:sz="0" w:space="0" w:color="auto"/>
      </w:divBdr>
    </w:div>
    <w:div w:id="1632898323">
      <w:bodyDiv w:val="1"/>
      <w:marLeft w:val="0"/>
      <w:marRight w:val="0"/>
      <w:marTop w:val="0"/>
      <w:marBottom w:val="0"/>
      <w:divBdr>
        <w:top w:val="none" w:sz="0" w:space="0" w:color="auto"/>
        <w:left w:val="none" w:sz="0" w:space="0" w:color="auto"/>
        <w:bottom w:val="none" w:sz="0" w:space="0" w:color="auto"/>
        <w:right w:val="none" w:sz="0" w:space="0" w:color="auto"/>
      </w:divBdr>
    </w:div>
    <w:div w:id="1640111095">
      <w:bodyDiv w:val="1"/>
      <w:marLeft w:val="0"/>
      <w:marRight w:val="0"/>
      <w:marTop w:val="0"/>
      <w:marBottom w:val="0"/>
      <w:divBdr>
        <w:top w:val="none" w:sz="0" w:space="0" w:color="auto"/>
        <w:left w:val="none" w:sz="0" w:space="0" w:color="auto"/>
        <w:bottom w:val="none" w:sz="0" w:space="0" w:color="auto"/>
        <w:right w:val="none" w:sz="0" w:space="0" w:color="auto"/>
      </w:divBdr>
    </w:div>
    <w:div w:id="1733037999">
      <w:bodyDiv w:val="1"/>
      <w:marLeft w:val="0"/>
      <w:marRight w:val="0"/>
      <w:marTop w:val="0"/>
      <w:marBottom w:val="0"/>
      <w:divBdr>
        <w:top w:val="none" w:sz="0" w:space="0" w:color="auto"/>
        <w:left w:val="none" w:sz="0" w:space="0" w:color="auto"/>
        <w:bottom w:val="none" w:sz="0" w:space="0" w:color="auto"/>
        <w:right w:val="none" w:sz="0" w:space="0" w:color="auto"/>
      </w:divBdr>
    </w:div>
    <w:div w:id="1829857388">
      <w:bodyDiv w:val="1"/>
      <w:marLeft w:val="0"/>
      <w:marRight w:val="0"/>
      <w:marTop w:val="0"/>
      <w:marBottom w:val="0"/>
      <w:divBdr>
        <w:top w:val="none" w:sz="0" w:space="0" w:color="auto"/>
        <w:left w:val="none" w:sz="0" w:space="0" w:color="auto"/>
        <w:bottom w:val="none" w:sz="0" w:space="0" w:color="auto"/>
        <w:right w:val="none" w:sz="0" w:space="0" w:color="auto"/>
      </w:divBdr>
    </w:div>
    <w:div w:id="1839494365">
      <w:bodyDiv w:val="1"/>
      <w:marLeft w:val="0"/>
      <w:marRight w:val="0"/>
      <w:marTop w:val="0"/>
      <w:marBottom w:val="0"/>
      <w:divBdr>
        <w:top w:val="none" w:sz="0" w:space="0" w:color="auto"/>
        <w:left w:val="none" w:sz="0" w:space="0" w:color="auto"/>
        <w:bottom w:val="none" w:sz="0" w:space="0" w:color="auto"/>
        <w:right w:val="none" w:sz="0" w:space="0" w:color="auto"/>
      </w:divBdr>
    </w:div>
    <w:div w:id="1962371877">
      <w:bodyDiv w:val="1"/>
      <w:marLeft w:val="0"/>
      <w:marRight w:val="0"/>
      <w:marTop w:val="0"/>
      <w:marBottom w:val="0"/>
      <w:divBdr>
        <w:top w:val="none" w:sz="0" w:space="0" w:color="auto"/>
        <w:left w:val="none" w:sz="0" w:space="0" w:color="auto"/>
        <w:bottom w:val="none" w:sz="0" w:space="0" w:color="auto"/>
        <w:right w:val="none" w:sz="0" w:space="0" w:color="auto"/>
      </w:divBdr>
    </w:div>
    <w:div w:id="2040622532">
      <w:bodyDiv w:val="1"/>
      <w:marLeft w:val="0"/>
      <w:marRight w:val="0"/>
      <w:marTop w:val="0"/>
      <w:marBottom w:val="0"/>
      <w:divBdr>
        <w:top w:val="none" w:sz="0" w:space="0" w:color="auto"/>
        <w:left w:val="none" w:sz="0" w:space="0" w:color="auto"/>
        <w:bottom w:val="none" w:sz="0" w:space="0" w:color="auto"/>
        <w:right w:val="none" w:sz="0" w:space="0" w:color="auto"/>
      </w:divBdr>
    </w:div>
    <w:div w:id="2106731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s://youtu.be/SHqou1_Sb-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9512AF-4B99-4401-8BA0-CE5E2B250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2632</Words>
  <Characters>1500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a Humphrey</dc:creator>
  <cp:keywords/>
  <dc:description/>
  <cp:lastModifiedBy>Healy, Zach</cp:lastModifiedBy>
  <cp:revision>3</cp:revision>
  <cp:lastPrinted>2021-11-07T17:28:00Z</cp:lastPrinted>
  <dcterms:created xsi:type="dcterms:W3CDTF">2021-11-30T03:00:00Z</dcterms:created>
  <dcterms:modified xsi:type="dcterms:W3CDTF">2021-11-30T03:06:00Z</dcterms:modified>
</cp:coreProperties>
</file>